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4"/>
        <w:gridCol w:w="1752"/>
        <w:gridCol w:w="2018"/>
        <w:gridCol w:w="2343"/>
        <w:gridCol w:w="1221"/>
        <w:gridCol w:w="1536"/>
      </w:tblGrid>
      <w:tr w:rsidR="00B26E37" w:rsidRPr="00542E80" w14:paraId="0687013F" w14:textId="77777777" w:rsidTr="00A802D4">
        <w:trPr>
          <w:jc w:val="center"/>
        </w:trPr>
        <w:tc>
          <w:tcPr>
            <w:tcW w:w="2345" w:type="dxa"/>
            <w:vAlign w:val="center"/>
          </w:tcPr>
          <w:p w14:paraId="70F0B71D" w14:textId="77777777" w:rsidR="00B26E37" w:rsidRPr="00542E80" w:rsidRDefault="00B26E37"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738D0307" wp14:editId="03BA0B53">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5DADC0EE" w14:textId="77777777" w:rsidR="00B26E37" w:rsidRPr="00542E80" w:rsidRDefault="00B26E3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351124C" wp14:editId="172A67B8">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6DCF4BCA" w14:textId="77777777" w:rsidR="00B26E37" w:rsidRPr="00542E80" w:rsidRDefault="00B26E3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A426E1E" wp14:editId="6187648A">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449B82B6" w14:textId="77777777" w:rsidR="00B26E37" w:rsidRPr="00542E80" w:rsidRDefault="00B26E37"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2228F4DA" wp14:editId="1D747147">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CF2638D" w14:textId="77777777" w:rsidR="00B26E37" w:rsidRPr="00542E80" w:rsidRDefault="00B26E3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1686C14" wp14:editId="2E0712C9">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19E1CD20" w14:textId="77777777" w:rsidR="00B26E37" w:rsidRPr="00542E80" w:rsidRDefault="00B26E37"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6068627D" wp14:editId="1F973B77">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04477F58" w14:textId="77777777" w:rsidR="00B26E37" w:rsidRPr="00542E80" w:rsidRDefault="00B26E37" w:rsidP="00B26E37">
      <w:pPr>
        <w:spacing w:after="0"/>
        <w:ind w:right="-72" w:hanging="90"/>
        <w:rPr>
          <w:rFonts w:cs="Arial"/>
        </w:rPr>
      </w:pPr>
      <w:r w:rsidRPr="00542E80">
        <w:rPr>
          <w:rFonts w:cs="Arial"/>
          <w:b/>
          <w:bCs/>
          <w:sz w:val="32"/>
          <w:szCs w:val="32"/>
        </w:rPr>
        <w:t>Prior Authorization Request Administrative Information</w:t>
      </w:r>
      <w:r w:rsidR="00293BA1">
        <w:rPr>
          <w:rFonts w:cs="Arial"/>
        </w:rPr>
        <w:pict w14:anchorId="30329B5B">
          <v:rect id="_x0000_i1025" style="width:548.5pt;height:3pt" o:hrpct="991" o:hralign="center" o:hrstd="t" o:hrnoshade="t" o:hr="t" fillcolor="gray [1629]" stroked="f"/>
        </w:pict>
      </w:r>
    </w:p>
    <w:p w14:paraId="45ED01F3" w14:textId="77777777" w:rsidR="00B26E37" w:rsidRPr="00542E80" w:rsidRDefault="00B26E37" w:rsidP="00B26E37">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30709CD9" w14:textId="02BCAAF8" w:rsidR="00B26E37" w:rsidRDefault="00B26E37" w:rsidP="00B26E37">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293BA1">
        <w:rPr>
          <w:rFonts w:cs="Arial"/>
        </w:rPr>
        <w:pict w14:anchorId="207ED1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293BA1">
        <w:rPr>
          <w:rFonts w:cs="Arial"/>
        </w:rPr>
        <w:pict w14:anchorId="3C275F4E">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293BA1">
        <w:rPr>
          <w:rFonts w:cs="Arial"/>
        </w:rPr>
        <w:pict w14:anchorId="4D7FFCEA">
          <v:shape id="_x0000_i1028" type="#_x0000_t75" style="width:48.75pt;height:18.75pt">
            <v:imagedata r:id="rId19" o:title=""/>
          </v:shape>
        </w:pict>
      </w:r>
    </w:p>
    <w:p w14:paraId="6B3DF4F1" w14:textId="3E1D206C" w:rsidR="00B26E37" w:rsidRPr="00542E80" w:rsidRDefault="00B26E37" w:rsidP="00B26E37">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293BA1">
        <w:rPr>
          <w:rFonts w:cs="Arial"/>
        </w:rPr>
        <w:pict w14:anchorId="42168515">
          <v:shape id="_x0000_i1029" type="#_x0000_t75" style="width:182.25pt;height:18.75pt">
            <v:imagedata r:id="rId17" o:title=""/>
          </v:shape>
        </w:pict>
      </w:r>
      <w:r w:rsidRPr="00542E80">
        <w:rPr>
          <w:rFonts w:cs="Arial"/>
        </w:rPr>
        <w:t xml:space="preserve">Date of birth </w:t>
      </w:r>
      <w:r w:rsidR="00293BA1">
        <w:rPr>
          <w:rFonts w:cs="Arial"/>
        </w:rPr>
        <w:pict w14:anchorId="74FC5BEE">
          <v:shape id="_x0000_i1030" type="#_x0000_t75" style="width:236.25pt;height:18.75pt">
            <v:imagedata r:id="rId20" o:title=""/>
          </v:shape>
        </w:pict>
      </w:r>
    </w:p>
    <w:p w14:paraId="42EA9FA9" w14:textId="77777777" w:rsidR="00B26E37" w:rsidRPr="00542E80" w:rsidRDefault="00B26E37" w:rsidP="00B26E37">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3DFBF5A1" w14:textId="3A2EFB7D" w:rsidR="00B26E37" w:rsidRPr="00542E80" w:rsidRDefault="00B26E37" w:rsidP="00B26E37">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293BA1">
        <w:rPr>
          <w:rFonts w:cs="Arial"/>
        </w:rPr>
        <w:pict w14:anchorId="105FA97B">
          <v:shape id="_x0000_i1031" type="#_x0000_t75" style="width:82.5pt;height:18.75pt">
            <v:imagedata r:id="rId21" o:title=""/>
          </v:shape>
        </w:pict>
      </w:r>
    </w:p>
    <w:p w14:paraId="060AF629" w14:textId="120ED9D6" w:rsidR="00B26E37" w:rsidRPr="00542E80" w:rsidRDefault="00B26E37" w:rsidP="00B26E37">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293BA1">
        <w:rPr>
          <w:rFonts w:cs="Arial"/>
        </w:rPr>
        <w:pict w14:anchorId="40F59C70">
          <v:shape id="_x0000_i1032" type="#_x0000_t75" style="width:255.75pt;height:18.75pt">
            <v:imagedata r:id="rId22" o:title=""/>
          </v:shape>
        </w:pict>
      </w:r>
      <w:r w:rsidRPr="00542E80">
        <w:rPr>
          <w:rFonts w:cs="Arial"/>
        </w:rPr>
        <w:t xml:space="preserve"> </w:t>
      </w:r>
    </w:p>
    <w:p w14:paraId="6D92401C" w14:textId="0BE01188" w:rsidR="00B26E37" w:rsidRPr="00542E80" w:rsidRDefault="00B26E37" w:rsidP="00B26E37">
      <w:pPr>
        <w:tabs>
          <w:tab w:val="left" w:pos="3060"/>
          <w:tab w:val="left" w:pos="7200"/>
        </w:tabs>
        <w:spacing w:after="0" w:line="240" w:lineRule="auto"/>
        <w:ind w:left="173"/>
        <w:rPr>
          <w:rFonts w:cs="Arial"/>
        </w:rPr>
      </w:pPr>
      <w:r w:rsidRPr="00542E80">
        <w:rPr>
          <w:rFonts w:cs="Arial"/>
        </w:rPr>
        <w:t xml:space="preserve">Race </w:t>
      </w:r>
      <w:r w:rsidR="00293BA1">
        <w:rPr>
          <w:rFonts w:cs="Arial"/>
        </w:rPr>
        <w:pict w14:anchorId="297F5CD7">
          <v:shape id="_x0000_i1033" type="#_x0000_t75" style="width:228.75pt;height:18.75pt">
            <v:imagedata r:id="rId23" o:title=""/>
          </v:shape>
        </w:pict>
      </w:r>
      <w:r w:rsidRPr="00542E80">
        <w:rPr>
          <w:rFonts w:cs="Arial"/>
        </w:rPr>
        <w:t xml:space="preserve"> Ethnicity </w:t>
      </w:r>
      <w:r w:rsidR="00293BA1">
        <w:rPr>
          <w:rFonts w:cs="Arial"/>
        </w:rPr>
        <w:pict w14:anchorId="16196A04">
          <v:shape id="_x0000_i1034" type="#_x0000_t75" style="width:237.75pt;height:18.75pt">
            <v:imagedata r:id="rId24" o:title=""/>
          </v:shape>
        </w:pict>
      </w:r>
    </w:p>
    <w:p w14:paraId="1EB25B60" w14:textId="33203D63" w:rsidR="00B26E37" w:rsidRPr="00542E80" w:rsidRDefault="00B26E37" w:rsidP="00B26E37">
      <w:pPr>
        <w:tabs>
          <w:tab w:val="left" w:pos="3060"/>
          <w:tab w:val="left" w:pos="7200"/>
        </w:tabs>
        <w:spacing w:after="0" w:line="240" w:lineRule="auto"/>
        <w:ind w:left="173"/>
        <w:rPr>
          <w:rFonts w:cs="Arial"/>
        </w:rPr>
      </w:pPr>
      <w:r w:rsidRPr="00542E80">
        <w:rPr>
          <w:rFonts w:cs="Arial"/>
        </w:rPr>
        <w:t xml:space="preserve">Preferred spoken language </w:t>
      </w:r>
      <w:r w:rsidR="00293BA1">
        <w:rPr>
          <w:rFonts w:cs="Arial"/>
        </w:rPr>
        <w:pict w14:anchorId="6804E0FC">
          <v:shape id="_x0000_i1035" type="#_x0000_t75" style="width:120.75pt;height:18.75pt">
            <v:imagedata r:id="rId25" o:title=""/>
          </v:shape>
        </w:pict>
      </w:r>
      <w:r w:rsidRPr="00542E80">
        <w:rPr>
          <w:rFonts w:cs="Arial"/>
        </w:rPr>
        <w:t xml:space="preserve"> Preferred written language </w:t>
      </w:r>
      <w:r w:rsidR="00293BA1">
        <w:rPr>
          <w:rFonts w:cs="Arial"/>
        </w:rPr>
        <w:pict w14:anchorId="1E3812F8">
          <v:shape id="_x0000_i1036" type="#_x0000_t75" style="width:148.5pt;height:18.75pt">
            <v:imagedata r:id="rId26" o:title=""/>
          </v:shape>
        </w:pict>
      </w:r>
    </w:p>
    <w:p w14:paraId="3B682640" w14:textId="77777777" w:rsidR="00B26E37" w:rsidRPr="00542E80" w:rsidRDefault="00B26E37" w:rsidP="00B26E37">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25903DD1" w14:textId="77777777" w:rsidR="00B26E37" w:rsidRPr="00542E80" w:rsidRDefault="00293BA1" w:rsidP="00B26E37">
      <w:pPr>
        <w:keepNext/>
        <w:keepLines/>
        <w:spacing w:after="0"/>
        <w:outlineLvl w:val="0"/>
        <w:rPr>
          <w:rFonts w:eastAsiaTheme="majorEastAsia" w:cs="Arial"/>
          <w:b/>
          <w:bCs/>
          <w:sz w:val="24"/>
          <w:szCs w:val="28"/>
        </w:rPr>
      </w:pPr>
      <w:r>
        <w:rPr>
          <w:rFonts w:eastAsiaTheme="majorEastAsia" w:cs="Arial"/>
          <w:b/>
          <w:bCs/>
          <w:sz w:val="24"/>
          <w:szCs w:val="28"/>
        </w:rPr>
        <w:pict w14:anchorId="683C6B64">
          <v:rect id="_x0000_i1037" style="width:548.5pt;height:3pt" o:hrpct="991" o:hralign="center" o:hrstd="t" o:hrnoshade="t" o:hr="t" fillcolor="gray [1629]" stroked="f"/>
        </w:pict>
      </w:r>
    </w:p>
    <w:p w14:paraId="29A0493A" w14:textId="77777777" w:rsidR="00B26E37" w:rsidRPr="00542E80" w:rsidRDefault="00B26E37" w:rsidP="00B26E37">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052608CC" w14:textId="77777777" w:rsidR="00B26E37" w:rsidRPr="00542E80" w:rsidRDefault="00B26E37" w:rsidP="00B26E37">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B26E37" w:rsidRPr="00542E80" w14:paraId="7A2BC433"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2C1B9B" w14:textId="77A8AFFD" w:rsidR="00B26E37" w:rsidRPr="00542E80" w:rsidRDefault="00B26E37"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293BA1">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B26E37" w:rsidRPr="00542E80" w14:paraId="30B5D78C"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7C12CFE3" w14:textId="77777777" w:rsidR="00B26E37" w:rsidRPr="00542E80" w:rsidRDefault="00B26E3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8BE1EF0" w14:textId="77777777" w:rsidR="00B26E37" w:rsidRPr="00542E80" w:rsidRDefault="00B26E37"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B26E37" w:rsidRPr="00542E80" w14:paraId="613CD0C9"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B1AE129" w14:textId="77777777" w:rsidR="00B26E37" w:rsidRPr="00542E80" w:rsidRDefault="00B26E37"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B26E37" w:rsidRPr="00542E80" w14:paraId="2708168B"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522A8A0" w14:textId="77777777" w:rsidR="00B26E37" w:rsidRPr="00542E80" w:rsidRDefault="00B26E3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4DABFAC2" w14:textId="77777777" w:rsidR="00B26E37" w:rsidRPr="00542E80" w:rsidRDefault="00B26E3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59BFCF66" w14:textId="77777777" w:rsidR="00B26E37" w:rsidRPr="00542E80" w:rsidRDefault="00B26E3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2E845D9D" w14:textId="77777777" w:rsidR="00B26E37" w:rsidRPr="00542E80" w:rsidRDefault="00B26E37"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B26E37" w:rsidRPr="00542E80" w14:paraId="44C17151"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7C55A969" w14:textId="77777777" w:rsidR="00B26E37" w:rsidRPr="00542E80" w:rsidRDefault="00B26E3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7D5115F4" w14:textId="77777777" w:rsidR="00B26E37" w:rsidRPr="00542E80" w:rsidRDefault="00B26E37"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2AC438BD" w14:textId="77777777" w:rsidR="00B26E37" w:rsidRPr="00542E80" w:rsidRDefault="00B26E37"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B26E37" w:rsidRPr="00542E80" w14:paraId="6020D134"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4C251547" w14:textId="77777777" w:rsidR="00B26E37" w:rsidRPr="00542E80" w:rsidRDefault="00B26E3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45AE315D" w14:textId="77777777" w:rsidR="00B26E37" w:rsidRPr="00542E80" w:rsidRDefault="00B26E37"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46A89E31" w14:textId="77777777" w:rsidR="00B26E37" w:rsidRDefault="00B26E37"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4DC99CBC" w14:textId="77777777" w:rsidR="00B26E37" w:rsidRPr="00542E80" w:rsidRDefault="00B26E37"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4A8EB775" w14:textId="77777777" w:rsidR="00B26E37" w:rsidRPr="00542E80" w:rsidRDefault="00B26E37"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B26E37" w:rsidRPr="00542E80" w14:paraId="396F21C4"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6069F97" w14:textId="77777777" w:rsidR="00B26E37" w:rsidRPr="00542E80" w:rsidRDefault="00B26E3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27254CAF" w14:textId="77777777" w:rsidR="00B26E37" w:rsidRPr="00542E80" w:rsidRDefault="00B26E3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5CFB8D78" w14:textId="77777777" w:rsidR="00B26E37" w:rsidRPr="00542E80" w:rsidRDefault="00B26E37"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B26E37" w:rsidRPr="00542E80" w14:paraId="4E49AD77"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76F28A0" w14:textId="77777777" w:rsidR="00B26E37" w:rsidRPr="00542E80" w:rsidRDefault="00B26E3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7E768CD0" w14:textId="77777777" w:rsidR="00B26E37" w:rsidRPr="00542E80" w:rsidRDefault="00B26E37"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25051029" w14:textId="77777777" w:rsidR="00B26E37" w:rsidRPr="00542E80" w:rsidRDefault="00B26E37"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7B908D63" w14:textId="77777777" w:rsidR="00B26E37" w:rsidRDefault="00B26E37" w:rsidP="00B26E37">
      <w:pPr>
        <w:tabs>
          <w:tab w:val="left" w:pos="10080"/>
        </w:tabs>
        <w:spacing w:after="0"/>
        <w:ind w:left="10224"/>
        <w:rPr>
          <w:rFonts w:cs="Arial"/>
        </w:rPr>
      </w:pPr>
      <w:r>
        <w:rPr>
          <w:rFonts w:cs="Arial"/>
        </w:rPr>
        <w:t>over</w:t>
      </w:r>
      <w:bookmarkEnd w:id="2"/>
    </w:p>
    <w:bookmarkEnd w:id="3"/>
    <w:p w14:paraId="27B760F7" w14:textId="77777777" w:rsidR="00B26E37" w:rsidRDefault="00B26E37" w:rsidP="0032110D">
      <w:pPr>
        <w:pStyle w:val="Title"/>
        <w:spacing w:after="0"/>
        <w:rPr>
          <w:rFonts w:ascii="Arial" w:hAnsi="Arial" w:cs="Arial"/>
        </w:rPr>
      </w:pPr>
    </w:p>
    <w:p w14:paraId="67FA8127" w14:textId="1AF7990E" w:rsidR="004628DB" w:rsidRPr="007160FD" w:rsidRDefault="006C3AAB" w:rsidP="0032110D">
      <w:pPr>
        <w:pStyle w:val="Title"/>
        <w:spacing w:after="0"/>
        <w:rPr>
          <w:rFonts w:ascii="Arial" w:hAnsi="Arial" w:cs="Arial"/>
        </w:rPr>
      </w:pPr>
      <w:r>
        <w:rPr>
          <w:rFonts w:ascii="Arial" w:hAnsi="Arial" w:cs="Arial"/>
        </w:rPr>
        <w:lastRenderedPageBreak/>
        <w:t>Pediatric Behavioral Health Medication Initiative</w:t>
      </w:r>
    </w:p>
    <w:p w14:paraId="0728E911" w14:textId="77777777" w:rsidR="007B0A2F" w:rsidRPr="00257B1F" w:rsidRDefault="007B0A2F" w:rsidP="007B0A2F">
      <w:pPr>
        <w:pStyle w:val="Title"/>
        <w:pBdr>
          <w:bottom w:val="single" w:sz="4" w:space="1" w:color="auto"/>
        </w:pBdr>
        <w:spacing w:after="120"/>
        <w:rPr>
          <w:rFonts w:ascii="Arial" w:hAnsi="Arial" w:cs="Arial"/>
        </w:rPr>
      </w:pPr>
      <w:r w:rsidRPr="00257B1F">
        <w:rPr>
          <w:rFonts w:ascii="Arial" w:hAnsi="Arial" w:cs="Arial"/>
        </w:rPr>
        <w:t>Prior Authorization Request</w:t>
      </w:r>
    </w:p>
    <w:p w14:paraId="10322EBA" w14:textId="77777777" w:rsidR="00DF3BE6" w:rsidRDefault="00DF3BE6" w:rsidP="001179CF">
      <w:pPr>
        <w:spacing w:after="80" w:line="240" w:lineRule="auto"/>
        <w:ind w:left="180"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2F9F7CAC" w14:textId="77777777" w:rsidR="005B1C49" w:rsidRDefault="00144B8F" w:rsidP="005B1C49">
      <w:pPr>
        <w:rPr>
          <w:b/>
          <w:bCs/>
          <w:color w:val="FF0000"/>
        </w:rPr>
      </w:pPr>
      <w:r w:rsidRPr="00144B8F">
        <w:t xml:space="preserve">The </w:t>
      </w:r>
      <w:hyperlink r:id="rId34" w:history="1">
        <w:r w:rsidRPr="006D127B">
          <w:rPr>
            <w:rStyle w:val="Hyperlink"/>
            <w:b/>
            <w:color w:val="auto"/>
            <w:u w:val="none"/>
          </w:rPr>
          <w:t>Pediatric Behavioral Health Medication Initiative</w:t>
        </w:r>
      </w:hyperlink>
      <w:r w:rsidRPr="00144B8F">
        <w:t xml:space="preserve"> requires prior authorization for pediatric members (generally members &lt; 18 years of age) for certain behavioral health medication classes and/or specific medication combinations (i.e. polypharmacy) that have limited evidence for safety and efficacy in the pediatric population. For a comprehensive medication list and additional information about </w:t>
      </w:r>
      <w:r w:rsidRPr="006D127B">
        <w:t xml:space="preserve">the </w:t>
      </w:r>
      <w:hyperlink r:id="rId35" w:history="1">
        <w:r w:rsidRPr="006D127B">
          <w:rPr>
            <w:rStyle w:val="Hyperlink"/>
            <w:b/>
            <w:color w:val="auto"/>
            <w:u w:val="none"/>
          </w:rPr>
          <w:t>Pediatric Behavioral Health Medication Initiative</w:t>
        </w:r>
      </w:hyperlink>
      <w:r w:rsidRPr="00144B8F">
        <w:t xml:space="preserve">, including PA requirements and preferred products please refer to the MassHealth Drug List at </w:t>
      </w:r>
      <w:hyperlink r:id="rId36" w:history="1">
        <w:r w:rsidR="001831B0" w:rsidRPr="001831B0">
          <w:rPr>
            <w:rStyle w:val="Hyperlink"/>
            <w:b/>
            <w:bCs/>
            <w:color w:val="auto"/>
            <w:u w:val="none"/>
          </w:rPr>
          <w:t>www.mass.gov/druglist</w:t>
        </w:r>
      </w:hyperlink>
      <w:r w:rsidR="001831B0" w:rsidRPr="001831B0">
        <w:rPr>
          <w:b/>
          <w:bCs/>
        </w:rPr>
        <w:t>.</w:t>
      </w:r>
      <w:r w:rsidR="005B1C49" w:rsidRPr="005B1C49">
        <w:rPr>
          <w:b/>
          <w:bCs/>
          <w:color w:val="FF0000"/>
        </w:rPr>
        <w:t xml:space="preserve"> </w:t>
      </w:r>
    </w:p>
    <w:p w14:paraId="47644AAA" w14:textId="77777777" w:rsidR="006604AC" w:rsidRPr="00026609" w:rsidRDefault="006604AC" w:rsidP="006604AC">
      <w:pPr>
        <w:spacing w:after="0"/>
        <w:rPr>
          <w:b/>
          <w:bCs/>
        </w:rPr>
      </w:pPr>
      <w:r w:rsidRPr="00026609">
        <w:rPr>
          <w:b/>
          <w:bCs/>
        </w:rPr>
        <w:t xml:space="preserve">Please refer to the following table for guidance on filling out this PA form. </w:t>
      </w:r>
    </w:p>
    <w:p w14:paraId="4D7C1C2D" w14:textId="3C4607E9" w:rsidR="006604AC" w:rsidRPr="00026609" w:rsidRDefault="006604AC" w:rsidP="00026609">
      <w:pPr>
        <w:spacing w:after="240"/>
        <w:ind w:right="-72"/>
      </w:pPr>
      <w:r w:rsidRPr="00026609">
        <w:rPr>
          <w:b/>
          <w:bCs/>
        </w:rPr>
        <w:t xml:space="preserve">Complete Section I, </w:t>
      </w:r>
      <w:r w:rsidRPr="00026609">
        <w:t>and</w:t>
      </w:r>
      <w:r w:rsidRPr="00026609">
        <w:rPr>
          <w:b/>
          <w:bCs/>
        </w:rPr>
        <w:t xml:space="preserve"> </w:t>
      </w:r>
      <w:r w:rsidRPr="00026609">
        <w:t>all pertinent Sections as described below.</w:t>
      </w:r>
    </w:p>
    <w:tbl>
      <w:tblPr>
        <w:tblStyle w:val="TableGrid"/>
        <w:tblW w:w="0" w:type="auto"/>
        <w:tblLook w:val="04A0" w:firstRow="1" w:lastRow="0" w:firstColumn="1" w:lastColumn="0" w:noHBand="0" w:noVBand="1"/>
      </w:tblPr>
      <w:tblGrid>
        <w:gridCol w:w="9000"/>
        <w:gridCol w:w="1620"/>
      </w:tblGrid>
      <w:tr w:rsidR="006604AC" w:rsidRPr="006604AC" w14:paraId="0B54D483" w14:textId="77777777" w:rsidTr="006604AC">
        <w:trPr>
          <w:trHeight w:val="144"/>
        </w:trPr>
        <w:tc>
          <w:tcPr>
            <w:tcW w:w="10620" w:type="dxa"/>
            <w:gridSpan w:val="2"/>
          </w:tcPr>
          <w:p w14:paraId="34AD24FC" w14:textId="77777777" w:rsidR="005B1C49" w:rsidRPr="006604AC" w:rsidRDefault="005B1C49" w:rsidP="006604AC">
            <w:pPr>
              <w:ind w:right="-72"/>
              <w:rPr>
                <w:b/>
                <w:bCs/>
              </w:rPr>
            </w:pPr>
            <w:r w:rsidRPr="00026609">
              <w:rPr>
                <w:b/>
                <w:bCs/>
              </w:rPr>
              <w:t>For all requests, complete Section I in its entirety.</w:t>
            </w:r>
            <w:r w:rsidRPr="006604AC">
              <w:rPr>
                <w:b/>
                <w:bCs/>
              </w:rPr>
              <w:t xml:space="preserve"> </w:t>
            </w:r>
          </w:p>
          <w:p w14:paraId="7170B175" w14:textId="77777777" w:rsidR="005B1C49" w:rsidRPr="00026609" w:rsidRDefault="005B1C49" w:rsidP="006604AC">
            <w:pPr>
              <w:ind w:right="-72"/>
            </w:pPr>
          </w:p>
        </w:tc>
      </w:tr>
      <w:tr w:rsidR="006604AC" w:rsidRPr="006604AC" w14:paraId="2F7B36C8" w14:textId="77777777" w:rsidTr="006604AC">
        <w:trPr>
          <w:trHeight w:val="144"/>
        </w:trPr>
        <w:tc>
          <w:tcPr>
            <w:tcW w:w="10620" w:type="dxa"/>
            <w:gridSpan w:val="2"/>
          </w:tcPr>
          <w:p w14:paraId="50695492" w14:textId="0F63943F" w:rsidR="005B1C49" w:rsidRPr="00026609" w:rsidRDefault="005B1C49" w:rsidP="006604AC">
            <w:pPr>
              <w:ind w:right="-72"/>
            </w:pPr>
            <w:r w:rsidRPr="00026609">
              <w:t>Next,</w:t>
            </w:r>
            <w:r w:rsidRPr="00026609">
              <w:rPr>
                <w:b/>
                <w:bCs/>
              </w:rPr>
              <w:t xml:space="preserve"> </w:t>
            </w:r>
            <w:r w:rsidRPr="00026609">
              <w:t>please complete all pertinent Sections as described below.</w:t>
            </w:r>
          </w:p>
          <w:p w14:paraId="73DE3A9B" w14:textId="77777777" w:rsidR="005B1C49" w:rsidRPr="00026609" w:rsidRDefault="005B1C49" w:rsidP="006604AC">
            <w:pPr>
              <w:ind w:right="-72"/>
            </w:pPr>
          </w:p>
        </w:tc>
      </w:tr>
      <w:tr w:rsidR="006604AC" w:rsidRPr="006604AC" w14:paraId="1ABED1D8" w14:textId="77777777" w:rsidTr="006604AC">
        <w:trPr>
          <w:trHeight w:val="144"/>
        </w:trPr>
        <w:tc>
          <w:tcPr>
            <w:tcW w:w="9000" w:type="dxa"/>
          </w:tcPr>
          <w:p w14:paraId="24F174D8" w14:textId="77777777" w:rsidR="005B1C49" w:rsidRPr="00026609" w:rsidRDefault="005B1C49" w:rsidP="006604AC">
            <w:pPr>
              <w:ind w:right="-72"/>
            </w:pPr>
            <w:r w:rsidRPr="00026609">
              <w:rPr>
                <w:b/>
                <w:bCs/>
              </w:rPr>
              <w:t>Polypharmacy Request Within the Same Medication Class</w:t>
            </w:r>
            <w:r w:rsidRPr="00026609">
              <w:t xml:space="preserve"> </w:t>
            </w:r>
            <w:r w:rsidRPr="00026609">
              <w:br/>
              <w:t xml:space="preserve">[e.g., regimen includes more than one antidepressant, benzodiazepine, cerebral stimulant, mood stabilizer (agents considered to be used only for seizure diagnoses are not included)] </w:t>
            </w:r>
          </w:p>
          <w:p w14:paraId="5E1C424E" w14:textId="77777777" w:rsidR="005B1C49" w:rsidRPr="00026609" w:rsidRDefault="005B1C49" w:rsidP="006604AC">
            <w:pPr>
              <w:ind w:right="-72"/>
            </w:pPr>
          </w:p>
        </w:tc>
        <w:tc>
          <w:tcPr>
            <w:tcW w:w="1620" w:type="dxa"/>
          </w:tcPr>
          <w:p w14:paraId="7D28A13E" w14:textId="44B8C79C" w:rsidR="005B1C49" w:rsidRPr="00026609" w:rsidRDefault="005B1C49" w:rsidP="006604AC">
            <w:pPr>
              <w:ind w:right="-72"/>
            </w:pPr>
            <w:r w:rsidRPr="00026609">
              <w:t xml:space="preserve">Section II </w:t>
            </w:r>
          </w:p>
        </w:tc>
      </w:tr>
      <w:tr w:rsidR="006604AC" w:rsidRPr="006604AC" w14:paraId="70454B2D" w14:textId="77777777" w:rsidTr="006604AC">
        <w:trPr>
          <w:trHeight w:val="144"/>
        </w:trPr>
        <w:tc>
          <w:tcPr>
            <w:tcW w:w="9000" w:type="dxa"/>
          </w:tcPr>
          <w:p w14:paraId="25850AEF" w14:textId="7FCE7AF1" w:rsidR="005B1C49" w:rsidRPr="00026609" w:rsidRDefault="005B1C49" w:rsidP="006604AC">
            <w:pPr>
              <w:ind w:right="-72"/>
              <w:rPr>
                <w:b/>
                <w:bCs/>
              </w:rPr>
            </w:pPr>
            <w:r w:rsidRPr="00026609">
              <w:rPr>
                <w:b/>
                <w:bCs/>
              </w:rPr>
              <w:t>Antipsychotic Polypharmacy Request</w:t>
            </w:r>
          </w:p>
          <w:p w14:paraId="7C0146E4" w14:textId="77777777" w:rsidR="005B1C49" w:rsidRPr="00026609" w:rsidRDefault="005B1C49" w:rsidP="006604AC">
            <w:pPr>
              <w:ind w:right="-72"/>
              <w:rPr>
                <w:b/>
                <w:bCs/>
              </w:rPr>
            </w:pPr>
          </w:p>
        </w:tc>
        <w:tc>
          <w:tcPr>
            <w:tcW w:w="1620" w:type="dxa"/>
          </w:tcPr>
          <w:p w14:paraId="021B66D9" w14:textId="0B77E271" w:rsidR="005B1C49" w:rsidRPr="00026609" w:rsidRDefault="005B1C49" w:rsidP="00AB34FC">
            <w:pPr>
              <w:ind w:right="-72"/>
            </w:pPr>
            <w:r w:rsidRPr="00026609">
              <w:t>Section III</w:t>
            </w:r>
          </w:p>
        </w:tc>
      </w:tr>
      <w:tr w:rsidR="006604AC" w:rsidRPr="006604AC" w14:paraId="5C4D3B4F" w14:textId="77777777" w:rsidTr="006604AC">
        <w:trPr>
          <w:trHeight w:val="144"/>
        </w:trPr>
        <w:tc>
          <w:tcPr>
            <w:tcW w:w="9000" w:type="dxa"/>
          </w:tcPr>
          <w:p w14:paraId="2D61EDF8" w14:textId="520C313C" w:rsidR="005B1C49" w:rsidRPr="00026609" w:rsidRDefault="005B1C49" w:rsidP="006604AC">
            <w:pPr>
              <w:ind w:right="-72"/>
            </w:pPr>
            <w:r w:rsidRPr="00026609">
              <w:rPr>
                <w:b/>
                <w:bCs/>
              </w:rPr>
              <w:t xml:space="preserve">Behavioral Health Medication Request for Members &lt; </w:t>
            </w:r>
            <w:r w:rsidR="00C44EDA">
              <w:rPr>
                <w:b/>
                <w:bCs/>
              </w:rPr>
              <w:t>six</w:t>
            </w:r>
            <w:r w:rsidRPr="00026609">
              <w:rPr>
                <w:b/>
                <w:bCs/>
              </w:rPr>
              <w:t xml:space="preserve"> years of age</w:t>
            </w:r>
            <w:r w:rsidRPr="00026609">
              <w:t xml:space="preserve"> </w:t>
            </w:r>
            <w:r w:rsidRPr="00026609">
              <w:br/>
              <w:t xml:space="preserve">[e.g., antidepressant, armodafinil, atomoxetine, benzodiazepine, buspirone, donepezil, memantine, </w:t>
            </w:r>
            <w:r w:rsidR="00C44EDA">
              <w:t xml:space="preserve">meprobamate, </w:t>
            </w:r>
            <w:r w:rsidRPr="00026609">
              <w:t xml:space="preserve">modafinil, mood stabilizer (agents considered to be used only for seizure diagnoses are not included), naltrexone, </w:t>
            </w:r>
            <w:r w:rsidR="00C44EDA">
              <w:t xml:space="preserve">prazosin, </w:t>
            </w:r>
            <w:r w:rsidRPr="00026609">
              <w:t>viloxazine</w:t>
            </w:r>
            <w:r w:rsidR="002C3DA8">
              <w:t xml:space="preserve">, or </w:t>
            </w:r>
            <w:proofErr w:type="spellStart"/>
            <w:r w:rsidR="002C3DA8" w:rsidRPr="002C3DA8">
              <w:t>xanomeline</w:t>
            </w:r>
            <w:proofErr w:type="spellEnd"/>
            <w:r w:rsidR="002C3DA8" w:rsidRPr="002C3DA8">
              <w:t>/trospium</w:t>
            </w:r>
            <w:r w:rsidRPr="00026609">
              <w:t xml:space="preserve">] </w:t>
            </w:r>
          </w:p>
          <w:p w14:paraId="20F30DCD" w14:textId="77777777" w:rsidR="005B1C49" w:rsidRPr="00026609" w:rsidRDefault="005B1C49" w:rsidP="006604AC">
            <w:pPr>
              <w:ind w:right="-72"/>
            </w:pPr>
          </w:p>
        </w:tc>
        <w:tc>
          <w:tcPr>
            <w:tcW w:w="1620" w:type="dxa"/>
          </w:tcPr>
          <w:p w14:paraId="6ED4299C" w14:textId="3E5892FA" w:rsidR="005B1C49" w:rsidRPr="00026609" w:rsidRDefault="005B1C49" w:rsidP="00AB34FC">
            <w:pPr>
              <w:ind w:right="-72"/>
            </w:pPr>
            <w:r w:rsidRPr="00026609">
              <w:t>Section IV</w:t>
            </w:r>
          </w:p>
        </w:tc>
      </w:tr>
      <w:tr w:rsidR="006604AC" w:rsidRPr="006604AC" w14:paraId="1B64FA50" w14:textId="77777777" w:rsidTr="006604AC">
        <w:trPr>
          <w:trHeight w:val="144"/>
        </w:trPr>
        <w:tc>
          <w:tcPr>
            <w:tcW w:w="9000" w:type="dxa"/>
          </w:tcPr>
          <w:p w14:paraId="19E9266F" w14:textId="670B526A" w:rsidR="005B1C49" w:rsidRPr="00026609" w:rsidRDefault="005B1C49" w:rsidP="006604AC">
            <w:pPr>
              <w:ind w:right="-72"/>
              <w:rPr>
                <w:b/>
                <w:bCs/>
              </w:rPr>
            </w:pPr>
            <w:r w:rsidRPr="00026609">
              <w:rPr>
                <w:b/>
                <w:bCs/>
              </w:rPr>
              <w:t xml:space="preserve">Antipsychotic Request for Members &lt; </w:t>
            </w:r>
            <w:r w:rsidR="00C44EDA">
              <w:rPr>
                <w:b/>
                <w:bCs/>
              </w:rPr>
              <w:t>ten</w:t>
            </w:r>
            <w:r w:rsidRPr="00026609">
              <w:rPr>
                <w:b/>
                <w:bCs/>
              </w:rPr>
              <w:t xml:space="preserve"> years of age</w:t>
            </w:r>
          </w:p>
          <w:p w14:paraId="207436E9" w14:textId="77777777" w:rsidR="005B1C49" w:rsidRPr="00026609" w:rsidRDefault="005B1C49" w:rsidP="006604AC">
            <w:pPr>
              <w:ind w:right="-72"/>
            </w:pPr>
          </w:p>
        </w:tc>
        <w:tc>
          <w:tcPr>
            <w:tcW w:w="1620" w:type="dxa"/>
          </w:tcPr>
          <w:p w14:paraId="1E897BF4" w14:textId="7A96C714" w:rsidR="005B1C49" w:rsidRPr="00026609" w:rsidRDefault="005B1C49" w:rsidP="00AB34FC">
            <w:pPr>
              <w:ind w:right="-72"/>
            </w:pPr>
            <w:r w:rsidRPr="00026609">
              <w:t>Section V</w:t>
            </w:r>
          </w:p>
        </w:tc>
      </w:tr>
      <w:tr w:rsidR="006604AC" w:rsidRPr="006604AC" w14:paraId="5F1826CB" w14:textId="77777777" w:rsidTr="006604AC">
        <w:trPr>
          <w:trHeight w:val="144"/>
        </w:trPr>
        <w:tc>
          <w:tcPr>
            <w:tcW w:w="9000" w:type="dxa"/>
          </w:tcPr>
          <w:p w14:paraId="0BE38B29" w14:textId="05603FD5" w:rsidR="005B1C49" w:rsidRPr="00026609" w:rsidRDefault="005B1C49" w:rsidP="006604AC">
            <w:pPr>
              <w:ind w:right="-72"/>
            </w:pPr>
            <w:r w:rsidRPr="00026609">
              <w:rPr>
                <w:b/>
                <w:bCs/>
              </w:rPr>
              <w:t>Alpha</w:t>
            </w:r>
            <w:r w:rsidRPr="00026609">
              <w:rPr>
                <w:b/>
                <w:bCs/>
                <w:vertAlign w:val="subscript"/>
              </w:rPr>
              <w:t>2</w:t>
            </w:r>
            <w:r w:rsidRPr="00026609">
              <w:rPr>
                <w:b/>
                <w:bCs/>
              </w:rPr>
              <w:t xml:space="preserve"> Agonist or Cerebral Stimulant Request for Members &lt; </w:t>
            </w:r>
            <w:r w:rsidR="00C44EDA">
              <w:rPr>
                <w:b/>
                <w:bCs/>
              </w:rPr>
              <w:t>three</w:t>
            </w:r>
            <w:r w:rsidRPr="00026609">
              <w:rPr>
                <w:b/>
                <w:bCs/>
              </w:rPr>
              <w:t xml:space="preserve"> years of age</w:t>
            </w:r>
            <w:r w:rsidRPr="00026609">
              <w:t xml:space="preserve"> </w:t>
            </w:r>
          </w:p>
          <w:p w14:paraId="335E4AEF" w14:textId="77777777" w:rsidR="005B1C49" w:rsidRPr="00026609" w:rsidRDefault="005B1C49" w:rsidP="006604AC">
            <w:pPr>
              <w:ind w:right="-72"/>
            </w:pPr>
          </w:p>
        </w:tc>
        <w:tc>
          <w:tcPr>
            <w:tcW w:w="1620" w:type="dxa"/>
          </w:tcPr>
          <w:p w14:paraId="5AA09F9D" w14:textId="62FC3C78" w:rsidR="005B1C49" w:rsidRPr="00026609" w:rsidRDefault="005B1C49" w:rsidP="00AB34FC">
            <w:pPr>
              <w:ind w:right="-72"/>
            </w:pPr>
            <w:r w:rsidRPr="00026609">
              <w:t>Section VI</w:t>
            </w:r>
          </w:p>
        </w:tc>
      </w:tr>
      <w:tr w:rsidR="006604AC" w:rsidRPr="006604AC" w14:paraId="6AE1DCBB" w14:textId="77777777" w:rsidTr="006604AC">
        <w:trPr>
          <w:trHeight w:val="144"/>
        </w:trPr>
        <w:tc>
          <w:tcPr>
            <w:tcW w:w="9000" w:type="dxa"/>
          </w:tcPr>
          <w:p w14:paraId="3C953501" w14:textId="01A8C0C2" w:rsidR="005B1C49" w:rsidRPr="00026609" w:rsidRDefault="005B1C49" w:rsidP="006604AC">
            <w:pPr>
              <w:ind w:right="-72"/>
              <w:rPr>
                <w:b/>
                <w:bCs/>
              </w:rPr>
            </w:pPr>
            <w:r w:rsidRPr="00026609">
              <w:rPr>
                <w:b/>
                <w:bCs/>
              </w:rPr>
              <w:t xml:space="preserve">Hypnotic Request for Members &lt; </w:t>
            </w:r>
            <w:r w:rsidR="00C44EDA">
              <w:rPr>
                <w:b/>
                <w:bCs/>
              </w:rPr>
              <w:t>six</w:t>
            </w:r>
            <w:r w:rsidRPr="00026609">
              <w:rPr>
                <w:b/>
                <w:bCs/>
              </w:rPr>
              <w:t xml:space="preserve"> years of age</w:t>
            </w:r>
          </w:p>
          <w:p w14:paraId="431F397C" w14:textId="77777777" w:rsidR="005B1C49" w:rsidRPr="00026609" w:rsidRDefault="005B1C49" w:rsidP="006604AC">
            <w:pPr>
              <w:ind w:right="-72"/>
            </w:pPr>
          </w:p>
        </w:tc>
        <w:tc>
          <w:tcPr>
            <w:tcW w:w="1620" w:type="dxa"/>
          </w:tcPr>
          <w:p w14:paraId="67F987F6" w14:textId="75AB37C5" w:rsidR="005B1C49" w:rsidRPr="00026609" w:rsidRDefault="005B1C49" w:rsidP="00AB34FC">
            <w:pPr>
              <w:ind w:right="-72"/>
            </w:pPr>
            <w:r w:rsidRPr="00026609">
              <w:t>Section VII</w:t>
            </w:r>
          </w:p>
        </w:tc>
      </w:tr>
      <w:tr w:rsidR="006604AC" w:rsidRPr="006604AC" w14:paraId="1BB09AD8" w14:textId="77777777" w:rsidTr="006604AC">
        <w:trPr>
          <w:trHeight w:val="144"/>
        </w:trPr>
        <w:tc>
          <w:tcPr>
            <w:tcW w:w="9000" w:type="dxa"/>
          </w:tcPr>
          <w:p w14:paraId="75DDCF24" w14:textId="77777777" w:rsidR="005B1C49" w:rsidRPr="00026609" w:rsidRDefault="005B1C49" w:rsidP="006604AC">
            <w:pPr>
              <w:ind w:right="-72"/>
              <w:rPr>
                <w:b/>
                <w:bCs/>
              </w:rPr>
            </w:pPr>
            <w:r w:rsidRPr="00026609">
              <w:rPr>
                <w:b/>
                <w:bCs/>
              </w:rPr>
              <w:t>Request for Members on Multiple Behavioral Health Medications</w:t>
            </w:r>
          </w:p>
          <w:p w14:paraId="596096C8" w14:textId="77777777" w:rsidR="005B1C49" w:rsidRPr="00026609" w:rsidRDefault="005B1C49" w:rsidP="006604AC">
            <w:pPr>
              <w:ind w:right="-72"/>
              <w:rPr>
                <w:b/>
                <w:bCs/>
              </w:rPr>
            </w:pPr>
          </w:p>
        </w:tc>
        <w:tc>
          <w:tcPr>
            <w:tcW w:w="1620" w:type="dxa"/>
          </w:tcPr>
          <w:p w14:paraId="3B53DF77" w14:textId="4CF8914D" w:rsidR="005B1C49" w:rsidRPr="00026609" w:rsidRDefault="005B1C49" w:rsidP="00AB34FC">
            <w:pPr>
              <w:ind w:right="-72"/>
            </w:pPr>
            <w:r w:rsidRPr="00026609">
              <w:t>Section VIII</w:t>
            </w:r>
          </w:p>
        </w:tc>
      </w:tr>
      <w:tr w:rsidR="006604AC" w:rsidRPr="006604AC" w14:paraId="311D02AC" w14:textId="77777777" w:rsidTr="006604AC">
        <w:trPr>
          <w:trHeight w:val="144"/>
        </w:trPr>
        <w:tc>
          <w:tcPr>
            <w:tcW w:w="9000" w:type="dxa"/>
          </w:tcPr>
          <w:p w14:paraId="6131164D" w14:textId="60B56EBD" w:rsidR="005B1C49" w:rsidRPr="00026609" w:rsidRDefault="005B1C49" w:rsidP="006604AC">
            <w:pPr>
              <w:ind w:right="-72"/>
              <w:rPr>
                <w:b/>
                <w:bCs/>
              </w:rPr>
            </w:pPr>
            <w:r w:rsidRPr="00026609">
              <w:rPr>
                <w:b/>
                <w:bCs/>
              </w:rPr>
              <w:t xml:space="preserve">Request for </w:t>
            </w:r>
            <w:r w:rsidR="00C44EDA">
              <w:rPr>
                <w:b/>
                <w:bCs/>
              </w:rPr>
              <w:t>N</w:t>
            </w:r>
            <w:r w:rsidRPr="00026609">
              <w:rPr>
                <w:b/>
                <w:bCs/>
              </w:rPr>
              <w:t>on-</w:t>
            </w:r>
            <w:r w:rsidR="00C44EDA">
              <w:rPr>
                <w:b/>
                <w:bCs/>
              </w:rPr>
              <w:t>P</w:t>
            </w:r>
            <w:r w:rsidRPr="00026609">
              <w:rPr>
                <w:b/>
                <w:bCs/>
              </w:rPr>
              <w:t xml:space="preserve">referred </w:t>
            </w:r>
            <w:r w:rsidR="00C44EDA">
              <w:rPr>
                <w:b/>
                <w:bCs/>
              </w:rPr>
              <w:t>D</w:t>
            </w:r>
            <w:r w:rsidRPr="00026609">
              <w:rPr>
                <w:b/>
                <w:bCs/>
              </w:rPr>
              <w:t xml:space="preserve">rug </w:t>
            </w:r>
            <w:r w:rsidR="00C44EDA">
              <w:rPr>
                <w:b/>
                <w:bCs/>
              </w:rPr>
              <w:t>P</w:t>
            </w:r>
            <w:r w:rsidRPr="00026609">
              <w:rPr>
                <w:b/>
                <w:bCs/>
              </w:rPr>
              <w:t>roducts</w:t>
            </w:r>
          </w:p>
          <w:p w14:paraId="33316CE7" w14:textId="77777777" w:rsidR="005B1C49" w:rsidRPr="00026609" w:rsidRDefault="005B1C49" w:rsidP="006604AC">
            <w:pPr>
              <w:ind w:right="-72"/>
              <w:rPr>
                <w:b/>
                <w:bCs/>
              </w:rPr>
            </w:pPr>
          </w:p>
        </w:tc>
        <w:tc>
          <w:tcPr>
            <w:tcW w:w="1620" w:type="dxa"/>
          </w:tcPr>
          <w:p w14:paraId="47B62101" w14:textId="5835CF83" w:rsidR="005B1C49" w:rsidRPr="00026609" w:rsidRDefault="005B1C49" w:rsidP="00AB34FC">
            <w:pPr>
              <w:ind w:right="-72"/>
            </w:pPr>
            <w:r w:rsidRPr="00026609">
              <w:t>Section IX</w:t>
            </w:r>
          </w:p>
        </w:tc>
      </w:tr>
      <w:tr w:rsidR="006604AC" w:rsidRPr="006604AC" w14:paraId="11A5A252" w14:textId="77777777" w:rsidTr="006604AC">
        <w:trPr>
          <w:trHeight w:val="144"/>
        </w:trPr>
        <w:tc>
          <w:tcPr>
            <w:tcW w:w="9000" w:type="dxa"/>
          </w:tcPr>
          <w:p w14:paraId="40FC5C1F" w14:textId="77777777" w:rsidR="005B1C49" w:rsidRPr="00026609" w:rsidRDefault="005B1C49" w:rsidP="006604AC">
            <w:pPr>
              <w:ind w:right="-72"/>
              <w:rPr>
                <w:b/>
                <w:bCs/>
              </w:rPr>
            </w:pPr>
            <w:r w:rsidRPr="00026609">
              <w:rPr>
                <w:b/>
                <w:bCs/>
              </w:rPr>
              <w:t xml:space="preserve">Request for Exceptions to Step Therapy </w:t>
            </w:r>
          </w:p>
          <w:p w14:paraId="2C66F0B9" w14:textId="77777777" w:rsidR="005B1C49" w:rsidRPr="00026609" w:rsidRDefault="005B1C49" w:rsidP="006604AC">
            <w:pPr>
              <w:ind w:right="-72"/>
              <w:rPr>
                <w:b/>
                <w:bCs/>
              </w:rPr>
            </w:pPr>
          </w:p>
        </w:tc>
        <w:tc>
          <w:tcPr>
            <w:tcW w:w="1620" w:type="dxa"/>
          </w:tcPr>
          <w:p w14:paraId="673C5C16" w14:textId="03EA9969" w:rsidR="005B1C49" w:rsidRPr="00026609" w:rsidRDefault="005B1C49" w:rsidP="00AB34FC">
            <w:pPr>
              <w:ind w:right="-72"/>
            </w:pPr>
            <w:r w:rsidRPr="00026609">
              <w:t>Section X</w:t>
            </w:r>
          </w:p>
        </w:tc>
      </w:tr>
    </w:tbl>
    <w:p w14:paraId="4A1B8EB6" w14:textId="6D30E37F" w:rsidR="001E2C71" w:rsidRPr="00026609" w:rsidRDefault="001E2C71" w:rsidP="00026609">
      <w:pPr>
        <w:spacing w:before="360" w:after="0"/>
        <w:ind w:right="-72"/>
        <w:rPr>
          <w:b/>
          <w:bCs/>
        </w:rPr>
      </w:pPr>
      <w:r w:rsidRPr="00026609">
        <w:rPr>
          <w:b/>
          <w:bCs/>
        </w:rPr>
        <w:t xml:space="preserve">Thank you for helping to ensure that MassHealth </w:t>
      </w:r>
      <w:proofErr w:type="gramStart"/>
      <w:r w:rsidRPr="00026609">
        <w:rPr>
          <w:b/>
          <w:bCs/>
        </w:rPr>
        <w:t>pediatric members</w:t>
      </w:r>
      <w:proofErr w:type="gramEnd"/>
      <w:r w:rsidRPr="00026609">
        <w:rPr>
          <w:b/>
          <w:bCs/>
        </w:rPr>
        <w:t xml:space="preserve"> receive medically necessary behavioral health medications that are safe, effective, and optimize patient care.</w:t>
      </w:r>
    </w:p>
    <w:p w14:paraId="6D9B2464" w14:textId="5B52BF0F" w:rsidR="009E4F0D" w:rsidRPr="006604AC" w:rsidRDefault="007B6A8A" w:rsidP="00026609">
      <w:pPr>
        <w:tabs>
          <w:tab w:val="left" w:pos="10080"/>
        </w:tabs>
        <w:spacing w:before="1320" w:after="240"/>
        <w:rPr>
          <w:b/>
          <w:bCs/>
        </w:rPr>
      </w:pPr>
      <w:r>
        <w:t xml:space="preserve">PA-64 (Rev. </w:t>
      </w:r>
      <w:r w:rsidR="00B510F5">
        <w:t>01/26</w:t>
      </w:r>
      <w:proofErr w:type="gramStart"/>
      <w:r w:rsidR="00B510F5">
        <w:t>)</w:t>
      </w:r>
      <w:r>
        <w:t xml:space="preserve"> </w:t>
      </w:r>
      <w:r>
        <w:tab/>
      </w:r>
      <w:r w:rsidR="006604AC" w:rsidRPr="00026609">
        <w:t>over</w:t>
      </w:r>
      <w:proofErr w:type="gramEnd"/>
    </w:p>
    <w:p w14:paraId="703742F9" w14:textId="08A3CAB5" w:rsidR="000652BA" w:rsidRPr="007160FD" w:rsidRDefault="00293BA1" w:rsidP="00852E4A">
      <w:pPr>
        <w:spacing w:after="0"/>
        <w:ind w:left="-90" w:right="-72" w:hanging="7"/>
        <w:rPr>
          <w:rFonts w:cs="Arial"/>
        </w:rPr>
      </w:pPr>
      <w:r>
        <w:rPr>
          <w:rFonts w:cs="Arial"/>
        </w:rPr>
        <w:lastRenderedPageBreak/>
        <w:pict w14:anchorId="3F6008A9">
          <v:rect id="_x0000_i1038" style="width:548.5pt;height:3pt" o:hrpct="991" o:hralign="center" o:hrstd="t" o:hrnoshade="t" o:hr="t" fillcolor="gray [1629]" stroked="f"/>
        </w:pict>
      </w:r>
    </w:p>
    <w:p w14:paraId="24E1D526" w14:textId="418A9275" w:rsidR="003E6252" w:rsidRDefault="006263B6" w:rsidP="00E64E00">
      <w:pPr>
        <w:pStyle w:val="Heading1"/>
        <w:rPr>
          <w:rFonts w:cs="Arial"/>
        </w:rPr>
      </w:pPr>
      <w:r w:rsidRPr="007160FD">
        <w:rPr>
          <w:rFonts w:cs="Arial"/>
        </w:rPr>
        <w:t xml:space="preserve">Medication </w:t>
      </w:r>
      <w:r w:rsidR="000F042D">
        <w:rPr>
          <w:rFonts w:cs="Arial"/>
        </w:rPr>
        <w:t>i</w:t>
      </w:r>
      <w:r w:rsidRPr="007160FD">
        <w:rPr>
          <w:rFonts w:cs="Arial"/>
        </w:rPr>
        <w:t>nformation</w:t>
      </w:r>
    </w:p>
    <w:p w14:paraId="06BAD56B" w14:textId="77777777" w:rsidR="00BE6E87" w:rsidRPr="007160FD" w:rsidRDefault="00293BA1" w:rsidP="00BE6E87">
      <w:pPr>
        <w:pStyle w:val="ListParagraph"/>
        <w:tabs>
          <w:tab w:val="left" w:pos="10980"/>
        </w:tabs>
        <w:spacing w:after="0"/>
        <w:ind w:left="634" w:right="-720" w:hanging="720"/>
        <w:rPr>
          <w:rFonts w:cs="Arial"/>
          <w:b/>
        </w:rPr>
      </w:pPr>
      <w:r>
        <w:rPr>
          <w:rFonts w:cs="Arial"/>
        </w:rPr>
        <w:pict w14:anchorId="44634B40">
          <v:rect id="_x0000_i1039" style="width:513.2pt;height:3.15pt" o:hrpct="990" o:hralign="center" o:hrstd="t" o:hrnoshade="t" o:hr="t" fillcolor="#a5a5a5 [2092]" stroked="f"/>
        </w:pict>
      </w:r>
    </w:p>
    <w:p w14:paraId="489A2FB4" w14:textId="77777777" w:rsidR="00BE6E87" w:rsidRDefault="00BE6E87" w:rsidP="00BE6E87">
      <w:pPr>
        <w:pStyle w:val="Heading2"/>
        <w:keepNext w:val="0"/>
        <w:keepLines w:val="0"/>
        <w:tabs>
          <w:tab w:val="left" w:pos="1440"/>
        </w:tabs>
        <w:spacing w:before="0" w:after="60" w:line="240" w:lineRule="auto"/>
        <w:ind w:left="1440" w:hanging="1440"/>
        <w:contextualSpacing/>
        <w:rPr>
          <w:sz w:val="20"/>
          <w:szCs w:val="20"/>
        </w:rPr>
      </w:pPr>
      <w:r w:rsidRPr="00A175A5">
        <w:rPr>
          <w:rStyle w:val="Heading1Char"/>
          <w:b/>
        </w:rPr>
        <w:t>Section I.</w:t>
      </w:r>
      <w:r>
        <w:rPr>
          <w:rStyle w:val="Heading1Char"/>
        </w:rPr>
        <w:tab/>
      </w:r>
      <w:r w:rsidRPr="003267F9">
        <w:rPr>
          <w:rStyle w:val="Heading1Char"/>
          <w:b/>
        </w:rPr>
        <w:t xml:space="preserve">Please </w:t>
      </w:r>
      <w:proofErr w:type="gramStart"/>
      <w:r w:rsidRPr="003267F9">
        <w:rPr>
          <w:rStyle w:val="Heading1Char"/>
          <w:b/>
        </w:rPr>
        <w:t>complete for</w:t>
      </w:r>
      <w:proofErr w:type="gramEnd"/>
      <w:r w:rsidRPr="003267F9">
        <w:rPr>
          <w:rStyle w:val="Heading1Char"/>
          <w:b/>
        </w:rPr>
        <w:t xml:space="preserve"> all requests for medications subject to the Pediatric Behavioral Health Medication Initiative for members &lt; 18 years of age</w:t>
      </w:r>
      <w:r w:rsidRPr="00852E4A">
        <w:rPr>
          <w:bCs w:val="0"/>
          <w:sz w:val="20"/>
          <w:szCs w:val="20"/>
        </w:rPr>
        <w:t>.</w:t>
      </w:r>
    </w:p>
    <w:p w14:paraId="18DA78B2" w14:textId="6B796906" w:rsidR="003A5310" w:rsidRPr="00026609" w:rsidRDefault="003A5310" w:rsidP="003A5310">
      <w:pPr>
        <w:spacing w:after="60"/>
        <w:ind w:left="173"/>
      </w:pPr>
      <w:r w:rsidRPr="00026609">
        <w:t>Please document complete treatment plan</w:t>
      </w:r>
      <w:r w:rsidR="006D5478" w:rsidRPr="00026609">
        <w:t xml:space="preserve"> listing all requested agents</w:t>
      </w:r>
      <w:r w:rsidRPr="00026609">
        <w:t xml:space="preserve"> (</w:t>
      </w:r>
      <w:proofErr w:type="gramStart"/>
      <w:r w:rsidRPr="00026609">
        <w:t>include</w:t>
      </w:r>
      <w:proofErr w:type="gramEnd"/>
      <w:r w:rsidRPr="00026609">
        <w:t xml:space="preserve"> all behavioral health agents, corresponding strength, </w:t>
      </w:r>
      <w:r w:rsidR="006D5478" w:rsidRPr="00026609">
        <w:t xml:space="preserve">dose, </w:t>
      </w:r>
      <w:r w:rsidRPr="00026609">
        <w:t xml:space="preserve">directions of use and indication(s) or ICD-10 code(s), if applicable, for each medication(s)). </w:t>
      </w:r>
    </w:p>
    <w:p w14:paraId="49ED66A7" w14:textId="59323EF1" w:rsidR="00111B7F" w:rsidRPr="00026609" w:rsidRDefault="00111B7F" w:rsidP="00026609">
      <w:pPr>
        <w:pStyle w:val="ListParagraph"/>
        <w:numPr>
          <w:ilvl w:val="0"/>
          <w:numId w:val="15"/>
        </w:numPr>
        <w:spacing w:after="0"/>
        <w:ind w:left="180" w:firstLine="0"/>
        <w:rPr>
          <w:rFonts w:cs="Arial"/>
        </w:rPr>
      </w:pPr>
      <w:r w:rsidRPr="00026609">
        <w:t xml:space="preserve">Medication name </w:t>
      </w:r>
      <w:r w:rsidR="00293BA1">
        <w:rPr>
          <w:rFonts w:cs="Arial"/>
        </w:rPr>
        <w:pict w14:anchorId="337D249A">
          <v:shape id="_x0000_i1040" type="#_x0000_t75" style="width:111.75pt;height:18.75pt">
            <v:imagedata r:id="rId37" o:title=""/>
          </v:shape>
        </w:pict>
      </w:r>
      <w:r w:rsidRPr="00026609">
        <w:rPr>
          <w:rFonts w:cs="Arial"/>
        </w:rPr>
        <w:t xml:space="preserve"> D</w:t>
      </w:r>
      <w:r w:rsidRPr="00026609">
        <w:t xml:space="preserve">ose/frequency </w:t>
      </w:r>
      <w:r w:rsidR="00293BA1">
        <w:rPr>
          <w:rFonts w:cs="Arial"/>
        </w:rPr>
        <w:pict w14:anchorId="62F202C2">
          <v:shape id="_x0000_i1041" type="#_x0000_t75" style="width:97.5pt;height:18.75pt">
            <v:imagedata r:id="rId38" o:title=""/>
          </v:shape>
        </w:pict>
      </w:r>
      <w:r w:rsidRPr="00026609">
        <w:rPr>
          <w:rFonts w:cs="Arial"/>
        </w:rPr>
        <w:t xml:space="preserve"> </w:t>
      </w:r>
      <w:r w:rsidRPr="00026609">
        <w:t xml:space="preserve">Indication </w:t>
      </w:r>
      <w:r w:rsidR="00293BA1">
        <w:rPr>
          <w:rFonts w:cs="Arial"/>
        </w:rPr>
        <w:pict w14:anchorId="7960AC02">
          <v:shape id="_x0000_i1042" type="#_x0000_t75" style="width:86.25pt;height:18.75pt">
            <v:imagedata r:id="rId39" o:title=""/>
          </v:shape>
        </w:pict>
      </w:r>
    </w:p>
    <w:p w14:paraId="518DEFDC" w14:textId="61E9F91F" w:rsidR="00111B7F" w:rsidRPr="00026609" w:rsidRDefault="00111B7F" w:rsidP="00026609">
      <w:pPr>
        <w:pStyle w:val="ListParagraph"/>
        <w:numPr>
          <w:ilvl w:val="0"/>
          <w:numId w:val="15"/>
        </w:numPr>
        <w:spacing w:after="0"/>
        <w:ind w:left="180" w:firstLine="0"/>
        <w:rPr>
          <w:rFonts w:cs="Arial"/>
        </w:rPr>
      </w:pPr>
      <w:r w:rsidRPr="00026609">
        <w:t xml:space="preserve">Medication name </w:t>
      </w:r>
      <w:r w:rsidR="00293BA1">
        <w:rPr>
          <w:rFonts w:cs="Arial"/>
        </w:rPr>
        <w:pict w14:anchorId="6DCF0C37">
          <v:shape id="_x0000_i1043" type="#_x0000_t75" style="width:111.75pt;height:18.75pt">
            <v:imagedata r:id="rId37" o:title=""/>
          </v:shape>
        </w:pict>
      </w:r>
      <w:r w:rsidRPr="00026609">
        <w:rPr>
          <w:rFonts w:cs="Arial"/>
        </w:rPr>
        <w:t xml:space="preserve"> D</w:t>
      </w:r>
      <w:r w:rsidRPr="00026609">
        <w:t xml:space="preserve">ose/frequency </w:t>
      </w:r>
      <w:r w:rsidR="00293BA1">
        <w:rPr>
          <w:rFonts w:cs="Arial"/>
        </w:rPr>
        <w:pict w14:anchorId="3B148BA6">
          <v:shape id="_x0000_i1044" type="#_x0000_t75" style="width:97.5pt;height:18.75pt">
            <v:imagedata r:id="rId38" o:title=""/>
          </v:shape>
        </w:pict>
      </w:r>
      <w:r w:rsidRPr="00026609">
        <w:rPr>
          <w:rFonts w:cs="Arial"/>
        </w:rPr>
        <w:t xml:space="preserve"> </w:t>
      </w:r>
      <w:r w:rsidRPr="00026609">
        <w:t xml:space="preserve">Indication </w:t>
      </w:r>
      <w:r w:rsidR="00293BA1">
        <w:rPr>
          <w:rFonts w:cs="Arial"/>
        </w:rPr>
        <w:pict w14:anchorId="1E3E27EA">
          <v:shape id="_x0000_i1045" type="#_x0000_t75" style="width:86.25pt;height:18.75pt">
            <v:imagedata r:id="rId39" o:title=""/>
          </v:shape>
        </w:pict>
      </w:r>
    </w:p>
    <w:p w14:paraId="4C8C015A" w14:textId="32CD4C7C" w:rsidR="00111B7F" w:rsidRPr="00026609" w:rsidRDefault="00111B7F" w:rsidP="00026609">
      <w:pPr>
        <w:pStyle w:val="ListParagraph"/>
        <w:numPr>
          <w:ilvl w:val="0"/>
          <w:numId w:val="15"/>
        </w:numPr>
        <w:spacing w:after="0"/>
        <w:ind w:left="180" w:firstLine="0"/>
        <w:rPr>
          <w:rFonts w:cs="Arial"/>
        </w:rPr>
      </w:pPr>
      <w:r w:rsidRPr="00026609">
        <w:t xml:space="preserve">Medication name </w:t>
      </w:r>
      <w:r w:rsidR="00293BA1">
        <w:rPr>
          <w:rFonts w:cs="Arial"/>
        </w:rPr>
        <w:pict w14:anchorId="6455C7C3">
          <v:shape id="_x0000_i1046" type="#_x0000_t75" style="width:111.75pt;height:18.75pt">
            <v:imagedata r:id="rId37" o:title=""/>
          </v:shape>
        </w:pict>
      </w:r>
      <w:r w:rsidRPr="00026609">
        <w:rPr>
          <w:rFonts w:cs="Arial"/>
        </w:rPr>
        <w:t xml:space="preserve"> D</w:t>
      </w:r>
      <w:r w:rsidRPr="00026609">
        <w:t xml:space="preserve">ose/frequency </w:t>
      </w:r>
      <w:r w:rsidR="00293BA1">
        <w:rPr>
          <w:rFonts w:cs="Arial"/>
        </w:rPr>
        <w:pict w14:anchorId="49DD6133">
          <v:shape id="_x0000_i1047" type="#_x0000_t75" style="width:97.5pt;height:18.75pt">
            <v:imagedata r:id="rId38" o:title=""/>
          </v:shape>
        </w:pict>
      </w:r>
      <w:r w:rsidRPr="00026609">
        <w:rPr>
          <w:rFonts w:cs="Arial"/>
        </w:rPr>
        <w:t xml:space="preserve"> </w:t>
      </w:r>
      <w:r w:rsidRPr="00026609">
        <w:t xml:space="preserve">Indication </w:t>
      </w:r>
      <w:r w:rsidR="00293BA1">
        <w:rPr>
          <w:rFonts w:cs="Arial"/>
        </w:rPr>
        <w:pict w14:anchorId="4CE6C7CE">
          <v:shape id="_x0000_i1048" type="#_x0000_t75" style="width:86.25pt;height:18.75pt">
            <v:imagedata r:id="rId39" o:title=""/>
          </v:shape>
        </w:pict>
      </w:r>
    </w:p>
    <w:p w14:paraId="319E26B3" w14:textId="13E2F538" w:rsidR="00111B7F" w:rsidRPr="00026609" w:rsidRDefault="00111B7F" w:rsidP="00026609">
      <w:pPr>
        <w:pStyle w:val="ListParagraph"/>
        <w:numPr>
          <w:ilvl w:val="0"/>
          <w:numId w:val="15"/>
        </w:numPr>
        <w:spacing w:after="0"/>
        <w:ind w:left="180" w:firstLine="0"/>
        <w:rPr>
          <w:rFonts w:cs="Arial"/>
        </w:rPr>
      </w:pPr>
      <w:r w:rsidRPr="00026609">
        <w:t xml:space="preserve">Medication name </w:t>
      </w:r>
      <w:r w:rsidR="00293BA1">
        <w:rPr>
          <w:rFonts w:cs="Arial"/>
        </w:rPr>
        <w:pict w14:anchorId="00913042">
          <v:shape id="_x0000_i1049" type="#_x0000_t75" style="width:111.75pt;height:18.75pt">
            <v:imagedata r:id="rId37" o:title=""/>
          </v:shape>
        </w:pict>
      </w:r>
      <w:r w:rsidRPr="00026609">
        <w:rPr>
          <w:rFonts w:cs="Arial"/>
        </w:rPr>
        <w:t xml:space="preserve"> D</w:t>
      </w:r>
      <w:r w:rsidRPr="00026609">
        <w:t xml:space="preserve">ose/frequency </w:t>
      </w:r>
      <w:r w:rsidR="00293BA1">
        <w:rPr>
          <w:rFonts w:cs="Arial"/>
        </w:rPr>
        <w:pict w14:anchorId="5CF50A00">
          <v:shape id="_x0000_i1050" type="#_x0000_t75" style="width:97.5pt;height:18.75pt">
            <v:imagedata r:id="rId38" o:title=""/>
          </v:shape>
        </w:pict>
      </w:r>
      <w:r w:rsidRPr="00026609">
        <w:rPr>
          <w:rFonts w:cs="Arial"/>
        </w:rPr>
        <w:t xml:space="preserve"> </w:t>
      </w:r>
      <w:r w:rsidRPr="00026609">
        <w:t xml:space="preserve">Indication </w:t>
      </w:r>
      <w:r w:rsidR="00293BA1">
        <w:rPr>
          <w:rFonts w:cs="Arial"/>
        </w:rPr>
        <w:pict w14:anchorId="3F8D7A6B">
          <v:shape id="_x0000_i1051" type="#_x0000_t75" style="width:86.25pt;height:18.75pt">
            <v:imagedata r:id="rId39" o:title=""/>
          </v:shape>
        </w:pict>
      </w:r>
    </w:p>
    <w:p w14:paraId="03CF697A" w14:textId="0C259EA6" w:rsidR="00111B7F" w:rsidRPr="00026609" w:rsidRDefault="00111B7F" w:rsidP="00026609">
      <w:pPr>
        <w:pStyle w:val="ListParagraph"/>
        <w:numPr>
          <w:ilvl w:val="0"/>
          <w:numId w:val="15"/>
        </w:numPr>
        <w:spacing w:after="0"/>
        <w:ind w:left="180" w:firstLine="0"/>
        <w:rPr>
          <w:rFonts w:cs="Arial"/>
        </w:rPr>
      </w:pPr>
      <w:r w:rsidRPr="00026609">
        <w:t xml:space="preserve">Medication name </w:t>
      </w:r>
      <w:r w:rsidR="00293BA1">
        <w:rPr>
          <w:rFonts w:cs="Arial"/>
        </w:rPr>
        <w:pict w14:anchorId="7D3C6F51">
          <v:shape id="_x0000_i1052" type="#_x0000_t75" style="width:111.75pt;height:18.75pt">
            <v:imagedata r:id="rId37" o:title=""/>
          </v:shape>
        </w:pict>
      </w:r>
      <w:r w:rsidRPr="00026609">
        <w:rPr>
          <w:rFonts w:cs="Arial"/>
        </w:rPr>
        <w:t xml:space="preserve"> D</w:t>
      </w:r>
      <w:r w:rsidRPr="00026609">
        <w:t xml:space="preserve">ose/frequency </w:t>
      </w:r>
      <w:r w:rsidR="00293BA1">
        <w:rPr>
          <w:rFonts w:cs="Arial"/>
        </w:rPr>
        <w:pict w14:anchorId="12877F53">
          <v:shape id="_x0000_i1053" type="#_x0000_t75" style="width:97.5pt;height:18.75pt">
            <v:imagedata r:id="rId38" o:title=""/>
          </v:shape>
        </w:pict>
      </w:r>
      <w:r w:rsidRPr="00026609">
        <w:rPr>
          <w:rFonts w:cs="Arial"/>
        </w:rPr>
        <w:t xml:space="preserve"> </w:t>
      </w:r>
      <w:r w:rsidRPr="00026609">
        <w:t xml:space="preserve">Indication </w:t>
      </w:r>
      <w:r w:rsidR="00293BA1">
        <w:rPr>
          <w:rFonts w:cs="Arial"/>
        </w:rPr>
        <w:pict w14:anchorId="732C413B">
          <v:shape id="_x0000_i1054" type="#_x0000_t75" style="width:86.25pt;height:18.75pt">
            <v:imagedata r:id="rId39" o:title=""/>
          </v:shape>
        </w:pict>
      </w:r>
    </w:p>
    <w:p w14:paraId="07052090" w14:textId="6B45CFA4" w:rsidR="00111B7F" w:rsidRPr="00026609" w:rsidRDefault="00111B7F" w:rsidP="00026609">
      <w:pPr>
        <w:pStyle w:val="ListParagraph"/>
        <w:numPr>
          <w:ilvl w:val="0"/>
          <w:numId w:val="15"/>
        </w:numPr>
        <w:spacing w:after="0"/>
        <w:ind w:left="180" w:firstLine="0"/>
        <w:rPr>
          <w:rFonts w:cs="Arial"/>
        </w:rPr>
      </w:pPr>
      <w:r w:rsidRPr="00026609">
        <w:t xml:space="preserve">Medication name </w:t>
      </w:r>
      <w:r w:rsidR="00293BA1">
        <w:rPr>
          <w:rFonts w:cs="Arial"/>
        </w:rPr>
        <w:pict w14:anchorId="1512C785">
          <v:shape id="_x0000_i1055" type="#_x0000_t75" style="width:111.75pt;height:18.75pt">
            <v:imagedata r:id="rId37" o:title=""/>
          </v:shape>
        </w:pict>
      </w:r>
      <w:r w:rsidRPr="00026609">
        <w:rPr>
          <w:rFonts w:cs="Arial"/>
        </w:rPr>
        <w:t xml:space="preserve"> D</w:t>
      </w:r>
      <w:r w:rsidRPr="00026609">
        <w:t xml:space="preserve">ose/frequency </w:t>
      </w:r>
      <w:r w:rsidR="00293BA1">
        <w:rPr>
          <w:rFonts w:cs="Arial"/>
        </w:rPr>
        <w:pict w14:anchorId="0C7CF004">
          <v:shape id="_x0000_i1056" type="#_x0000_t75" style="width:97.5pt;height:18.75pt">
            <v:imagedata r:id="rId38" o:title=""/>
          </v:shape>
        </w:pict>
      </w:r>
      <w:r w:rsidRPr="00026609">
        <w:rPr>
          <w:rFonts w:cs="Arial"/>
        </w:rPr>
        <w:t xml:space="preserve"> </w:t>
      </w:r>
      <w:r w:rsidRPr="00026609">
        <w:t xml:space="preserve">Indication </w:t>
      </w:r>
      <w:r w:rsidR="00293BA1">
        <w:rPr>
          <w:rFonts w:cs="Arial"/>
        </w:rPr>
        <w:pict w14:anchorId="301093DC">
          <v:shape id="_x0000_i1057" type="#_x0000_t75" style="width:86.25pt;height:18.75pt">
            <v:imagedata r:id="rId39" o:title=""/>
          </v:shape>
        </w:pict>
      </w:r>
    </w:p>
    <w:p w14:paraId="1F529DEB" w14:textId="365AC916" w:rsidR="003A5310" w:rsidRPr="0047542C" w:rsidRDefault="003A5310" w:rsidP="003A5310">
      <w:pPr>
        <w:spacing w:after="60"/>
        <w:ind w:left="173"/>
      </w:pPr>
      <w:r w:rsidRPr="00026609">
        <w:t xml:space="preserve">7. Other(s) </w:t>
      </w:r>
      <w:r w:rsidR="00293BA1">
        <w:rPr>
          <w:rFonts w:cs="Arial"/>
        </w:rPr>
        <w:pict w14:anchorId="2964BE04">
          <v:shape id="_x0000_i1058" type="#_x0000_t75" style="width:493.5pt;height:18.75pt">
            <v:imagedata r:id="rId40" o:title=""/>
          </v:shape>
        </w:pict>
      </w:r>
    </w:p>
    <w:p w14:paraId="5E24F151" w14:textId="77777777" w:rsidR="001E7152" w:rsidRPr="0047542C" w:rsidRDefault="001E7152" w:rsidP="001E7152">
      <w:pPr>
        <w:tabs>
          <w:tab w:val="left" w:pos="5760"/>
          <w:tab w:val="left" w:pos="10530"/>
        </w:tabs>
        <w:spacing w:after="0" w:line="240" w:lineRule="auto"/>
        <w:ind w:left="173" w:right="-306"/>
        <w:rPr>
          <w:rStyle w:val="Heading1Char"/>
          <w:b w:val="0"/>
          <w:sz w:val="22"/>
        </w:rPr>
      </w:pPr>
      <w:r w:rsidRPr="0047542C">
        <w:rPr>
          <w:rStyle w:val="Heading1Char"/>
          <w:b w:val="0"/>
          <w:sz w:val="22"/>
        </w:rPr>
        <w:t xml:space="preserve">Is the member currently in an acute care setting? </w:t>
      </w:r>
    </w:p>
    <w:p w14:paraId="2C811805" w14:textId="45193A6C" w:rsidR="001E7152" w:rsidRPr="001E7152" w:rsidRDefault="001E7152" w:rsidP="00B17FB6">
      <w:pPr>
        <w:tabs>
          <w:tab w:val="left" w:pos="5760"/>
          <w:tab w:val="left" w:pos="10530"/>
        </w:tabs>
        <w:spacing w:after="60" w:line="240" w:lineRule="auto"/>
        <w:ind w:left="547" w:right="-306"/>
        <w:rPr>
          <w:rFonts w:eastAsiaTheme="majorEastAsia" w:cstheme="majorBidi"/>
          <w:bCs/>
          <w:szCs w:val="28"/>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Community Based Acute Treatment)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Yes</w:t>
      </w:r>
      <w:r>
        <w:t>.</w:t>
      </w:r>
      <w:r w:rsidRPr="00547193">
        <w:t xml:space="preserve"> (</w:t>
      </w:r>
      <w:r>
        <w:t>Partial Hospitalization</w:t>
      </w:r>
      <w:r w:rsidRPr="00547193">
        <w:t>)</w:t>
      </w:r>
      <w: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6F8330C2" w14:textId="77777777" w:rsidR="00355373" w:rsidRDefault="00355373" w:rsidP="00355373">
      <w:pPr>
        <w:tabs>
          <w:tab w:val="left" w:pos="6480"/>
          <w:tab w:val="left" w:pos="9000"/>
        </w:tabs>
        <w:spacing w:after="60"/>
        <w:ind w:left="173"/>
      </w:pPr>
      <w:bookmarkStart w:id="8" w:name="_Hlk176334588"/>
      <w:r w:rsidRPr="00547193">
        <w:t>For members who are in an acute care setting, please document the outpatient prescriber after discharge.</w:t>
      </w:r>
      <w:bookmarkEnd w:id="8"/>
    </w:p>
    <w:p w14:paraId="16F2847B" w14:textId="1934ACA6" w:rsidR="00355373" w:rsidRDefault="00C10002" w:rsidP="00355373">
      <w:pPr>
        <w:tabs>
          <w:tab w:val="left" w:pos="6480"/>
          <w:tab w:val="left" w:pos="9000"/>
        </w:tabs>
        <w:spacing w:after="60"/>
        <w:ind w:left="547"/>
      </w:pPr>
      <w:r>
        <w:t>Prescriber n</w:t>
      </w:r>
      <w:r w:rsidR="00355373" w:rsidRPr="00547193">
        <w:t xml:space="preserve">ame </w:t>
      </w:r>
      <w:r w:rsidR="00293BA1">
        <w:rPr>
          <w:rFonts w:cs="Arial"/>
        </w:rPr>
        <w:pict w14:anchorId="528B48DB">
          <v:shape id="_x0000_i1059" type="#_x0000_t75" style="width:217.5pt;height:18.75pt">
            <v:imagedata r:id="rId41" o:title=""/>
          </v:shape>
        </w:pict>
      </w:r>
      <w:r w:rsidR="00355373">
        <w:t xml:space="preserve"> </w:t>
      </w:r>
      <w:r>
        <w:t>Contact i</w:t>
      </w:r>
      <w:r w:rsidR="00355373" w:rsidRPr="00547193">
        <w:t xml:space="preserve">nformation </w:t>
      </w:r>
      <w:r w:rsidR="00293BA1">
        <w:rPr>
          <w:rFonts w:cs="Arial"/>
        </w:rPr>
        <w:pict w14:anchorId="7F42FACA">
          <v:shape id="_x0000_i1060" type="#_x0000_t75" style="width:123pt;height:18.75pt">
            <v:imagedata r:id="rId42" o:title=""/>
          </v:shape>
        </w:pict>
      </w:r>
    </w:p>
    <w:p w14:paraId="70D11BDA" w14:textId="77777777" w:rsidR="00BE6E87" w:rsidRDefault="00BE6E87" w:rsidP="00682685">
      <w:pPr>
        <w:spacing w:after="0"/>
        <w:ind w:left="173"/>
      </w:pPr>
      <w:r>
        <w:t xml:space="preserve">Has the member been hospitalized for </w:t>
      </w:r>
      <w:proofErr w:type="gramStart"/>
      <w:r>
        <w:t>a psychiatric</w:t>
      </w:r>
      <w:proofErr w:type="gramEnd"/>
      <w:r>
        <w:t xml:space="preserve"> condition within the past three months?</w:t>
      </w:r>
    </w:p>
    <w:p w14:paraId="21266ABD" w14:textId="4534C963" w:rsidR="00BE6E87" w:rsidRDefault="00BE6E87" w:rsidP="00B80D0B">
      <w:pPr>
        <w:tabs>
          <w:tab w:val="left" w:pos="10080"/>
        </w:tabs>
        <w:spacing w:after="60"/>
        <w:ind w:left="547"/>
      </w:pPr>
      <w:r>
        <w:fldChar w:fldCharType="begin">
          <w:ffData>
            <w:name w:val="Check76"/>
            <w:enabled/>
            <w:calcOnExit w:val="0"/>
            <w:checkBox>
              <w:sizeAuto/>
              <w:default w:val="0"/>
            </w:checkBox>
          </w:ffData>
        </w:fldChar>
      </w:r>
      <w:bookmarkStart w:id="9" w:name="Check76"/>
      <w:r>
        <w:instrText xml:space="preserve"> FORMCHECKBOX </w:instrText>
      </w:r>
      <w:r>
        <w:fldChar w:fldCharType="separate"/>
      </w:r>
      <w:r>
        <w:fldChar w:fldCharType="end"/>
      </w:r>
      <w:bookmarkEnd w:id="9"/>
      <w:r>
        <w:t xml:space="preserve"> Yes. Please document dates of hospitalization within the past three months. </w:t>
      </w:r>
      <w:r w:rsidR="00293BA1">
        <w:rPr>
          <w:rFonts w:cs="Arial"/>
        </w:rPr>
        <w:pict w14:anchorId="7B0583A9">
          <v:shape id="_x0000_i1061" type="#_x0000_t75" style="width:104.25pt;height:18.75pt">
            <v:imagedata r:id="rId43" o:title=""/>
          </v:shape>
        </w:pict>
      </w:r>
      <w:r w:rsidR="00682685">
        <w:t xml:space="preserve"> </w:t>
      </w:r>
      <w:r w:rsidR="00682685">
        <w:fldChar w:fldCharType="begin">
          <w:ffData>
            <w:name w:val="Check76"/>
            <w:enabled/>
            <w:calcOnExit w:val="0"/>
            <w:checkBox>
              <w:sizeAuto/>
              <w:default w:val="0"/>
            </w:checkBox>
          </w:ffData>
        </w:fldChar>
      </w:r>
      <w:r w:rsidR="00682685">
        <w:instrText xml:space="preserve"> FORMCHECKBOX </w:instrText>
      </w:r>
      <w:r w:rsidR="00682685">
        <w:fldChar w:fldCharType="separate"/>
      </w:r>
      <w:r w:rsidR="00682685">
        <w:fldChar w:fldCharType="end"/>
      </w:r>
      <w:r w:rsidR="00682685">
        <w:t xml:space="preserve"> No</w:t>
      </w:r>
    </w:p>
    <w:p w14:paraId="59D9A7E7" w14:textId="77777777" w:rsidR="00682685" w:rsidRDefault="00355373" w:rsidP="00682685">
      <w:pPr>
        <w:spacing w:after="0"/>
        <w:ind w:left="173"/>
      </w:pPr>
      <w:r>
        <w:t>On the current regimen, i</w:t>
      </w:r>
      <w:r w:rsidR="00682685">
        <w:t>s the member considered to be a severe risk of harm to self or others?</w:t>
      </w:r>
    </w:p>
    <w:p w14:paraId="0E0B418E" w14:textId="485A04F9" w:rsidR="00682685" w:rsidRDefault="00682685" w:rsidP="00B80D0B">
      <w:pPr>
        <w:tabs>
          <w:tab w:val="left" w:pos="10080"/>
        </w:tabs>
        <w:spacing w:after="60"/>
        <w:ind w:left="547"/>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rsidRPr="00682685">
        <w:rPr>
          <w:szCs w:val="18"/>
        </w:rPr>
        <w:t>Please provide details</w:t>
      </w:r>
      <w:r>
        <w:rPr>
          <w:sz w:val="18"/>
          <w:szCs w:val="18"/>
        </w:rPr>
        <w:t xml:space="preserve">. </w:t>
      </w:r>
      <w:r w:rsidR="00293BA1">
        <w:rPr>
          <w:rFonts w:cs="Arial"/>
        </w:rPr>
        <w:pict w14:anchorId="773E2365">
          <v:shape id="_x0000_i1062" type="#_x0000_t75" style="width:340.5pt;height:18.75pt">
            <v:imagedata r:id="rId44" o:title=""/>
          </v:shape>
        </w:pic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p>
    <w:p w14:paraId="60DEA8FE" w14:textId="27E5850D" w:rsidR="00144B8F" w:rsidRPr="00144B8F" w:rsidRDefault="00144B8F" w:rsidP="00144B8F">
      <w:pPr>
        <w:tabs>
          <w:tab w:val="left" w:pos="9000"/>
        </w:tabs>
        <w:spacing w:after="60"/>
        <w:ind w:left="173"/>
      </w:pPr>
      <w:r w:rsidRPr="00144B8F">
        <w:t>For regimens including an antipsychotic, are appropriate safety screenings and monitoring being conducted (e.g.</w:t>
      </w:r>
      <w:r w:rsidR="008B1CEF">
        <w:t>,</w:t>
      </w:r>
      <w:r w:rsidRPr="00144B8F">
        <w:t xml:space="preserve"> weight, metabolic, movement disorder, cardiovascular</w:t>
      </w:r>
      <w:r w:rsidR="00DC7DCC">
        <w:t>,</w:t>
      </w:r>
      <w:r w:rsidRPr="00144B8F">
        <w:t xml:space="preserve"> and prolactin-related effects)?</w:t>
      </w:r>
    </w:p>
    <w:p w14:paraId="59061241" w14:textId="0785C8C2" w:rsidR="00144B8F" w:rsidRDefault="00144B8F" w:rsidP="00144B8F">
      <w:pPr>
        <w:tabs>
          <w:tab w:val="left" w:pos="9000"/>
        </w:tabs>
        <w:spacing w:after="60"/>
        <w:ind w:left="547"/>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r>
        <w:rPr>
          <w:szCs w:val="18"/>
        </w:rPr>
        <w:t xml:space="preserve">Please explain. </w:t>
      </w:r>
      <w:r w:rsidR="00293BA1">
        <w:rPr>
          <w:rFonts w:cs="Arial"/>
        </w:rPr>
        <w:pict w14:anchorId="41EFB9E2">
          <v:shape id="_x0000_i1063" type="#_x0000_t75" style="width:374.25pt;height:18.75pt">
            <v:imagedata r:id="rId45" o:title=""/>
          </v:shape>
        </w:pict>
      </w:r>
    </w:p>
    <w:p w14:paraId="58F73CBA" w14:textId="501142CF" w:rsidR="004F6795" w:rsidRDefault="00144B8F" w:rsidP="00144B8F">
      <w:pPr>
        <w:tabs>
          <w:tab w:val="left" w:pos="9000"/>
        </w:tabs>
        <w:spacing w:after="60"/>
        <w:ind w:left="173"/>
      </w:pPr>
      <w:r w:rsidRPr="00144B8F">
        <w:t xml:space="preserve">Has informed consent from a parent or legal guardian been </w:t>
      </w:r>
      <w:proofErr w:type="gramStart"/>
      <w:r w:rsidRPr="00144B8F">
        <w:t>obtained?*</w:t>
      </w:r>
      <w:proofErr w:type="gramEnd"/>
      <w:r>
        <w:rPr>
          <w:color w:val="FF0000"/>
        </w:rP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w:t>
      </w:r>
    </w:p>
    <w:p w14:paraId="1FE181BD" w14:textId="77777777" w:rsidR="00682685" w:rsidRDefault="00682685" w:rsidP="00682685">
      <w:pPr>
        <w:tabs>
          <w:tab w:val="left" w:pos="9000"/>
        </w:tabs>
        <w:spacing w:after="60"/>
        <w:ind w:left="173"/>
        <w:rPr>
          <w:szCs w:val="18"/>
        </w:rPr>
      </w:pPr>
      <w:r w:rsidRPr="00682685">
        <w:rPr>
          <w:szCs w:val="18"/>
        </w:rPr>
        <w:t>Please indicate prescriber specialty below.</w:t>
      </w:r>
    </w:p>
    <w:p w14:paraId="293B0528" w14:textId="2B778FFE" w:rsidR="007E7160" w:rsidRDefault="00682685" w:rsidP="00682685">
      <w:pPr>
        <w:tabs>
          <w:tab w:val="left" w:pos="9000"/>
        </w:tabs>
        <w:spacing w:after="60"/>
        <w:ind w:left="547"/>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682685">
        <w:t xml:space="preserve">Psychiatry </w:t>
      </w:r>
      <w:r w:rsidRPr="00682685">
        <w:fldChar w:fldCharType="begin">
          <w:ffData>
            <w:name w:val="Check76"/>
            <w:enabled/>
            <w:calcOnExit w:val="0"/>
            <w:checkBox>
              <w:sizeAuto/>
              <w:default w:val="0"/>
            </w:checkBox>
          </w:ffData>
        </w:fldChar>
      </w:r>
      <w:r w:rsidRPr="00682685">
        <w:instrText xml:space="preserve"> FORMCHECKBOX </w:instrText>
      </w:r>
      <w:r w:rsidRPr="00682685">
        <w:fldChar w:fldCharType="separate"/>
      </w:r>
      <w:r w:rsidRPr="00682685">
        <w:fldChar w:fldCharType="end"/>
      </w:r>
      <w:r w:rsidRPr="00682685">
        <w:t xml:space="preserve"> Neurology </w:t>
      </w:r>
      <w:r w:rsidRPr="00682685">
        <w:fldChar w:fldCharType="begin">
          <w:ffData>
            <w:name w:val="Check76"/>
            <w:enabled/>
            <w:calcOnExit w:val="0"/>
            <w:checkBox>
              <w:sizeAuto/>
              <w:default w:val="0"/>
            </w:checkBox>
          </w:ffData>
        </w:fldChar>
      </w:r>
      <w:r w:rsidRPr="00682685">
        <w:instrText xml:space="preserve"> FORMCHECKBOX </w:instrText>
      </w:r>
      <w:r w:rsidRPr="00682685">
        <w:fldChar w:fldCharType="separate"/>
      </w:r>
      <w:r w:rsidRPr="00682685">
        <w:fldChar w:fldCharType="end"/>
      </w:r>
      <w:r w:rsidRPr="00682685">
        <w:t xml:space="preserve"> Other </w:t>
      </w:r>
      <w:r w:rsidR="00293BA1">
        <w:rPr>
          <w:rFonts w:cs="Arial"/>
        </w:rPr>
        <w:pict w14:anchorId="1C5B3F8D">
          <v:shape id="_x0000_i1064" type="#_x0000_t75" style="width:340.5pt;height:18.75pt">
            <v:imagedata r:id="rId44" o:title=""/>
          </v:shape>
        </w:pict>
      </w:r>
    </w:p>
    <w:p w14:paraId="58418CAC" w14:textId="77777777" w:rsidR="00D508F0" w:rsidRDefault="00682685" w:rsidP="00682685">
      <w:pPr>
        <w:tabs>
          <w:tab w:val="left" w:pos="9000"/>
        </w:tabs>
        <w:spacing w:after="60"/>
        <w:ind w:left="547"/>
      </w:pPr>
      <w:r w:rsidRPr="00682685">
        <w:fldChar w:fldCharType="begin">
          <w:ffData>
            <w:name w:val="Check76"/>
            <w:enabled/>
            <w:calcOnExit w:val="0"/>
            <w:checkBox>
              <w:sizeAuto/>
              <w:default w:val="0"/>
            </w:checkBox>
          </w:ffData>
        </w:fldChar>
      </w:r>
      <w:r w:rsidRPr="00682685">
        <w:instrText xml:space="preserve"> FORMCHECKBOX </w:instrText>
      </w:r>
      <w:r w:rsidRPr="00682685">
        <w:fldChar w:fldCharType="separate"/>
      </w:r>
      <w:r w:rsidRPr="00682685">
        <w:fldChar w:fldCharType="end"/>
      </w:r>
      <w:r w:rsidRPr="00682685">
        <w:t xml:space="preserve"> </w:t>
      </w:r>
      <w:proofErr w:type="gramStart"/>
      <w:r w:rsidRPr="00682685">
        <w:t>Specialist</w:t>
      </w:r>
      <w:proofErr w:type="gramEnd"/>
      <w:r w:rsidRPr="00682685">
        <w:t xml:space="preserve"> consult details (if the prescriber submitting the request is not a specialist)</w:t>
      </w:r>
      <w:r>
        <w:t xml:space="preserve"> </w:t>
      </w:r>
    </w:p>
    <w:p w14:paraId="65BE84B7" w14:textId="0BD73CD3" w:rsidR="00682685" w:rsidRDefault="00293BA1" w:rsidP="00D508F0">
      <w:pPr>
        <w:tabs>
          <w:tab w:val="left" w:pos="9000"/>
        </w:tabs>
        <w:spacing w:after="60"/>
        <w:ind w:left="900"/>
      </w:pPr>
      <w:r>
        <w:rPr>
          <w:rFonts w:cs="Arial"/>
        </w:rPr>
        <w:pict w14:anchorId="0781DBBB">
          <v:shape id="_x0000_i1065" type="#_x0000_t75" style="width:507.75pt;height:18.75pt">
            <v:imagedata r:id="rId46" o:title=""/>
          </v:shape>
        </w:pict>
      </w:r>
    </w:p>
    <w:p w14:paraId="58F63F57" w14:textId="046E93D3" w:rsidR="00682685" w:rsidRDefault="00682685" w:rsidP="00CF76E5">
      <w:pPr>
        <w:tabs>
          <w:tab w:val="left" w:pos="6480"/>
          <w:tab w:val="left" w:pos="9000"/>
        </w:tabs>
        <w:spacing w:after="60"/>
        <w:ind w:left="900"/>
      </w:pPr>
      <w:r w:rsidRPr="00682685">
        <w:rPr>
          <w:szCs w:val="18"/>
        </w:rPr>
        <w:t>Name(s) of the specialist(s)</w:t>
      </w:r>
      <w:r>
        <w:rPr>
          <w:sz w:val="18"/>
          <w:szCs w:val="18"/>
        </w:rPr>
        <w:t xml:space="preserve"> </w:t>
      </w:r>
      <w:r w:rsidR="00293BA1">
        <w:rPr>
          <w:rFonts w:cs="Arial"/>
        </w:rPr>
        <w:pict w14:anchorId="44FBB13C">
          <v:shape id="_x0000_i1066" type="#_x0000_t75" style="width:135pt;height:18.75pt">
            <v:imagedata r:id="rId47" o:title=""/>
          </v:shape>
        </w:pict>
      </w:r>
      <w:r>
        <w:t xml:space="preserve"> </w:t>
      </w:r>
      <w:r w:rsidRPr="00682685">
        <w:rPr>
          <w:szCs w:val="18"/>
        </w:rPr>
        <w:t>Date(s) of last visit or consult</w:t>
      </w:r>
      <w:r>
        <w:rPr>
          <w:szCs w:val="18"/>
        </w:rPr>
        <w:t xml:space="preserve"> </w:t>
      </w:r>
      <w:r w:rsidR="00293BA1">
        <w:rPr>
          <w:rFonts w:cs="Arial"/>
        </w:rPr>
        <w:pict w14:anchorId="48B06816">
          <v:shape id="_x0000_i1067" type="#_x0000_t75" style="width:89.25pt;height:18.75pt">
            <v:imagedata r:id="rId48" o:title=""/>
          </v:shape>
        </w:pict>
      </w:r>
    </w:p>
    <w:p w14:paraId="71D297EE" w14:textId="05E5EDBF" w:rsidR="007C540B" w:rsidRDefault="00547193" w:rsidP="00525D88">
      <w:pPr>
        <w:tabs>
          <w:tab w:val="left" w:pos="6480"/>
          <w:tab w:val="left" w:pos="9000"/>
        </w:tabs>
        <w:spacing w:after="0"/>
        <w:ind w:left="900"/>
      </w:pPr>
      <w:r w:rsidRPr="00547193">
        <w:t xml:space="preserve">Contact information </w:t>
      </w:r>
      <w:r w:rsidR="00293BA1">
        <w:rPr>
          <w:rFonts w:cs="Arial"/>
        </w:rPr>
        <w:pict w14:anchorId="6840F271">
          <v:shape id="_x0000_i1068" type="#_x0000_t75" style="width:392.25pt;height:18.75pt">
            <v:imagedata r:id="rId49" o:title=""/>
          </v:shape>
        </w:pict>
      </w:r>
      <w:r w:rsidR="007C540B" w:rsidRPr="00230860">
        <w:tab/>
      </w:r>
    </w:p>
    <w:p w14:paraId="32294771" w14:textId="05995A51" w:rsidR="00547193" w:rsidRPr="00C67A40" w:rsidRDefault="00547193" w:rsidP="00B80D0B">
      <w:pPr>
        <w:tabs>
          <w:tab w:val="left" w:pos="6480"/>
          <w:tab w:val="left" w:pos="9000"/>
        </w:tabs>
        <w:spacing w:after="60"/>
        <w:ind w:left="173"/>
        <w:rPr>
          <w:szCs w:val="18"/>
        </w:rPr>
      </w:pPr>
      <w:r w:rsidRPr="00547193">
        <w:t>For mid-level practitioners (e.g., nurse practitioners, physician assistants), please provide the name and specialty of the collaborating physician</w:t>
      </w:r>
      <w:r w:rsidR="00AF3E51">
        <w:t>, if applicable</w:t>
      </w:r>
      <w:r w:rsidRPr="00547193">
        <w:t xml:space="preserve">. </w:t>
      </w:r>
      <w:r w:rsidR="00293BA1">
        <w:rPr>
          <w:rFonts w:cs="Arial"/>
        </w:rPr>
        <w:pict w14:anchorId="021A82BB">
          <v:shape id="_x0000_i1069" type="#_x0000_t75" style="width:337.5pt;height:18.75pt">
            <v:imagedata r:id="rId50" o:title=""/>
          </v:shape>
        </w:pict>
      </w:r>
    </w:p>
    <w:p w14:paraId="74A68D85" w14:textId="77777777" w:rsidR="007009EF" w:rsidRDefault="00547193" w:rsidP="007C540B">
      <w:pPr>
        <w:tabs>
          <w:tab w:val="left" w:pos="6480"/>
          <w:tab w:val="left" w:pos="9000"/>
        </w:tabs>
        <w:spacing w:after="0"/>
        <w:ind w:left="173"/>
      </w:pPr>
      <w:r w:rsidRPr="00547193">
        <w:t xml:space="preserve">Please document member custody status. </w:t>
      </w:r>
    </w:p>
    <w:p w14:paraId="34900E7E" w14:textId="77777777" w:rsidR="00144B8F" w:rsidRDefault="00547193" w:rsidP="00300BC3">
      <w:pPr>
        <w:tabs>
          <w:tab w:val="left" w:pos="6480"/>
          <w:tab w:val="left" w:pos="9000"/>
        </w:tabs>
        <w:spacing w:after="0"/>
        <w:ind w:left="540"/>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Parent/Guardian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Department of Children and Families (DCF) </w:t>
      </w:r>
    </w:p>
    <w:p w14:paraId="43AB5CF9" w14:textId="7559779D" w:rsidR="00370FA5" w:rsidRDefault="007B6A8A" w:rsidP="00026609">
      <w:pPr>
        <w:tabs>
          <w:tab w:val="left" w:pos="10080"/>
        </w:tabs>
        <w:spacing w:before="480" w:after="360"/>
        <w:ind w:right="-302"/>
        <w:rPr>
          <w:rStyle w:val="Heading1Char"/>
          <w:b w:val="0"/>
          <w:sz w:val="22"/>
        </w:rPr>
      </w:pPr>
      <w:r>
        <w:rPr>
          <w:rStyle w:val="Heading1Char"/>
          <w:b w:val="0"/>
          <w:sz w:val="22"/>
        </w:rPr>
        <w:tab/>
        <w:t>over</w:t>
      </w:r>
    </w:p>
    <w:p w14:paraId="1588D643" w14:textId="25337F67" w:rsidR="007009EF" w:rsidRDefault="007009EF" w:rsidP="007009EF">
      <w:pPr>
        <w:tabs>
          <w:tab w:val="left" w:pos="5760"/>
          <w:tab w:val="left" w:pos="10530"/>
        </w:tabs>
        <w:spacing w:after="0"/>
        <w:ind w:left="173" w:right="-302"/>
        <w:rPr>
          <w:rStyle w:val="Heading1Char"/>
          <w:b w:val="0"/>
          <w:sz w:val="22"/>
        </w:rPr>
      </w:pPr>
      <w:r>
        <w:rPr>
          <w:rStyle w:val="Heading1Char"/>
          <w:b w:val="0"/>
          <w:sz w:val="22"/>
        </w:rPr>
        <w:lastRenderedPageBreak/>
        <w:t xml:space="preserve">Please document member placement status. </w:t>
      </w:r>
    </w:p>
    <w:p w14:paraId="3D907DB0" w14:textId="77777777" w:rsidR="007009EF" w:rsidRDefault="007009EF" w:rsidP="007009EF">
      <w:pPr>
        <w:tabs>
          <w:tab w:val="left" w:pos="5760"/>
          <w:tab w:val="left" w:pos="10530"/>
        </w:tabs>
        <w:spacing w:after="60" w:line="240" w:lineRule="auto"/>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esidential Treatment Facility </w:t>
      </w:r>
    </w:p>
    <w:p w14:paraId="6B32AF5D" w14:textId="42371D36" w:rsidR="007009EF" w:rsidRDefault="007009EF" w:rsidP="00545E90">
      <w:pPr>
        <w:tabs>
          <w:tab w:val="left" w:pos="5760"/>
          <w:tab w:val="left" w:pos="10530"/>
        </w:tabs>
        <w:spacing w:after="0" w:line="240" w:lineRule="auto"/>
        <w:ind w:left="547" w:right="54"/>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293BA1">
        <w:rPr>
          <w:rFonts w:cs="Arial"/>
        </w:rPr>
        <w:pict w14:anchorId="694CAA07">
          <v:shape id="_x0000_i1070" type="#_x0000_t75" style="width:413.25pt;height:18.75pt">
            <v:imagedata r:id="rId51" o:title=""/>
          </v:shape>
        </w:pict>
      </w:r>
      <w:r>
        <w:rPr>
          <w:rStyle w:val="Heading1Char"/>
          <w:b w:val="0"/>
          <w:sz w:val="22"/>
        </w:rPr>
        <w:t xml:space="preserve"> </w:t>
      </w:r>
    </w:p>
    <w:p w14:paraId="127E683E" w14:textId="77777777" w:rsidR="007009EF" w:rsidRDefault="00547193" w:rsidP="00547193">
      <w:pPr>
        <w:tabs>
          <w:tab w:val="left" w:pos="6480"/>
          <w:tab w:val="left" w:pos="9000"/>
        </w:tabs>
        <w:spacing w:after="60"/>
        <w:ind w:left="173"/>
      </w:pPr>
      <w:r w:rsidRPr="00547193">
        <w:t xml:space="preserve">Please document agency involvement. </w:t>
      </w:r>
    </w:p>
    <w:p w14:paraId="1671C3E7" w14:textId="77777777" w:rsidR="00547193" w:rsidRDefault="00547193" w:rsidP="00300BC3">
      <w:pPr>
        <w:tabs>
          <w:tab w:val="left" w:pos="6480"/>
          <w:tab w:val="left" w:pos="9000"/>
        </w:tabs>
        <w:spacing w:after="60"/>
        <w:ind w:left="540"/>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DCF </w:t>
      </w:r>
      <w: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Department of Mental Health (DMH) </w:t>
      </w:r>
    </w:p>
    <w:p w14:paraId="2575434B" w14:textId="7A44AC8E" w:rsidR="001E6FC3" w:rsidRDefault="00547193" w:rsidP="00DC2A3B">
      <w:pPr>
        <w:tabs>
          <w:tab w:val="left" w:pos="6480"/>
          <w:tab w:val="left" w:pos="9000"/>
        </w:tabs>
        <w:spacing w:after="60"/>
        <w:ind w:left="547"/>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Department of Developmental Services (DDS) </w:t>
      </w:r>
      <w: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Department of Youth Services (DYS) </w:t>
      </w:r>
    </w:p>
    <w:p w14:paraId="1EA36DF0" w14:textId="77777777" w:rsidR="00230860" w:rsidRDefault="00230860" w:rsidP="007C540B">
      <w:pPr>
        <w:tabs>
          <w:tab w:val="left" w:pos="10080"/>
        </w:tabs>
        <w:spacing w:after="60"/>
        <w:ind w:left="180"/>
      </w:pPr>
      <w:r w:rsidRPr="00547193">
        <w:t xml:space="preserve">Is the member/family currently receiving appropriate psychotherapeutic and/or </w:t>
      </w:r>
      <w:proofErr w:type="gramStart"/>
      <w:r w:rsidRPr="00547193">
        <w:t>community based</w:t>
      </w:r>
      <w:proofErr w:type="gramEnd"/>
      <w:r w:rsidRPr="00547193">
        <w:t xml:space="preserve"> services for the targeted clinical mental health related concerns (e.g., Applied Behavioral Analysis, Children’s Behavioral Health Initiative, school interventions, specialized placement)?</w:t>
      </w:r>
    </w:p>
    <w:p w14:paraId="7EBD53EB" w14:textId="35FB58E6" w:rsidR="00230860" w:rsidRDefault="00230860" w:rsidP="00B17FB6">
      <w:pPr>
        <w:tabs>
          <w:tab w:val="left" w:pos="10080"/>
        </w:tabs>
        <w:spacing w:after="60"/>
        <w:ind w:left="547"/>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Yes. Please document details of interventions below, if applicable. </w:t>
      </w:r>
      <w:r w:rsidR="000D3385">
        <w:tab/>
      </w:r>
      <w:r w:rsidDel="00900428">
        <w:fldChar w:fldCharType="begin">
          <w:ffData>
            <w:name w:val="Check76"/>
            <w:enabled/>
            <w:calcOnExit w:val="0"/>
            <w:checkBox>
              <w:sizeAuto/>
              <w:default w:val="0"/>
            </w:checkBox>
          </w:ffData>
        </w:fldChar>
      </w:r>
      <w:r w:rsidDel="00900428">
        <w:instrText xml:space="preserve"> FORMCHECKBOX </w:instrText>
      </w:r>
      <w:r w:rsidDel="00900428">
        <w:fldChar w:fldCharType="separate"/>
      </w:r>
      <w:r w:rsidDel="00900428">
        <w:fldChar w:fldCharType="end"/>
      </w:r>
      <w:r w:rsidDel="00900428">
        <w:t xml:space="preserve"> </w:t>
      </w:r>
      <w:r w:rsidRPr="00547193" w:rsidDel="00900428">
        <w:t>No</w:t>
      </w:r>
    </w:p>
    <w:p w14:paraId="0C153983" w14:textId="738C4E60" w:rsidR="00900428" w:rsidRDefault="00293BA1" w:rsidP="00230860">
      <w:pPr>
        <w:tabs>
          <w:tab w:val="left" w:pos="10530"/>
        </w:tabs>
        <w:spacing w:after="60"/>
        <w:ind w:left="547"/>
      </w:pPr>
      <w:r>
        <w:rPr>
          <w:rFonts w:cs="Arial"/>
        </w:rPr>
        <w:pict w14:anchorId="51AB1DA5">
          <v:shape id="_x0000_i1071" type="#_x0000_t75" style="width:531pt;height:18.75pt">
            <v:imagedata r:id="rId52" o:title=""/>
          </v:shape>
        </w:pict>
      </w:r>
      <w:r>
        <w:rPr>
          <w:rFonts w:cs="Arial"/>
        </w:rPr>
        <w:pict w14:anchorId="5BA5DE5B">
          <v:shape id="_x0000_i1072" type="#_x0000_t75" style="width:531pt;height:18.75pt">
            <v:imagedata r:id="rId52" o:title=""/>
          </v:shape>
        </w:pict>
      </w:r>
    </w:p>
    <w:p w14:paraId="358D39CB" w14:textId="1B439DA2" w:rsidR="00230860" w:rsidRDefault="00230860" w:rsidP="00AF7895">
      <w:pPr>
        <w:tabs>
          <w:tab w:val="left" w:pos="10080"/>
        </w:tabs>
        <w:spacing w:after="0"/>
        <w:ind w:left="173" w:right="-450"/>
      </w:pPr>
      <w:r w:rsidRPr="00547193">
        <w:t xml:space="preserve">Psychiatric care provided is coordinated with other psychotherapeutic and </w:t>
      </w:r>
      <w:proofErr w:type="gramStart"/>
      <w:r w:rsidRPr="00547193">
        <w:t>community based</w:t>
      </w:r>
      <w:proofErr w:type="gramEnd"/>
      <w:r w:rsidRPr="00547193">
        <w:t xml:space="preserve"> services. </w:t>
      </w:r>
      <w:bookmarkStart w:id="10" w:name="_Hlk176334809"/>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No</w:t>
      </w:r>
      <w:bookmarkEnd w:id="10"/>
    </w:p>
    <w:p w14:paraId="05EEEB74" w14:textId="6DB43BE1" w:rsidR="00931A89" w:rsidRDefault="00230860" w:rsidP="00931A89">
      <w:pPr>
        <w:tabs>
          <w:tab w:val="left" w:pos="10080"/>
        </w:tabs>
        <w:spacing w:after="0"/>
        <w:ind w:left="547"/>
      </w:pPr>
      <w:r w:rsidRPr="00547193">
        <w:t xml:space="preserve">Is this member a referral candidate for care coordination? </w:t>
      </w:r>
      <w:r w:rsidR="00931A89">
        <w:fldChar w:fldCharType="begin">
          <w:ffData>
            <w:name w:val="Check76"/>
            <w:enabled/>
            <w:calcOnExit w:val="0"/>
            <w:checkBox>
              <w:sizeAuto/>
              <w:default w:val="0"/>
            </w:checkBox>
          </w:ffData>
        </w:fldChar>
      </w:r>
      <w:r w:rsidR="00931A89">
        <w:instrText xml:space="preserve"> FORMCHECKBOX </w:instrText>
      </w:r>
      <w:r w:rsidR="00931A89">
        <w:fldChar w:fldCharType="separate"/>
      </w:r>
      <w:r w:rsidR="00931A89">
        <w:fldChar w:fldCharType="end"/>
      </w:r>
      <w:r w:rsidR="00931A89">
        <w:t xml:space="preserve"> </w:t>
      </w:r>
      <w:r w:rsidRPr="00547193">
        <w:t xml:space="preserve">Yes </w:t>
      </w:r>
      <w:r w:rsidR="00931A89">
        <w:fldChar w:fldCharType="begin">
          <w:ffData>
            <w:name w:val="Check76"/>
            <w:enabled/>
            <w:calcOnExit w:val="0"/>
            <w:checkBox>
              <w:sizeAuto/>
              <w:default w:val="0"/>
            </w:checkBox>
          </w:ffData>
        </w:fldChar>
      </w:r>
      <w:r w:rsidR="00931A89">
        <w:instrText xml:space="preserve"> FORMCHECKBOX </w:instrText>
      </w:r>
      <w:r w:rsidR="00931A89">
        <w:fldChar w:fldCharType="separate"/>
      </w:r>
      <w:r w:rsidR="00931A89">
        <w:fldChar w:fldCharType="end"/>
      </w:r>
      <w:r w:rsidR="00931A89">
        <w:t xml:space="preserve"> </w:t>
      </w:r>
      <w:r w:rsidRPr="00547193">
        <w:t>No</w:t>
      </w:r>
    </w:p>
    <w:p w14:paraId="5B6F92C0" w14:textId="4B4C05EA" w:rsidR="00370FA5" w:rsidRPr="0047542C" w:rsidRDefault="00230860" w:rsidP="00370FA5">
      <w:pPr>
        <w:tabs>
          <w:tab w:val="left" w:pos="10530"/>
        </w:tabs>
        <w:spacing w:after="60"/>
        <w:ind w:left="547"/>
      </w:pPr>
      <w:r w:rsidRPr="00547193">
        <w:t xml:space="preserve">If yes, MassHealth will offer this member care coordination services. Please describe which additional behavioral health services would be </w:t>
      </w:r>
      <w:r w:rsidRPr="0047542C">
        <w:t>beneficial.</w:t>
      </w:r>
      <w:r w:rsidR="00370FA5" w:rsidRPr="0047542C">
        <w:t xml:space="preserve"> </w:t>
      </w:r>
      <w:r w:rsidR="00370FA5" w:rsidRPr="00026609">
        <w:rPr>
          <w:i/>
          <w:iCs/>
        </w:rPr>
        <w:t xml:space="preserve">Please inform the </w:t>
      </w:r>
      <w:proofErr w:type="gramStart"/>
      <w:r w:rsidR="00370FA5" w:rsidRPr="00026609">
        <w:rPr>
          <w:i/>
          <w:iCs/>
        </w:rPr>
        <w:t>member</w:t>
      </w:r>
      <w:proofErr w:type="gramEnd"/>
      <w:r w:rsidR="00E204E2" w:rsidRPr="00026609">
        <w:rPr>
          <w:i/>
          <w:iCs/>
        </w:rPr>
        <w:t xml:space="preserve">, </w:t>
      </w:r>
      <w:proofErr w:type="gramStart"/>
      <w:r w:rsidR="00370FA5" w:rsidRPr="00026609">
        <w:rPr>
          <w:i/>
          <w:iCs/>
        </w:rPr>
        <w:t>parent</w:t>
      </w:r>
      <w:proofErr w:type="gramEnd"/>
      <w:r w:rsidR="00E204E2" w:rsidRPr="00026609">
        <w:rPr>
          <w:i/>
          <w:iCs/>
        </w:rPr>
        <w:t>,</w:t>
      </w:r>
      <w:r w:rsidR="00370FA5" w:rsidRPr="00026609">
        <w:rPr>
          <w:i/>
          <w:iCs/>
        </w:rPr>
        <w:t xml:space="preserve"> or legal guardian to expect outreach from a</w:t>
      </w:r>
      <w:r w:rsidR="00A11C49" w:rsidRPr="00026609">
        <w:rPr>
          <w:i/>
          <w:iCs/>
        </w:rPr>
        <w:t xml:space="preserve"> MassHealth</w:t>
      </w:r>
      <w:r w:rsidR="00370FA5" w:rsidRPr="00026609">
        <w:rPr>
          <w:i/>
          <w:iCs/>
        </w:rPr>
        <w:t xml:space="preserve"> representative of care coordination services.</w:t>
      </w:r>
    </w:p>
    <w:p w14:paraId="1F080793" w14:textId="7C60DE6D" w:rsidR="00931A89" w:rsidRDefault="00293BA1" w:rsidP="00B80D0B">
      <w:pPr>
        <w:tabs>
          <w:tab w:val="left" w:pos="10530"/>
        </w:tabs>
        <w:spacing w:after="0"/>
        <w:ind w:left="547"/>
      </w:pPr>
      <w:r>
        <w:rPr>
          <w:rFonts w:cs="Arial"/>
        </w:rPr>
        <w:pict w14:anchorId="11B3611B">
          <v:shape id="_x0000_i1073" type="#_x0000_t75" style="width:531pt;height:18.75pt">
            <v:imagedata r:id="rId52" o:title=""/>
          </v:shape>
        </w:pict>
      </w:r>
      <w:r>
        <w:rPr>
          <w:rFonts w:cs="Arial"/>
        </w:rPr>
        <w:pict w14:anchorId="2A27083F">
          <v:shape id="_x0000_i1074" type="#_x0000_t75" style="width:531pt;height:18.75pt">
            <v:imagedata r:id="rId52" o:title=""/>
          </v:shape>
        </w:pict>
      </w:r>
    </w:p>
    <w:p w14:paraId="12174CA0" w14:textId="0D49D8AD" w:rsidR="00144B8F" w:rsidRDefault="00144B8F" w:rsidP="00026609">
      <w:pPr>
        <w:pStyle w:val="BodyText"/>
        <w:tabs>
          <w:tab w:val="left" w:pos="10176"/>
          <w:tab w:val="left" w:pos="10565"/>
        </w:tabs>
        <w:spacing w:before="1" w:after="120"/>
        <w:ind w:right="-36"/>
        <w:rPr>
          <w:rStyle w:val="Hyperlink"/>
          <w:rFonts w:eastAsiaTheme="minorHAnsi"/>
          <w:i/>
          <w:color w:val="auto"/>
          <w:w w:val="85"/>
          <w:sz w:val="22"/>
          <w:szCs w:val="22"/>
          <w:u w:val="none"/>
        </w:rPr>
      </w:pPr>
      <w:r w:rsidRPr="00144B8F">
        <w:rPr>
          <w:rFonts w:cs="Arial"/>
          <w:w w:val="75"/>
          <w:sz w:val="22"/>
        </w:rPr>
        <w:t>*</w:t>
      </w:r>
      <w:r w:rsidRPr="00144B8F">
        <w:rPr>
          <w:i/>
          <w:w w:val="85"/>
          <w:sz w:val="22"/>
        </w:rPr>
        <w:t xml:space="preserve"> Sample informed consent form available on the MassHealth PBHMI Information webpage.  For additional information go to: </w:t>
      </w:r>
      <w:hyperlink r:id="rId53" w:history="1">
        <w:r w:rsidR="004E7281" w:rsidRPr="006D127B">
          <w:rPr>
            <w:rStyle w:val="Hyperlink"/>
            <w:i/>
            <w:color w:val="auto"/>
            <w:w w:val="85"/>
            <w:sz w:val="22"/>
            <w:u w:val="none"/>
          </w:rPr>
          <w:t>https://www.mass.gov/info-details/pediatric-behavioral-health-medication-initiative-pbhmi-information</w:t>
        </w:r>
      </w:hyperlink>
    </w:p>
    <w:p w14:paraId="1D87B9A6" w14:textId="7A85B778" w:rsidR="00125CEF" w:rsidRDefault="00687338" w:rsidP="00026609">
      <w:pPr>
        <w:pStyle w:val="BodyText"/>
        <w:tabs>
          <w:tab w:val="left" w:pos="10176"/>
          <w:tab w:val="left" w:pos="10565"/>
        </w:tabs>
        <w:spacing w:before="0" w:line="276" w:lineRule="auto"/>
        <w:ind w:left="180" w:right="-43"/>
        <w:rPr>
          <w:sz w:val="22"/>
          <w:szCs w:val="22"/>
        </w:rPr>
      </w:pPr>
      <w:r>
        <w:rPr>
          <w:sz w:val="22"/>
          <w:szCs w:val="22"/>
        </w:rPr>
        <w:t>Please complete f</w:t>
      </w:r>
      <w:r w:rsidR="00125CEF" w:rsidRPr="00026609">
        <w:rPr>
          <w:sz w:val="22"/>
          <w:szCs w:val="22"/>
        </w:rPr>
        <w:t xml:space="preserve">or members who </w:t>
      </w:r>
      <w:r w:rsidR="00125CEF">
        <w:rPr>
          <w:sz w:val="22"/>
          <w:szCs w:val="22"/>
        </w:rPr>
        <w:t>have been on</w:t>
      </w:r>
      <w:r>
        <w:rPr>
          <w:sz w:val="22"/>
          <w:szCs w:val="22"/>
        </w:rPr>
        <w:t xml:space="preserve"> one of the following for the past 12 months with no adjustments (i.e., dose decrease, attempted discontinuation):</w:t>
      </w:r>
      <w:r w:rsidR="00125CEF">
        <w:rPr>
          <w:sz w:val="22"/>
          <w:szCs w:val="22"/>
        </w:rPr>
        <w:t xml:space="preserve"> a polypharmacy regimen</w:t>
      </w:r>
      <w:r>
        <w:rPr>
          <w:sz w:val="22"/>
          <w:szCs w:val="22"/>
        </w:rPr>
        <w:t>, members &lt; six years of age who have been on an applicable behavioral health medication, and members &lt; ten years of age who have been on an antipsychotic</w:t>
      </w:r>
      <w:r w:rsidR="00125CEF" w:rsidRPr="00026609">
        <w:rPr>
          <w:sz w:val="22"/>
          <w:szCs w:val="22"/>
        </w:rPr>
        <w:t>.</w:t>
      </w:r>
    </w:p>
    <w:p w14:paraId="3A880ABA" w14:textId="444DF920" w:rsidR="0047640A" w:rsidRDefault="0047640A" w:rsidP="00026609">
      <w:pPr>
        <w:pStyle w:val="BodyText"/>
        <w:tabs>
          <w:tab w:val="left" w:pos="10176"/>
          <w:tab w:val="left" w:pos="10565"/>
        </w:tabs>
        <w:spacing w:before="0" w:line="276" w:lineRule="auto"/>
        <w:ind w:left="540" w:right="-43"/>
        <w:rPr>
          <w:sz w:val="22"/>
          <w:szCs w:val="22"/>
        </w:rPr>
      </w:pPr>
      <w:r>
        <w:rPr>
          <w:sz w:val="22"/>
          <w:szCs w:val="22"/>
        </w:rPr>
        <w:t>Have previous efforts to reduce or simplify the regimen in the past 24 months resulted in symptom exacerbation</w:t>
      </w:r>
      <w:r w:rsidRPr="0047640A">
        <w:rPr>
          <w:sz w:val="22"/>
          <w:szCs w:val="22"/>
        </w:rPr>
        <w:t xml:space="preserve">?  </w:t>
      </w:r>
      <w:r w:rsidRPr="00026609">
        <w:rPr>
          <w:sz w:val="22"/>
          <w:szCs w:val="22"/>
        </w:rPr>
        <w:fldChar w:fldCharType="begin">
          <w:ffData>
            <w:name w:val="Check76"/>
            <w:enabled/>
            <w:calcOnExit w:val="0"/>
            <w:checkBox>
              <w:sizeAuto/>
              <w:default w:val="0"/>
            </w:checkBox>
          </w:ffData>
        </w:fldChar>
      </w:r>
      <w:r w:rsidRPr="00026609">
        <w:rPr>
          <w:sz w:val="22"/>
          <w:szCs w:val="22"/>
        </w:rPr>
        <w:instrText xml:space="preserve"> FORMCHECKBOX </w:instrText>
      </w:r>
      <w:r w:rsidRPr="00026609">
        <w:rPr>
          <w:sz w:val="22"/>
          <w:szCs w:val="22"/>
        </w:rPr>
      </w:r>
      <w:r w:rsidRPr="00026609">
        <w:rPr>
          <w:sz w:val="22"/>
          <w:szCs w:val="22"/>
        </w:rPr>
        <w:fldChar w:fldCharType="separate"/>
      </w:r>
      <w:r w:rsidRPr="00026609">
        <w:rPr>
          <w:sz w:val="22"/>
          <w:szCs w:val="22"/>
        </w:rPr>
        <w:fldChar w:fldCharType="end"/>
      </w:r>
      <w:r w:rsidRPr="00026609">
        <w:rPr>
          <w:sz w:val="22"/>
          <w:szCs w:val="22"/>
        </w:rPr>
        <w:t xml:space="preserve"> Yes </w:t>
      </w:r>
      <w:r w:rsidRPr="00026609">
        <w:rPr>
          <w:sz w:val="22"/>
          <w:szCs w:val="22"/>
        </w:rPr>
        <w:fldChar w:fldCharType="begin">
          <w:ffData>
            <w:name w:val="Check76"/>
            <w:enabled/>
            <w:calcOnExit w:val="0"/>
            <w:checkBox>
              <w:sizeAuto/>
              <w:default w:val="0"/>
            </w:checkBox>
          </w:ffData>
        </w:fldChar>
      </w:r>
      <w:r w:rsidRPr="00026609">
        <w:rPr>
          <w:sz w:val="22"/>
          <w:szCs w:val="22"/>
        </w:rPr>
        <w:instrText xml:space="preserve"> FORMCHECKBOX </w:instrText>
      </w:r>
      <w:r w:rsidRPr="00026609">
        <w:rPr>
          <w:sz w:val="22"/>
          <w:szCs w:val="22"/>
        </w:rPr>
      </w:r>
      <w:r w:rsidRPr="00026609">
        <w:rPr>
          <w:sz w:val="22"/>
          <w:szCs w:val="22"/>
        </w:rPr>
        <w:fldChar w:fldCharType="separate"/>
      </w:r>
      <w:r w:rsidRPr="00026609">
        <w:rPr>
          <w:sz w:val="22"/>
          <w:szCs w:val="22"/>
        </w:rPr>
        <w:fldChar w:fldCharType="end"/>
      </w:r>
      <w:r w:rsidRPr="00026609">
        <w:rPr>
          <w:sz w:val="22"/>
          <w:szCs w:val="22"/>
        </w:rPr>
        <w:t xml:space="preserve"> No</w:t>
      </w:r>
    </w:p>
    <w:p w14:paraId="7DA42BBD" w14:textId="0496C62E" w:rsidR="00417206" w:rsidRDefault="0047640A" w:rsidP="00417206">
      <w:pPr>
        <w:pStyle w:val="BodyText"/>
        <w:tabs>
          <w:tab w:val="left" w:pos="10176"/>
          <w:tab w:val="left" w:pos="10565"/>
        </w:tabs>
        <w:spacing w:before="0" w:line="276" w:lineRule="auto"/>
        <w:ind w:left="540" w:right="-43"/>
        <w:rPr>
          <w:sz w:val="22"/>
          <w:szCs w:val="22"/>
        </w:rPr>
      </w:pPr>
      <w:r>
        <w:rPr>
          <w:sz w:val="22"/>
          <w:szCs w:val="22"/>
        </w:rPr>
        <w:t xml:space="preserve">The family or caregiver does not support the regimen change </w:t>
      </w:r>
      <w:proofErr w:type="gramStart"/>
      <w:r>
        <w:rPr>
          <w:sz w:val="22"/>
          <w:szCs w:val="22"/>
        </w:rPr>
        <w:t>at this time</w:t>
      </w:r>
      <w:proofErr w:type="gramEnd"/>
      <w:r>
        <w:rPr>
          <w:sz w:val="22"/>
          <w:szCs w:val="22"/>
        </w:rPr>
        <w:t xml:space="preserve"> due to risk of exacerbation</w:t>
      </w:r>
      <w:r w:rsidR="00A57FD2">
        <w:rPr>
          <w:sz w:val="22"/>
          <w:szCs w:val="22"/>
        </w:rPr>
        <w:t>.</w:t>
      </w:r>
      <w:r w:rsidRPr="0047640A">
        <w:rPr>
          <w:sz w:val="22"/>
          <w:szCs w:val="22"/>
        </w:rPr>
        <w:t xml:space="preserve">  </w:t>
      </w:r>
    </w:p>
    <w:p w14:paraId="29745678" w14:textId="2837BEEC" w:rsidR="0047640A" w:rsidRPr="0047640A" w:rsidRDefault="0047640A" w:rsidP="00026609">
      <w:pPr>
        <w:pStyle w:val="BodyText"/>
        <w:tabs>
          <w:tab w:val="left" w:pos="10176"/>
          <w:tab w:val="left" w:pos="10565"/>
        </w:tabs>
        <w:spacing w:before="0" w:line="276" w:lineRule="auto"/>
        <w:ind w:left="540" w:right="-43"/>
        <w:rPr>
          <w:sz w:val="22"/>
          <w:szCs w:val="22"/>
        </w:rPr>
      </w:pPr>
      <w:r w:rsidRPr="00026609">
        <w:rPr>
          <w:sz w:val="22"/>
          <w:szCs w:val="22"/>
        </w:rPr>
        <w:fldChar w:fldCharType="begin">
          <w:ffData>
            <w:name w:val="Check76"/>
            <w:enabled/>
            <w:calcOnExit w:val="0"/>
            <w:checkBox>
              <w:sizeAuto/>
              <w:default w:val="0"/>
            </w:checkBox>
          </w:ffData>
        </w:fldChar>
      </w:r>
      <w:r w:rsidRPr="00026609">
        <w:rPr>
          <w:sz w:val="22"/>
          <w:szCs w:val="22"/>
        </w:rPr>
        <w:instrText xml:space="preserve"> FORMCHECKBOX </w:instrText>
      </w:r>
      <w:r w:rsidRPr="00026609">
        <w:rPr>
          <w:sz w:val="22"/>
          <w:szCs w:val="22"/>
        </w:rPr>
      </w:r>
      <w:r w:rsidRPr="00026609">
        <w:rPr>
          <w:sz w:val="22"/>
          <w:szCs w:val="22"/>
        </w:rPr>
        <w:fldChar w:fldCharType="separate"/>
      </w:r>
      <w:r w:rsidRPr="00026609">
        <w:rPr>
          <w:sz w:val="22"/>
          <w:szCs w:val="22"/>
        </w:rPr>
        <w:fldChar w:fldCharType="end"/>
      </w:r>
      <w:r w:rsidRPr="00026609">
        <w:rPr>
          <w:sz w:val="22"/>
          <w:szCs w:val="22"/>
        </w:rPr>
        <w:t xml:space="preserve"> Yes </w:t>
      </w:r>
      <w:r w:rsidRPr="00026609">
        <w:rPr>
          <w:sz w:val="22"/>
          <w:szCs w:val="22"/>
        </w:rPr>
        <w:fldChar w:fldCharType="begin">
          <w:ffData>
            <w:name w:val="Check76"/>
            <w:enabled/>
            <w:calcOnExit w:val="0"/>
            <w:checkBox>
              <w:sizeAuto/>
              <w:default w:val="0"/>
            </w:checkBox>
          </w:ffData>
        </w:fldChar>
      </w:r>
      <w:r w:rsidRPr="00026609">
        <w:rPr>
          <w:sz w:val="22"/>
          <w:szCs w:val="22"/>
        </w:rPr>
        <w:instrText xml:space="preserve"> FORMCHECKBOX </w:instrText>
      </w:r>
      <w:r w:rsidRPr="00026609">
        <w:rPr>
          <w:sz w:val="22"/>
          <w:szCs w:val="22"/>
        </w:rPr>
      </w:r>
      <w:r w:rsidRPr="00026609">
        <w:rPr>
          <w:sz w:val="22"/>
          <w:szCs w:val="22"/>
        </w:rPr>
        <w:fldChar w:fldCharType="separate"/>
      </w:r>
      <w:r w:rsidRPr="00026609">
        <w:rPr>
          <w:sz w:val="22"/>
          <w:szCs w:val="22"/>
        </w:rPr>
        <w:fldChar w:fldCharType="end"/>
      </w:r>
      <w:r w:rsidRPr="00026609">
        <w:rPr>
          <w:sz w:val="22"/>
          <w:szCs w:val="22"/>
        </w:rPr>
        <w:t xml:space="preserve"> No</w:t>
      </w:r>
    </w:p>
    <w:p w14:paraId="7DE5B653" w14:textId="502D6FAF" w:rsidR="0047640A" w:rsidRDefault="0047640A" w:rsidP="00026609">
      <w:pPr>
        <w:pStyle w:val="BodyText"/>
        <w:tabs>
          <w:tab w:val="left" w:pos="10176"/>
          <w:tab w:val="left" w:pos="10565"/>
        </w:tabs>
        <w:spacing w:before="0" w:line="276" w:lineRule="auto"/>
        <w:ind w:left="540" w:right="-43"/>
        <w:rPr>
          <w:sz w:val="22"/>
          <w:szCs w:val="22"/>
        </w:rPr>
      </w:pPr>
      <w:r>
        <w:rPr>
          <w:sz w:val="22"/>
          <w:szCs w:val="22"/>
        </w:rPr>
        <w:t>Is there another significant barrier for therapy discontinuation</w:t>
      </w:r>
      <w:r w:rsidRPr="0047640A">
        <w:rPr>
          <w:sz w:val="22"/>
          <w:szCs w:val="22"/>
        </w:rPr>
        <w:t xml:space="preserve">? </w:t>
      </w:r>
      <w:r w:rsidRPr="00026609">
        <w:rPr>
          <w:sz w:val="22"/>
          <w:szCs w:val="22"/>
        </w:rPr>
        <w:fldChar w:fldCharType="begin">
          <w:ffData>
            <w:name w:val="Check76"/>
            <w:enabled/>
            <w:calcOnExit w:val="0"/>
            <w:checkBox>
              <w:sizeAuto/>
              <w:default w:val="0"/>
            </w:checkBox>
          </w:ffData>
        </w:fldChar>
      </w:r>
      <w:r w:rsidRPr="00026609">
        <w:rPr>
          <w:sz w:val="22"/>
          <w:szCs w:val="22"/>
        </w:rPr>
        <w:instrText xml:space="preserve"> FORMCHECKBOX </w:instrText>
      </w:r>
      <w:r w:rsidRPr="00026609">
        <w:rPr>
          <w:sz w:val="22"/>
          <w:szCs w:val="22"/>
        </w:rPr>
      </w:r>
      <w:r w:rsidRPr="00026609">
        <w:rPr>
          <w:sz w:val="22"/>
          <w:szCs w:val="22"/>
        </w:rPr>
        <w:fldChar w:fldCharType="separate"/>
      </w:r>
      <w:r w:rsidRPr="00026609">
        <w:rPr>
          <w:sz w:val="22"/>
          <w:szCs w:val="22"/>
        </w:rPr>
        <w:fldChar w:fldCharType="end"/>
      </w:r>
      <w:r w:rsidRPr="00026609">
        <w:rPr>
          <w:sz w:val="22"/>
          <w:szCs w:val="22"/>
        </w:rPr>
        <w:t xml:space="preserve"> Yes </w:t>
      </w:r>
      <w:r w:rsidRPr="00026609">
        <w:rPr>
          <w:sz w:val="22"/>
          <w:szCs w:val="22"/>
        </w:rPr>
        <w:fldChar w:fldCharType="begin">
          <w:ffData>
            <w:name w:val="Check76"/>
            <w:enabled/>
            <w:calcOnExit w:val="0"/>
            <w:checkBox>
              <w:sizeAuto/>
              <w:default w:val="0"/>
            </w:checkBox>
          </w:ffData>
        </w:fldChar>
      </w:r>
      <w:r w:rsidRPr="00026609">
        <w:rPr>
          <w:sz w:val="22"/>
          <w:szCs w:val="22"/>
        </w:rPr>
        <w:instrText xml:space="preserve"> FORMCHECKBOX </w:instrText>
      </w:r>
      <w:r w:rsidRPr="00026609">
        <w:rPr>
          <w:sz w:val="22"/>
          <w:szCs w:val="22"/>
        </w:rPr>
      </w:r>
      <w:r w:rsidRPr="00026609">
        <w:rPr>
          <w:sz w:val="22"/>
          <w:szCs w:val="22"/>
        </w:rPr>
        <w:fldChar w:fldCharType="separate"/>
      </w:r>
      <w:r w:rsidRPr="00026609">
        <w:rPr>
          <w:sz w:val="22"/>
          <w:szCs w:val="22"/>
        </w:rPr>
        <w:fldChar w:fldCharType="end"/>
      </w:r>
      <w:r w:rsidRPr="00026609">
        <w:rPr>
          <w:sz w:val="22"/>
          <w:szCs w:val="22"/>
        </w:rPr>
        <w:t xml:space="preserve"> No</w:t>
      </w:r>
    </w:p>
    <w:p w14:paraId="725A473F" w14:textId="46F1A379" w:rsidR="0047640A" w:rsidRPr="00026609" w:rsidRDefault="0047640A" w:rsidP="00026609">
      <w:pPr>
        <w:pStyle w:val="BodyText"/>
        <w:tabs>
          <w:tab w:val="left" w:pos="10176"/>
          <w:tab w:val="left" w:pos="10565"/>
        </w:tabs>
        <w:spacing w:before="0" w:line="276" w:lineRule="auto"/>
        <w:ind w:left="540" w:right="-43"/>
        <w:rPr>
          <w:sz w:val="22"/>
          <w:szCs w:val="22"/>
        </w:rPr>
      </w:pPr>
      <w:r>
        <w:rPr>
          <w:sz w:val="22"/>
          <w:szCs w:val="22"/>
        </w:rPr>
        <w:t xml:space="preserve">If yes, please explain. </w:t>
      </w:r>
      <w:r w:rsidR="00293BA1">
        <w:rPr>
          <w:rFonts w:eastAsiaTheme="minorHAnsi" w:cs="Arial"/>
          <w:sz w:val="22"/>
          <w:szCs w:val="22"/>
        </w:rPr>
        <w:pict w14:anchorId="6D0BE4AD">
          <v:shape id="_x0000_i1075" type="#_x0000_t75" style="width:418.5pt;height:18.75pt">
            <v:imagedata r:id="rId54" o:title=""/>
          </v:shape>
        </w:pict>
      </w:r>
    </w:p>
    <w:p w14:paraId="22E34EC6" w14:textId="77777777" w:rsidR="000D04ED" w:rsidRPr="007160FD" w:rsidRDefault="00293BA1" w:rsidP="00B9575B">
      <w:pPr>
        <w:pStyle w:val="ListParagraph"/>
        <w:spacing w:after="0"/>
        <w:ind w:left="0"/>
        <w:rPr>
          <w:rFonts w:cs="Arial"/>
        </w:rPr>
      </w:pPr>
      <w:r>
        <w:rPr>
          <w:rFonts w:cs="Arial"/>
        </w:rPr>
        <w:pict w14:anchorId="304AAD18">
          <v:rect id="_x0000_i1076" style="width:513.2pt;height:3.15pt" o:hrpct="990" o:hralign="center" o:hrstd="t" o:hrnoshade="t" o:hr="t" fillcolor="#a5a5a5 [2092]" stroked="f"/>
        </w:pict>
      </w:r>
    </w:p>
    <w:p w14:paraId="0551C1B3" w14:textId="677B98F1" w:rsidR="000D118A" w:rsidRPr="00931A89" w:rsidRDefault="00E02C1E" w:rsidP="001950CC">
      <w:pPr>
        <w:pStyle w:val="Heading2"/>
        <w:tabs>
          <w:tab w:val="left" w:pos="1440"/>
        </w:tabs>
        <w:spacing w:before="0" w:after="60" w:line="240" w:lineRule="auto"/>
        <w:ind w:left="1440" w:hanging="1440"/>
        <w:rPr>
          <w:rStyle w:val="Heading1Char"/>
          <w:sz w:val="22"/>
        </w:rPr>
      </w:pPr>
      <w:r w:rsidRPr="005576EB">
        <w:rPr>
          <w:rStyle w:val="Heading1Char"/>
          <w:b/>
        </w:rPr>
        <w:t>Section II.</w:t>
      </w:r>
      <w:r w:rsidRPr="007160FD">
        <w:rPr>
          <w:rFonts w:cs="Arial"/>
        </w:rPr>
        <w:tab/>
      </w:r>
      <w:r w:rsidR="00931A89" w:rsidRPr="003267F9">
        <w:rPr>
          <w:rStyle w:val="Heading1Char"/>
          <w:b/>
        </w:rPr>
        <w:t xml:space="preserve">Polypharmacy within the same medication class </w:t>
      </w:r>
      <w:r w:rsidR="00B74BCD">
        <w:rPr>
          <w:rStyle w:val="Heading1Char"/>
          <w:b/>
        </w:rPr>
        <w:t>(</w:t>
      </w:r>
      <w:r w:rsidR="00931A89" w:rsidRPr="003267F9">
        <w:rPr>
          <w:rStyle w:val="Heading1Char"/>
          <w:b/>
        </w:rPr>
        <w:t>e.g., antidepressants, benzodiazepines, cerebral stimulants, mood stabilizers</w:t>
      </w:r>
      <w:r w:rsidR="0083689C">
        <w:rPr>
          <w:rStyle w:val="Heading1Char"/>
          <w:b/>
        </w:rPr>
        <w:t xml:space="preserve"> </w:t>
      </w:r>
      <w:r w:rsidR="00B74BCD">
        <w:rPr>
          <w:rStyle w:val="Heading1Char"/>
          <w:b/>
        </w:rPr>
        <w:t>[</w:t>
      </w:r>
      <w:r w:rsidR="0083689C" w:rsidRPr="0083689C">
        <w:rPr>
          <w:rStyle w:val="Heading1Char"/>
          <w:b/>
        </w:rPr>
        <w:t>agents considered to be used only for seizure diagnoses are not included</w:t>
      </w:r>
      <w:r w:rsidR="00B74BCD">
        <w:rPr>
          <w:rStyle w:val="Heading1Char"/>
          <w:b/>
        </w:rPr>
        <w:t>]</w:t>
      </w:r>
      <w:r w:rsidR="0083689C" w:rsidRPr="0083689C">
        <w:rPr>
          <w:rStyle w:val="Heading1Char"/>
          <w:b/>
        </w:rPr>
        <w:t>)</w:t>
      </w:r>
      <w:r w:rsidR="0083689C" w:rsidRPr="003267F9">
        <w:rPr>
          <w:rStyle w:val="Heading1Char"/>
          <w:b/>
        </w:rPr>
        <w:t xml:space="preserve">. </w:t>
      </w:r>
      <w:r w:rsidR="00931A89" w:rsidRPr="003267F9">
        <w:rPr>
          <w:rStyle w:val="Heading1Char"/>
          <w:b/>
        </w:rPr>
        <w:t>Complete this section for all members &lt; 18 years of age if request will result in polypharmacy within the same medication class.</w:t>
      </w:r>
    </w:p>
    <w:p w14:paraId="64D6F669" w14:textId="77777777" w:rsidR="00E01B5F" w:rsidRDefault="00931A89" w:rsidP="00931A89">
      <w:pPr>
        <w:pStyle w:val="ListParagraph"/>
        <w:spacing w:after="0" w:line="240" w:lineRule="auto"/>
        <w:ind w:left="173"/>
        <w:rPr>
          <w:szCs w:val="18"/>
        </w:rPr>
      </w:pPr>
      <w:r w:rsidRPr="00931A89">
        <w:rPr>
          <w:szCs w:val="18"/>
        </w:rPr>
        <w:t xml:space="preserve">Please document if monotherapy trials (include drug name, dates/duration of use, and outcome) were tried before prescribing polypharmacy with two or more agents within the same medication class for this </w:t>
      </w:r>
      <w:proofErr w:type="gramStart"/>
      <w:r w:rsidRPr="00931A89">
        <w:rPr>
          <w:szCs w:val="18"/>
        </w:rPr>
        <w:t>member.*</w:t>
      </w:r>
      <w:proofErr w:type="gramEnd"/>
      <w:r w:rsidRPr="00931A89">
        <w:rPr>
          <w:szCs w:val="18"/>
        </w:rPr>
        <w:t>*</w:t>
      </w:r>
    </w:p>
    <w:p w14:paraId="590D70E3" w14:textId="2DBB929D" w:rsidR="002D4B3A" w:rsidRPr="00026609" w:rsidRDefault="002D4B3A" w:rsidP="00B74BCD">
      <w:pPr>
        <w:tabs>
          <w:tab w:val="left" w:pos="5760"/>
        </w:tabs>
        <w:spacing w:after="0"/>
        <w:ind w:left="180"/>
      </w:pPr>
      <w:r w:rsidRPr="00026609">
        <w:t xml:space="preserve">Drug name </w:t>
      </w:r>
      <w:r w:rsidR="00293BA1">
        <w:rPr>
          <w:rFonts w:cs="Arial"/>
        </w:rPr>
        <w:pict w14:anchorId="4210FACD">
          <v:shape id="_x0000_i1077" type="#_x0000_t75" style="width:246pt;height:18.75pt">
            <v:imagedata r:id="rId55" o:title=""/>
          </v:shape>
        </w:pict>
      </w:r>
      <w:r w:rsidRPr="00026609">
        <w:rPr>
          <w:rFonts w:cs="Arial"/>
        </w:rPr>
        <w:tab/>
      </w:r>
      <w:r w:rsidRPr="00026609">
        <w:t xml:space="preserve">Dates/duration of use </w:t>
      </w:r>
      <w:r w:rsidR="00293BA1">
        <w:rPr>
          <w:rFonts w:cs="Arial"/>
        </w:rPr>
        <w:pict w14:anchorId="20724FA2">
          <v:shape id="_x0000_i1078" type="#_x0000_t75" style="width:118.5pt;height:18.75pt">
            <v:imagedata r:id="rId56" o:title=""/>
          </v:shape>
        </w:pict>
      </w:r>
    </w:p>
    <w:p w14:paraId="73B0A96D" w14:textId="77777777" w:rsidR="002D4B3A" w:rsidRPr="00026609" w:rsidRDefault="002D4B3A" w:rsidP="002D4B3A">
      <w:pPr>
        <w:tabs>
          <w:tab w:val="left" w:pos="6480"/>
        </w:tabs>
        <w:spacing w:after="0"/>
        <w:ind w:left="547"/>
      </w:pPr>
      <w:r w:rsidRPr="00026609">
        <w:t xml:space="preserve">Did the member experience any of the following? </w:t>
      </w:r>
      <w:r w:rsidRPr="00026609">
        <w:rPr>
          <w:rFonts w:cs="Arial"/>
        </w:rPr>
        <w:fldChar w:fldCharType="begin">
          <w:ffData>
            <w:name w:val="Check1"/>
            <w:enabled/>
            <w:calcOnExit w:val="0"/>
            <w:checkBox>
              <w:sizeAuto/>
              <w:default w:val="0"/>
            </w:checkBox>
          </w:ffData>
        </w:fldChar>
      </w:r>
      <w:r w:rsidRPr="00026609">
        <w:rPr>
          <w:rFonts w:cs="Arial"/>
        </w:rPr>
        <w:instrText xml:space="preserve"> FORMCHECKBOX </w:instrText>
      </w:r>
      <w:r w:rsidRPr="00026609">
        <w:rPr>
          <w:rFonts w:cs="Arial"/>
        </w:rPr>
      </w:r>
      <w:r w:rsidRPr="00026609">
        <w:rPr>
          <w:rFonts w:cs="Arial"/>
        </w:rPr>
        <w:fldChar w:fldCharType="separate"/>
      </w:r>
      <w:r w:rsidRPr="00026609">
        <w:rPr>
          <w:rFonts w:cs="Arial"/>
        </w:rPr>
        <w:fldChar w:fldCharType="end"/>
      </w:r>
      <w:r w:rsidRPr="00026609">
        <w:rPr>
          <w:rFonts w:cs="Arial"/>
        </w:rPr>
        <w:t xml:space="preserve"> </w:t>
      </w:r>
      <w:r w:rsidRPr="00026609">
        <w:t xml:space="preserve">Adverse reaction </w:t>
      </w:r>
      <w:r w:rsidRPr="00026609">
        <w:rPr>
          <w:rFonts w:cs="Arial"/>
        </w:rPr>
        <w:fldChar w:fldCharType="begin">
          <w:ffData>
            <w:name w:val="Check1"/>
            <w:enabled/>
            <w:calcOnExit w:val="0"/>
            <w:checkBox>
              <w:sizeAuto/>
              <w:default w:val="0"/>
            </w:checkBox>
          </w:ffData>
        </w:fldChar>
      </w:r>
      <w:r w:rsidRPr="00026609">
        <w:rPr>
          <w:rFonts w:cs="Arial"/>
        </w:rPr>
        <w:instrText xml:space="preserve"> FORMCHECKBOX </w:instrText>
      </w:r>
      <w:r w:rsidRPr="00026609">
        <w:rPr>
          <w:rFonts w:cs="Arial"/>
        </w:rPr>
      </w:r>
      <w:r w:rsidRPr="00026609">
        <w:rPr>
          <w:rFonts w:cs="Arial"/>
        </w:rPr>
        <w:fldChar w:fldCharType="separate"/>
      </w:r>
      <w:r w:rsidRPr="00026609">
        <w:rPr>
          <w:rFonts w:cs="Arial"/>
        </w:rPr>
        <w:fldChar w:fldCharType="end"/>
      </w:r>
      <w:r w:rsidRPr="00026609">
        <w:rPr>
          <w:rFonts w:cs="Arial"/>
        </w:rPr>
        <w:t xml:space="preserve"> </w:t>
      </w:r>
      <w:r w:rsidRPr="00026609">
        <w:t xml:space="preserve">Inadequate response </w:t>
      </w:r>
      <w:r w:rsidRPr="00026609">
        <w:rPr>
          <w:rFonts w:cs="Arial"/>
        </w:rPr>
        <w:fldChar w:fldCharType="begin">
          <w:ffData>
            <w:name w:val="Check1"/>
            <w:enabled/>
            <w:calcOnExit w:val="0"/>
            <w:checkBox>
              <w:sizeAuto/>
              <w:default w:val="0"/>
            </w:checkBox>
          </w:ffData>
        </w:fldChar>
      </w:r>
      <w:r w:rsidRPr="00026609">
        <w:rPr>
          <w:rFonts w:cs="Arial"/>
        </w:rPr>
        <w:instrText xml:space="preserve"> FORMCHECKBOX </w:instrText>
      </w:r>
      <w:r w:rsidRPr="00026609">
        <w:rPr>
          <w:rFonts w:cs="Arial"/>
        </w:rPr>
      </w:r>
      <w:r w:rsidRPr="00026609">
        <w:rPr>
          <w:rFonts w:cs="Arial"/>
        </w:rPr>
        <w:fldChar w:fldCharType="separate"/>
      </w:r>
      <w:r w:rsidRPr="00026609">
        <w:rPr>
          <w:rFonts w:cs="Arial"/>
        </w:rPr>
        <w:fldChar w:fldCharType="end"/>
      </w:r>
      <w:r w:rsidRPr="00026609">
        <w:rPr>
          <w:rFonts w:cs="Arial"/>
        </w:rPr>
        <w:t xml:space="preserve"> </w:t>
      </w:r>
      <w:r w:rsidRPr="00026609">
        <w:t>Other</w:t>
      </w:r>
      <w:r w:rsidRPr="00026609">
        <w:tab/>
      </w:r>
    </w:p>
    <w:p w14:paraId="5B60A931" w14:textId="77777777" w:rsidR="002D4B3A" w:rsidRPr="00026609" w:rsidRDefault="002D4B3A" w:rsidP="002D4B3A">
      <w:pPr>
        <w:tabs>
          <w:tab w:val="left" w:pos="6480"/>
        </w:tabs>
        <w:spacing w:after="0"/>
        <w:ind w:left="547"/>
      </w:pPr>
      <w:r w:rsidRPr="00026609">
        <w:t xml:space="preserve">Briefly describe details of adverse reaction, inadequate response, contraindication, or other. </w:t>
      </w:r>
    </w:p>
    <w:p w14:paraId="26479A8A" w14:textId="1D89CFFB" w:rsidR="002D4B3A" w:rsidRPr="00026609" w:rsidRDefault="00293BA1" w:rsidP="002D4B3A">
      <w:pPr>
        <w:tabs>
          <w:tab w:val="left" w:pos="6480"/>
        </w:tabs>
        <w:spacing w:after="0"/>
        <w:ind w:left="547"/>
        <w:rPr>
          <w:rFonts w:cs="Arial"/>
        </w:rPr>
      </w:pPr>
      <w:r>
        <w:rPr>
          <w:rFonts w:cs="Arial"/>
        </w:rPr>
        <w:pict w14:anchorId="5C65C66D">
          <v:shape id="_x0000_i1079" type="#_x0000_t75" style="width:521.25pt;height:18.75pt">
            <v:imagedata r:id="rId57" o:title=""/>
          </v:shape>
        </w:pict>
      </w:r>
    </w:p>
    <w:p w14:paraId="55BE402F" w14:textId="77777777" w:rsidR="00822C42" w:rsidRDefault="00822C42" w:rsidP="00026609">
      <w:pPr>
        <w:pStyle w:val="ListParagraph"/>
        <w:tabs>
          <w:tab w:val="left" w:pos="10080"/>
        </w:tabs>
        <w:spacing w:before="600" w:after="360" w:line="240" w:lineRule="auto"/>
        <w:ind w:left="173"/>
        <w:contextualSpacing w:val="0"/>
        <w:rPr>
          <w:szCs w:val="18"/>
        </w:rPr>
      </w:pPr>
      <w:r>
        <w:rPr>
          <w:szCs w:val="18"/>
        </w:rPr>
        <w:tab/>
        <w:t>over</w:t>
      </w:r>
    </w:p>
    <w:p w14:paraId="1C1BF73A" w14:textId="0D5A3D79" w:rsidR="009E4592" w:rsidRPr="00026609" w:rsidRDefault="009E4592" w:rsidP="00026609">
      <w:pPr>
        <w:tabs>
          <w:tab w:val="left" w:pos="5760"/>
        </w:tabs>
        <w:spacing w:after="0"/>
        <w:ind w:left="180"/>
      </w:pPr>
      <w:r w:rsidRPr="009D6991">
        <w:lastRenderedPageBreak/>
        <w:t xml:space="preserve">Drug name </w:t>
      </w:r>
      <w:r w:rsidR="00293BA1">
        <w:rPr>
          <w:rFonts w:cs="Arial"/>
        </w:rPr>
        <w:pict w14:anchorId="48BCC44C">
          <v:shape id="_x0000_i1080" type="#_x0000_t75" style="width:246pt;height:18.75pt">
            <v:imagedata r:id="rId55" o:title=""/>
          </v:shape>
        </w:pict>
      </w:r>
      <w:r w:rsidRPr="009D6991">
        <w:rPr>
          <w:rFonts w:cs="Arial"/>
        </w:rPr>
        <w:tab/>
      </w:r>
      <w:r w:rsidRPr="009D6991">
        <w:t xml:space="preserve">Dates/duration of use </w:t>
      </w:r>
      <w:r w:rsidR="00293BA1">
        <w:rPr>
          <w:rFonts w:cs="Arial"/>
        </w:rPr>
        <w:pict w14:anchorId="0CC372A7">
          <v:shape id="_x0000_i1081" type="#_x0000_t75" style="width:118.5pt;height:18.75pt">
            <v:imagedata r:id="rId56" o:title=""/>
          </v:shape>
        </w:pict>
      </w:r>
    </w:p>
    <w:p w14:paraId="124CBBDF" w14:textId="77777777" w:rsidR="009E4592" w:rsidRPr="009D6991" w:rsidRDefault="009E4592" w:rsidP="009E4592">
      <w:pPr>
        <w:tabs>
          <w:tab w:val="left" w:pos="6480"/>
        </w:tabs>
        <w:spacing w:after="0"/>
        <w:ind w:left="547"/>
      </w:pPr>
      <w:r w:rsidRPr="009D6991">
        <w:t xml:space="preserve">Did the member experience any of the following? </w:t>
      </w:r>
      <w:r w:rsidRPr="009D6991">
        <w:rPr>
          <w:rFonts w:cs="Arial"/>
        </w:rPr>
        <w:fldChar w:fldCharType="begin">
          <w:ffData>
            <w:name w:val="Check1"/>
            <w:enabled/>
            <w:calcOnExit w:val="0"/>
            <w:checkBox>
              <w:sizeAuto/>
              <w:default w:val="0"/>
            </w:checkBox>
          </w:ffData>
        </w:fldChar>
      </w:r>
      <w:r w:rsidRPr="009D6991">
        <w:rPr>
          <w:rFonts w:cs="Arial"/>
        </w:rPr>
        <w:instrText xml:space="preserve"> FORMCHECKBOX </w:instrText>
      </w:r>
      <w:r w:rsidRPr="009D6991">
        <w:rPr>
          <w:rFonts w:cs="Arial"/>
        </w:rPr>
      </w:r>
      <w:r w:rsidRPr="009D6991">
        <w:rPr>
          <w:rFonts w:cs="Arial"/>
        </w:rPr>
        <w:fldChar w:fldCharType="separate"/>
      </w:r>
      <w:r w:rsidRPr="009D6991">
        <w:rPr>
          <w:rFonts w:cs="Arial"/>
        </w:rPr>
        <w:fldChar w:fldCharType="end"/>
      </w:r>
      <w:r w:rsidRPr="009D6991">
        <w:rPr>
          <w:rFonts w:cs="Arial"/>
        </w:rPr>
        <w:t xml:space="preserve"> </w:t>
      </w:r>
      <w:r w:rsidRPr="009D6991">
        <w:t xml:space="preserve">Adverse reaction </w:t>
      </w:r>
      <w:r w:rsidRPr="009D6991">
        <w:rPr>
          <w:rFonts w:cs="Arial"/>
        </w:rPr>
        <w:fldChar w:fldCharType="begin">
          <w:ffData>
            <w:name w:val="Check1"/>
            <w:enabled/>
            <w:calcOnExit w:val="0"/>
            <w:checkBox>
              <w:sizeAuto/>
              <w:default w:val="0"/>
            </w:checkBox>
          </w:ffData>
        </w:fldChar>
      </w:r>
      <w:r w:rsidRPr="009D6991">
        <w:rPr>
          <w:rFonts w:cs="Arial"/>
        </w:rPr>
        <w:instrText xml:space="preserve"> FORMCHECKBOX </w:instrText>
      </w:r>
      <w:r w:rsidRPr="009D6991">
        <w:rPr>
          <w:rFonts w:cs="Arial"/>
        </w:rPr>
      </w:r>
      <w:r w:rsidRPr="009D6991">
        <w:rPr>
          <w:rFonts w:cs="Arial"/>
        </w:rPr>
        <w:fldChar w:fldCharType="separate"/>
      </w:r>
      <w:r w:rsidRPr="009D6991">
        <w:rPr>
          <w:rFonts w:cs="Arial"/>
        </w:rPr>
        <w:fldChar w:fldCharType="end"/>
      </w:r>
      <w:r w:rsidRPr="009D6991">
        <w:rPr>
          <w:rFonts w:cs="Arial"/>
        </w:rPr>
        <w:t xml:space="preserve"> </w:t>
      </w:r>
      <w:r w:rsidRPr="009D6991">
        <w:t xml:space="preserve">Inadequate response </w:t>
      </w:r>
      <w:r w:rsidRPr="009D6991">
        <w:rPr>
          <w:rFonts w:cs="Arial"/>
        </w:rPr>
        <w:fldChar w:fldCharType="begin">
          <w:ffData>
            <w:name w:val="Check1"/>
            <w:enabled/>
            <w:calcOnExit w:val="0"/>
            <w:checkBox>
              <w:sizeAuto/>
              <w:default w:val="0"/>
            </w:checkBox>
          </w:ffData>
        </w:fldChar>
      </w:r>
      <w:r w:rsidRPr="009D6991">
        <w:rPr>
          <w:rFonts w:cs="Arial"/>
        </w:rPr>
        <w:instrText xml:space="preserve"> FORMCHECKBOX </w:instrText>
      </w:r>
      <w:r w:rsidRPr="009D6991">
        <w:rPr>
          <w:rFonts w:cs="Arial"/>
        </w:rPr>
      </w:r>
      <w:r w:rsidRPr="009D6991">
        <w:rPr>
          <w:rFonts w:cs="Arial"/>
        </w:rPr>
        <w:fldChar w:fldCharType="separate"/>
      </w:r>
      <w:r w:rsidRPr="009D6991">
        <w:rPr>
          <w:rFonts w:cs="Arial"/>
        </w:rPr>
        <w:fldChar w:fldCharType="end"/>
      </w:r>
      <w:r w:rsidRPr="009D6991">
        <w:rPr>
          <w:rFonts w:cs="Arial"/>
        </w:rPr>
        <w:t xml:space="preserve"> </w:t>
      </w:r>
      <w:r w:rsidRPr="009D6991">
        <w:t>Other</w:t>
      </w:r>
      <w:r w:rsidRPr="009D6991">
        <w:tab/>
      </w:r>
    </w:p>
    <w:p w14:paraId="24D01189" w14:textId="77777777" w:rsidR="009E4592" w:rsidRPr="009D6991" w:rsidRDefault="009E4592" w:rsidP="009E4592">
      <w:pPr>
        <w:tabs>
          <w:tab w:val="left" w:pos="6480"/>
        </w:tabs>
        <w:spacing w:after="0"/>
        <w:ind w:left="547"/>
      </w:pPr>
      <w:r w:rsidRPr="009D6991">
        <w:t xml:space="preserve">Briefly describe details of adverse reaction, inadequate response, contraindication, or other. </w:t>
      </w:r>
    </w:p>
    <w:p w14:paraId="0D8E05C8" w14:textId="13977FB6" w:rsidR="002D4B3A" w:rsidRPr="00026609" w:rsidRDefault="00293BA1" w:rsidP="00026609">
      <w:pPr>
        <w:tabs>
          <w:tab w:val="left" w:pos="6480"/>
        </w:tabs>
        <w:spacing w:after="0"/>
        <w:ind w:left="540"/>
        <w:rPr>
          <w:rFonts w:cs="Arial"/>
        </w:rPr>
      </w:pPr>
      <w:r>
        <w:rPr>
          <w:rFonts w:cs="Arial"/>
        </w:rPr>
        <w:pict w14:anchorId="59BBFCB4">
          <v:shape id="_x0000_i1082" type="#_x0000_t75" style="width:521.25pt;height:18.75pt">
            <v:imagedata r:id="rId57" o:title=""/>
          </v:shape>
        </w:pict>
      </w:r>
    </w:p>
    <w:p w14:paraId="4500A680" w14:textId="01519F6C" w:rsidR="00931A89" w:rsidRPr="00C42E4A" w:rsidRDefault="002D4B3A" w:rsidP="00B74BCD">
      <w:pPr>
        <w:pStyle w:val="ListParagraph"/>
        <w:spacing w:after="120" w:line="240" w:lineRule="auto"/>
        <w:ind w:left="173"/>
        <w:contextualSpacing w:val="0"/>
        <w:rPr>
          <w:szCs w:val="18"/>
        </w:rPr>
      </w:pPr>
      <w:r w:rsidRPr="00026609">
        <w:rPr>
          <w:szCs w:val="18"/>
        </w:rPr>
        <w:t xml:space="preserve">Other(s) </w:t>
      </w:r>
      <w:r w:rsidR="00293BA1">
        <w:rPr>
          <w:rFonts w:cs="Arial"/>
        </w:rPr>
        <w:pict w14:anchorId="1F009DAE">
          <v:shape id="_x0000_i1083" type="#_x0000_t75" style="width:495.75pt;height:18.75pt">
            <v:imagedata r:id="rId58" o:title=""/>
          </v:shape>
        </w:pict>
      </w:r>
    </w:p>
    <w:p w14:paraId="37F4A52D" w14:textId="77777777" w:rsidR="007649E6" w:rsidRDefault="00931A89" w:rsidP="005D57AF">
      <w:pPr>
        <w:pStyle w:val="ListParagraph"/>
        <w:spacing w:after="0" w:line="240" w:lineRule="auto"/>
        <w:ind w:left="173"/>
        <w:rPr>
          <w:szCs w:val="18"/>
        </w:rPr>
      </w:pPr>
      <w:r w:rsidRPr="00931A89">
        <w:rPr>
          <w:szCs w:val="18"/>
        </w:rPr>
        <w:t>Please document clinical rationale for polypharmacy within the same medication class for this member.</w:t>
      </w:r>
    </w:p>
    <w:p w14:paraId="773B9731" w14:textId="51336553" w:rsidR="00370FA5" w:rsidRPr="00D8022A" w:rsidRDefault="00293BA1" w:rsidP="00026609">
      <w:pPr>
        <w:pStyle w:val="ListParagraph"/>
        <w:spacing w:after="120"/>
        <w:ind w:left="187"/>
        <w:contextualSpacing w:val="0"/>
      </w:pPr>
      <w:r>
        <w:rPr>
          <w:rFonts w:cs="Arial"/>
        </w:rPr>
        <w:pict w14:anchorId="2B688BCE">
          <v:shape id="_x0000_i1084" type="#_x0000_t75" style="width:539.25pt;height:18.75pt">
            <v:imagedata r:id="rId59" o:title=""/>
          </v:shape>
        </w:pict>
      </w:r>
      <w:r>
        <w:rPr>
          <w:rFonts w:cs="Arial"/>
        </w:rPr>
        <w:pict w14:anchorId="0D2027D5">
          <v:shape id="_x0000_i1085" type="#_x0000_t75" style="width:539.25pt;height:18.75pt">
            <v:imagedata r:id="rId59" o:title=""/>
          </v:shape>
        </w:pict>
      </w:r>
    </w:p>
    <w:p w14:paraId="54EA66C7" w14:textId="4EA2F94B" w:rsidR="00931A89" w:rsidRDefault="00931A89" w:rsidP="00931A89">
      <w:pPr>
        <w:pStyle w:val="ListParagraph"/>
        <w:spacing w:after="120" w:line="240" w:lineRule="auto"/>
        <w:ind w:left="173"/>
        <w:rPr>
          <w:szCs w:val="18"/>
        </w:rPr>
      </w:pPr>
      <w:r w:rsidRPr="00931A89">
        <w:rPr>
          <w:szCs w:val="18"/>
        </w:rPr>
        <w:t>Please document the treatment plans for medication regimen simplification (e.g.</w:t>
      </w:r>
      <w:proofErr w:type="gramStart"/>
      <w:r w:rsidRPr="00931A89">
        <w:rPr>
          <w:szCs w:val="18"/>
        </w:rPr>
        <w:t>, dose</w:t>
      </w:r>
      <w:proofErr w:type="gramEnd"/>
      <w:r w:rsidRPr="00931A89">
        <w:rPr>
          <w:szCs w:val="18"/>
        </w:rPr>
        <w:t xml:space="preserve"> consolidation, frequency reduction) or medical necessity for continuation of a complex medication regimen.</w:t>
      </w:r>
    </w:p>
    <w:p w14:paraId="22C023FF" w14:textId="5CF25699" w:rsidR="00931A89" w:rsidRDefault="00293BA1" w:rsidP="00B74BCD">
      <w:pPr>
        <w:pStyle w:val="ListParagraph"/>
        <w:spacing w:after="120"/>
        <w:ind w:left="187"/>
        <w:contextualSpacing w:val="0"/>
        <w:rPr>
          <w:rFonts w:cs="Arial"/>
        </w:rPr>
      </w:pPr>
      <w:r>
        <w:rPr>
          <w:rFonts w:cs="Arial"/>
        </w:rPr>
        <w:pict w14:anchorId="7E8ADE36">
          <v:shape id="_x0000_i1086" type="#_x0000_t75" style="width:539.25pt;height:18.75pt">
            <v:imagedata r:id="rId59" o:title=""/>
          </v:shape>
        </w:pict>
      </w:r>
      <w:r>
        <w:rPr>
          <w:rFonts w:cs="Arial"/>
        </w:rPr>
        <w:pict w14:anchorId="22F902B7">
          <v:shape id="_x0000_i1087" type="#_x0000_t75" style="width:539.25pt;height:18.75pt">
            <v:imagedata r:id="rId59" o:title=""/>
          </v:shape>
        </w:pict>
      </w:r>
    </w:p>
    <w:p w14:paraId="2CD03D7A" w14:textId="10504C93" w:rsidR="008C1C67" w:rsidRDefault="008C1C67" w:rsidP="00026609">
      <w:pPr>
        <w:pStyle w:val="ListParagraph"/>
        <w:spacing w:after="0"/>
        <w:ind w:left="187"/>
        <w:contextualSpacing w:val="0"/>
      </w:pPr>
      <w:r>
        <w:rPr>
          <w:rFonts w:cs="Arial"/>
        </w:rPr>
        <w:t xml:space="preserve">Has the member been on an antidepressant or mood stabilizer polypharmacy regimen for the past 12 months with </w:t>
      </w:r>
      <w:r>
        <w:t>no adjustments (i.e.</w:t>
      </w:r>
      <w:proofErr w:type="gramStart"/>
      <w:r>
        <w:t>, dose</w:t>
      </w:r>
      <w:proofErr w:type="gramEnd"/>
      <w:r>
        <w:t xml:space="preserve"> decrease, attempted discontinuation)?  </w:t>
      </w:r>
    </w:p>
    <w:p w14:paraId="7A9F2EF9" w14:textId="69FD1309" w:rsidR="008C1C67" w:rsidRPr="007C540B" w:rsidRDefault="008C1C67" w:rsidP="00B74BCD">
      <w:pPr>
        <w:pStyle w:val="ListParagraph"/>
        <w:spacing w:after="120"/>
        <w:ind w:left="187"/>
        <w:contextualSpacing w:val="0"/>
        <w:rPr>
          <w:szCs w:val="18"/>
        </w:rPr>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4031C2D5" w14:textId="77777777" w:rsidR="005029E4" w:rsidRDefault="00931A89" w:rsidP="007C540B">
      <w:pPr>
        <w:pStyle w:val="ListParagraph"/>
        <w:spacing w:after="0" w:line="240" w:lineRule="auto"/>
        <w:ind w:left="173"/>
        <w:rPr>
          <w:i/>
          <w:szCs w:val="18"/>
        </w:rPr>
      </w:pPr>
      <w:r w:rsidRPr="006E4BD9">
        <w:rPr>
          <w:i/>
          <w:szCs w:val="18"/>
        </w:rPr>
        <w:t>**Attach a letter with additional information regarding medication trials as applicable.</w:t>
      </w:r>
    </w:p>
    <w:p w14:paraId="7E279870" w14:textId="77777777" w:rsidR="00AB0183" w:rsidRDefault="00293BA1" w:rsidP="007C540B">
      <w:pPr>
        <w:pStyle w:val="ListParagraph"/>
        <w:spacing w:after="60" w:line="240" w:lineRule="auto"/>
        <w:ind w:left="0" w:hanging="7"/>
        <w:rPr>
          <w:rFonts w:cs="Arial"/>
        </w:rPr>
      </w:pPr>
      <w:r>
        <w:rPr>
          <w:rFonts w:cs="Arial"/>
        </w:rPr>
        <w:pict w14:anchorId="3BDF3933">
          <v:rect id="_x0000_i1088" style="width:513.2pt;height:3.15pt" o:hrpct="990" o:hralign="center" o:hrstd="t" o:hrnoshade="t" o:hr="t" fillcolor="#a5a5a5 [2092]" stroked="f"/>
        </w:pict>
      </w:r>
    </w:p>
    <w:p w14:paraId="50100469" w14:textId="23ABB1E7" w:rsidR="008D7040" w:rsidRDefault="008D7040" w:rsidP="00AB0183">
      <w:pPr>
        <w:pStyle w:val="ListParagraph"/>
        <w:spacing w:after="60" w:line="240" w:lineRule="auto"/>
        <w:ind w:left="1440" w:hanging="1447"/>
        <w:rPr>
          <w:rStyle w:val="Heading1Char"/>
          <w:b w:val="0"/>
        </w:rPr>
      </w:pPr>
      <w:r w:rsidRPr="00B24029">
        <w:rPr>
          <w:rStyle w:val="Heading1Char"/>
        </w:rPr>
        <w:t>Section III.</w:t>
      </w:r>
      <w:r w:rsidRPr="007160FD">
        <w:rPr>
          <w:rFonts w:cs="Arial"/>
        </w:rPr>
        <w:t xml:space="preserve"> </w:t>
      </w:r>
      <w:r w:rsidR="00AB0183" w:rsidRPr="007160FD">
        <w:rPr>
          <w:rFonts w:cs="Arial"/>
        </w:rPr>
        <w:tab/>
      </w:r>
      <w:r w:rsidR="007649E6" w:rsidRPr="003267F9">
        <w:rPr>
          <w:rStyle w:val="Heading1Char"/>
        </w:rPr>
        <w:t>Antipsychotic Polypharmacy. Complete this section for all members &lt; 18 years of age if request will result in prescription of two or more antipsychotics for ≥ 60 days within a 90</w:t>
      </w:r>
      <w:r w:rsidR="00461B8A">
        <w:rPr>
          <w:rStyle w:val="Heading1Char"/>
        </w:rPr>
        <w:t>-</w:t>
      </w:r>
      <w:r w:rsidR="007649E6" w:rsidRPr="003267F9">
        <w:rPr>
          <w:rStyle w:val="Heading1Char"/>
        </w:rPr>
        <w:t>day period.</w:t>
      </w:r>
    </w:p>
    <w:p w14:paraId="4E2C2B95" w14:textId="4424200C" w:rsidR="007649E6" w:rsidRDefault="007649E6" w:rsidP="00EA3C50">
      <w:pPr>
        <w:spacing w:after="0" w:line="240" w:lineRule="auto"/>
        <w:ind w:left="180"/>
        <w:rPr>
          <w:szCs w:val="18"/>
        </w:rPr>
      </w:pPr>
      <w:r w:rsidRPr="007649E6">
        <w:rPr>
          <w:szCs w:val="18"/>
        </w:rPr>
        <w:t xml:space="preserve">Please select the stage of treatment and clinical rationale for antipsychotic polypharmacy. </w:t>
      </w:r>
    </w:p>
    <w:p w14:paraId="0F90DBCF" w14:textId="77777777" w:rsidR="006E7F08" w:rsidRDefault="006E7F08" w:rsidP="007C540B">
      <w:pPr>
        <w:spacing w:after="0" w:line="240" w:lineRule="auto"/>
        <w:ind w:left="900" w:hanging="367"/>
        <w:rPr>
          <w:szCs w:val="18"/>
        </w:rPr>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w:t>
      </w:r>
      <w:r w:rsidR="007649E6" w:rsidRPr="007649E6">
        <w:rPr>
          <w:b/>
          <w:bCs/>
          <w:szCs w:val="18"/>
        </w:rPr>
        <w:t xml:space="preserve">Acute stage </w:t>
      </w:r>
      <w:r w:rsidR="007649E6" w:rsidRPr="007649E6">
        <w:rPr>
          <w:szCs w:val="18"/>
        </w:rPr>
        <w:t xml:space="preserve">(initiation of antipsychotic treatment likely with subsequent dose adjustments to maximize </w:t>
      </w:r>
      <w:r>
        <w:rPr>
          <w:szCs w:val="18"/>
        </w:rPr>
        <w:t xml:space="preserve">  </w:t>
      </w:r>
      <w:r w:rsidR="007649E6" w:rsidRPr="007649E6">
        <w:rPr>
          <w:szCs w:val="18"/>
        </w:rPr>
        <w:t xml:space="preserve">response and minimize side effects) </w:t>
      </w:r>
    </w:p>
    <w:p w14:paraId="434D3E29" w14:textId="77777777" w:rsidR="006E7F08" w:rsidRDefault="006E7F08" w:rsidP="007C540B">
      <w:pPr>
        <w:tabs>
          <w:tab w:val="left" w:pos="6480"/>
        </w:tabs>
        <w:spacing w:after="0" w:line="240" w:lineRule="auto"/>
        <w:ind w:left="1170" w:hanging="367"/>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proofErr w:type="gramStart"/>
      <w:r w:rsidR="007649E6" w:rsidRPr="007649E6">
        <w:rPr>
          <w:szCs w:val="18"/>
        </w:rPr>
        <w:t>Member</w:t>
      </w:r>
      <w:proofErr w:type="gramEnd"/>
      <w:r w:rsidR="007649E6" w:rsidRPr="007649E6">
        <w:rPr>
          <w:szCs w:val="18"/>
        </w:rPr>
        <w:t xml:space="preserve"> experienced an inadequate response or adverse reaction to two monotherapy trials with antipsychotics. </w:t>
      </w:r>
    </w:p>
    <w:p w14:paraId="055679F3" w14:textId="1C33FF29" w:rsidR="007649E6" w:rsidRDefault="007649E6" w:rsidP="0056624B">
      <w:pPr>
        <w:tabs>
          <w:tab w:val="left" w:pos="6480"/>
        </w:tabs>
        <w:spacing w:after="0"/>
        <w:ind w:left="1170" w:hanging="7"/>
        <w:rPr>
          <w:szCs w:val="18"/>
        </w:rPr>
      </w:pPr>
      <w:r w:rsidRPr="007649E6">
        <w:rPr>
          <w:szCs w:val="18"/>
        </w:rPr>
        <w:t xml:space="preserve">Drug name 1 </w:t>
      </w:r>
      <w:r w:rsidR="00293BA1">
        <w:rPr>
          <w:rFonts w:cs="Arial"/>
        </w:rPr>
        <w:pict w14:anchorId="6B558867">
          <v:shape id="_x0000_i1089" type="#_x0000_t75" style="width:196.5pt;height:18.75pt">
            <v:imagedata r:id="rId60" o:title=""/>
          </v:shape>
        </w:pict>
      </w:r>
      <w:r w:rsidR="006E7F08">
        <w:t xml:space="preserve"> </w:t>
      </w:r>
      <w:r w:rsidRPr="007649E6">
        <w:rPr>
          <w:szCs w:val="18"/>
        </w:rPr>
        <w:t xml:space="preserve">Dates/Duration of use </w:t>
      </w:r>
      <w:r w:rsidR="00293BA1">
        <w:rPr>
          <w:rFonts w:cs="Arial"/>
        </w:rPr>
        <w:pict w14:anchorId="3270C2B6">
          <v:shape id="_x0000_i1090" type="#_x0000_t75" style="width:122.25pt;height:18.75pt">
            <v:imagedata r:id="rId61" o:title=""/>
          </v:shape>
        </w:pict>
      </w:r>
    </w:p>
    <w:p w14:paraId="61910497" w14:textId="4583FFB5" w:rsidR="007649E6" w:rsidRDefault="007649E6" w:rsidP="0056624B">
      <w:pPr>
        <w:tabs>
          <w:tab w:val="left" w:pos="6480"/>
        </w:tabs>
        <w:spacing w:after="0" w:line="360" w:lineRule="auto"/>
        <w:ind w:left="1170"/>
        <w:rPr>
          <w:szCs w:val="18"/>
        </w:rPr>
      </w:pPr>
      <w:r w:rsidRPr="007649E6">
        <w:rPr>
          <w:szCs w:val="18"/>
        </w:rPr>
        <w:t xml:space="preserve">Drug name 2 </w:t>
      </w:r>
      <w:r w:rsidR="00293BA1">
        <w:rPr>
          <w:rFonts w:cs="Arial"/>
        </w:rPr>
        <w:pict w14:anchorId="34E0AC23">
          <v:shape id="_x0000_i1091" type="#_x0000_t75" style="width:195.75pt;height:18.75pt">
            <v:imagedata r:id="rId62" o:title=""/>
          </v:shape>
        </w:pict>
      </w:r>
      <w:r w:rsidR="006E7F08">
        <w:tab/>
      </w:r>
      <w:r w:rsidRPr="007649E6">
        <w:rPr>
          <w:szCs w:val="18"/>
        </w:rPr>
        <w:t xml:space="preserve">Dates/Duration of use </w:t>
      </w:r>
      <w:r w:rsidR="00293BA1">
        <w:rPr>
          <w:rFonts w:cs="Arial"/>
        </w:rPr>
        <w:pict w14:anchorId="582CB07C">
          <v:shape id="_x0000_i1092" type="#_x0000_t75" style="width:122.25pt;height:18.75pt">
            <v:imagedata r:id="rId61" o:title=""/>
          </v:shape>
        </w:pict>
      </w:r>
    </w:p>
    <w:p w14:paraId="136A003B" w14:textId="77777777" w:rsidR="00AA5DE7" w:rsidRDefault="00AA5DE7" w:rsidP="007C540B">
      <w:pPr>
        <w:spacing w:after="0"/>
        <w:ind w:left="810"/>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proofErr w:type="gramStart"/>
      <w:r w:rsidR="007649E6" w:rsidRPr="007649E6">
        <w:rPr>
          <w:szCs w:val="18"/>
        </w:rPr>
        <w:t>Member is</w:t>
      </w:r>
      <w:proofErr w:type="gramEnd"/>
      <w:r w:rsidR="007649E6" w:rsidRPr="007649E6">
        <w:rPr>
          <w:szCs w:val="18"/>
        </w:rPr>
        <w:t xml:space="preserve"> transitioning from one antipsychotic to the other. </w:t>
      </w:r>
    </w:p>
    <w:p w14:paraId="64979612" w14:textId="0BF39BD2" w:rsidR="00AA5DE7" w:rsidRDefault="00AA5DE7" w:rsidP="007C540B">
      <w:pPr>
        <w:spacing w:after="0"/>
        <w:ind w:left="810"/>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007649E6" w:rsidRPr="007649E6">
        <w:rPr>
          <w:szCs w:val="18"/>
        </w:rPr>
        <w:t xml:space="preserve">Other, please explain. </w:t>
      </w:r>
      <w:r w:rsidR="00293BA1">
        <w:rPr>
          <w:rFonts w:cs="Arial"/>
        </w:rPr>
        <w:pict w14:anchorId="7E8828C1">
          <v:shape id="_x0000_i1093" type="#_x0000_t75" style="width:385.5pt;height:18.75pt">
            <v:imagedata r:id="rId63" o:title=""/>
          </v:shape>
        </w:pict>
      </w:r>
    </w:p>
    <w:p w14:paraId="26652B0C" w14:textId="77777777" w:rsidR="00AA5DE7" w:rsidRDefault="00AA5DE7" w:rsidP="007C540B">
      <w:pPr>
        <w:tabs>
          <w:tab w:val="left" w:pos="180"/>
        </w:tabs>
        <w:spacing w:after="0"/>
        <w:ind w:left="540"/>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007649E6" w:rsidRPr="007649E6">
        <w:rPr>
          <w:b/>
          <w:bCs/>
          <w:szCs w:val="18"/>
        </w:rPr>
        <w:t xml:space="preserve">Maintenance stage </w:t>
      </w:r>
      <w:r w:rsidR="007649E6" w:rsidRPr="007649E6">
        <w:rPr>
          <w:szCs w:val="18"/>
        </w:rPr>
        <w:t>(response to antipsychotic treatment with goal of remission or recovery)</w:t>
      </w:r>
    </w:p>
    <w:p w14:paraId="12314487" w14:textId="77777777" w:rsidR="00AA5DE7" w:rsidRDefault="007649E6" w:rsidP="007C540B">
      <w:pPr>
        <w:pStyle w:val="ListParagraph"/>
        <w:numPr>
          <w:ilvl w:val="0"/>
          <w:numId w:val="11"/>
        </w:numPr>
        <w:spacing w:after="0"/>
        <w:ind w:left="1170"/>
        <w:rPr>
          <w:szCs w:val="18"/>
        </w:rPr>
      </w:pPr>
      <w:r w:rsidRPr="00AA5DE7">
        <w:rPr>
          <w:szCs w:val="18"/>
        </w:rPr>
        <w:t xml:space="preserve">Is the regimen effective, therapy benefits outweigh risks, and appropriate monitoring is in place? </w:t>
      </w:r>
    </w:p>
    <w:p w14:paraId="071EA85E" w14:textId="77777777" w:rsidR="00AA5DE7" w:rsidRPr="00AA5DE7" w:rsidRDefault="00AA5DE7" w:rsidP="00B80D0B">
      <w:pPr>
        <w:pStyle w:val="ListParagraph"/>
        <w:spacing w:after="0"/>
        <w:ind w:left="1170"/>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rsidR="00A706A2">
        <w:t xml:space="preserve"> </w:t>
      </w:r>
      <w:r w:rsidR="007649E6" w:rsidRPr="00AA5DE7">
        <w:rPr>
          <w:szCs w:val="18"/>
        </w:rPr>
        <w:t xml:space="preserve">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rsidR="00A706A2">
        <w:t xml:space="preserve"> </w:t>
      </w:r>
      <w:r w:rsidR="007649E6" w:rsidRPr="00AA5DE7">
        <w:rPr>
          <w:szCs w:val="18"/>
        </w:rPr>
        <w:t xml:space="preserve">No </w:t>
      </w:r>
    </w:p>
    <w:p w14:paraId="10D78814" w14:textId="0F495A42" w:rsidR="008C1C67" w:rsidRDefault="008C1C67" w:rsidP="00026609">
      <w:pPr>
        <w:pStyle w:val="ListParagraph"/>
        <w:numPr>
          <w:ilvl w:val="0"/>
          <w:numId w:val="11"/>
        </w:numPr>
        <w:spacing w:after="0"/>
        <w:ind w:left="1170"/>
        <w:contextualSpacing w:val="0"/>
      </w:pPr>
      <w:r>
        <w:rPr>
          <w:rFonts w:cs="Arial"/>
        </w:rPr>
        <w:t xml:space="preserve">Has the member been on an antipsychotic polypharmacy regimen for the past 12 months with </w:t>
      </w:r>
      <w:r>
        <w:t xml:space="preserve">no adjustments (i.e., </w:t>
      </w:r>
      <w:proofErr w:type="gramStart"/>
      <w:r>
        <w:t>dose</w:t>
      </w:r>
      <w:proofErr w:type="gramEnd"/>
      <w:r>
        <w:t xml:space="preserve"> decrease, attempted discontinuation)?  </w:t>
      </w:r>
    </w:p>
    <w:p w14:paraId="378C1DF7" w14:textId="77777777" w:rsidR="008C1C67" w:rsidRPr="007C540B" w:rsidRDefault="008C1C67" w:rsidP="00026609">
      <w:pPr>
        <w:pStyle w:val="ListParagraph"/>
        <w:tabs>
          <w:tab w:val="left" w:pos="270"/>
        </w:tabs>
        <w:spacing w:after="120"/>
        <w:ind w:left="1170"/>
        <w:contextualSpacing w:val="0"/>
        <w:rPr>
          <w:szCs w:val="18"/>
        </w:rPr>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563BE509" w14:textId="77777777" w:rsidR="00A706A2" w:rsidRDefault="00A706A2" w:rsidP="00026609">
      <w:pPr>
        <w:pStyle w:val="ListParagraph"/>
        <w:spacing w:after="0"/>
        <w:ind w:left="540"/>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007649E6" w:rsidRPr="00AA5DE7">
        <w:rPr>
          <w:b/>
          <w:bCs/>
          <w:szCs w:val="18"/>
        </w:rPr>
        <w:t xml:space="preserve">Discontinuation stage </w:t>
      </w:r>
      <w:r w:rsidR="007649E6" w:rsidRPr="00AA5DE7">
        <w:rPr>
          <w:szCs w:val="18"/>
        </w:rPr>
        <w:t>(clinically indicated that the antipsychotic regimen can likely be successfully tapered)</w:t>
      </w:r>
    </w:p>
    <w:p w14:paraId="52CE7A83" w14:textId="77777777" w:rsidR="00AA5DE7" w:rsidRDefault="00A706A2" w:rsidP="007C540B">
      <w:pPr>
        <w:spacing w:after="0"/>
        <w:ind w:left="810"/>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proofErr w:type="gramStart"/>
      <w:r w:rsidR="00AA5DE7">
        <w:rPr>
          <w:szCs w:val="18"/>
        </w:rPr>
        <w:t>M</w:t>
      </w:r>
      <w:r w:rsidR="007649E6" w:rsidRPr="00AA5DE7">
        <w:rPr>
          <w:szCs w:val="18"/>
        </w:rPr>
        <w:t>ember is</w:t>
      </w:r>
      <w:proofErr w:type="gramEnd"/>
      <w:r w:rsidR="007649E6" w:rsidRPr="00AA5DE7">
        <w:rPr>
          <w:szCs w:val="18"/>
        </w:rPr>
        <w:t xml:space="preserve"> transitioning from one antipsychotic to the other. </w:t>
      </w:r>
    </w:p>
    <w:p w14:paraId="563ED12D" w14:textId="339E210D" w:rsidR="007649E6" w:rsidRDefault="00A706A2" w:rsidP="007C540B">
      <w:pPr>
        <w:spacing w:after="0"/>
        <w:ind w:left="810"/>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proofErr w:type="gramStart"/>
      <w:r w:rsidR="007649E6" w:rsidRPr="00AA5DE7">
        <w:rPr>
          <w:szCs w:val="18"/>
        </w:rPr>
        <w:t>Member is</w:t>
      </w:r>
      <w:proofErr w:type="gramEnd"/>
      <w:r w:rsidR="007649E6" w:rsidRPr="00AA5DE7">
        <w:rPr>
          <w:szCs w:val="18"/>
        </w:rPr>
        <w:t xml:space="preserve"> tapering antipsychotic. Please describe taper plan including duration.</w:t>
      </w:r>
      <w:r>
        <w:rPr>
          <w:szCs w:val="18"/>
        </w:rPr>
        <w:t xml:space="preserve"> </w:t>
      </w:r>
    </w:p>
    <w:p w14:paraId="42EB802B" w14:textId="35150CC5" w:rsidR="00A706A2" w:rsidRPr="00AA5DE7" w:rsidRDefault="00293BA1" w:rsidP="00B80D0B">
      <w:pPr>
        <w:spacing w:after="0"/>
        <w:ind w:left="1170"/>
        <w:rPr>
          <w:rStyle w:val="Heading1Char"/>
          <w:sz w:val="22"/>
        </w:rPr>
      </w:pPr>
      <w:r>
        <w:rPr>
          <w:rFonts w:cs="Arial"/>
        </w:rPr>
        <w:pict w14:anchorId="6300707F">
          <v:shape id="_x0000_i1094" type="#_x0000_t75" style="width:493.5pt;height:18.75pt">
            <v:imagedata r:id="rId64" o:title=""/>
          </v:shape>
        </w:pict>
      </w:r>
    </w:p>
    <w:p w14:paraId="704CCA9A" w14:textId="77777777" w:rsidR="00822C42" w:rsidRDefault="00822C42" w:rsidP="0061276B">
      <w:pPr>
        <w:tabs>
          <w:tab w:val="left" w:pos="10080"/>
        </w:tabs>
        <w:spacing w:before="1200" w:line="23" w:lineRule="atLeast"/>
        <w:ind w:left="187"/>
        <w:rPr>
          <w:szCs w:val="18"/>
        </w:rPr>
      </w:pPr>
      <w:r>
        <w:rPr>
          <w:szCs w:val="18"/>
        </w:rPr>
        <w:tab/>
        <w:t>over</w:t>
      </w:r>
    </w:p>
    <w:p w14:paraId="5FA0BCC6" w14:textId="5839BF75" w:rsidR="00BE4A55" w:rsidRDefault="00293BA1" w:rsidP="00EA6613">
      <w:pPr>
        <w:spacing w:after="0"/>
        <w:rPr>
          <w:rFonts w:cs="Arial"/>
        </w:rPr>
      </w:pPr>
      <w:r>
        <w:rPr>
          <w:rFonts w:cs="Arial"/>
        </w:rPr>
        <w:lastRenderedPageBreak/>
        <w:pict w14:anchorId="7DA23E4D">
          <v:rect id="_x0000_i1095" style="width:513.2pt;height:3.15pt" o:hrpct="990" o:hralign="center" o:hrstd="t" o:hrnoshade="t" o:hr="t" fillcolor="#a5a5a5 [2092]" stroked="f"/>
        </w:pict>
      </w:r>
    </w:p>
    <w:p w14:paraId="3476D8E3" w14:textId="62A892F3" w:rsidR="00EA6613" w:rsidRDefault="00830AE7" w:rsidP="00110B77">
      <w:pPr>
        <w:tabs>
          <w:tab w:val="left" w:pos="1440"/>
        </w:tabs>
        <w:spacing w:after="60" w:line="240" w:lineRule="auto"/>
        <w:ind w:left="1440" w:hanging="1440"/>
        <w:rPr>
          <w:rStyle w:val="Heading1Char"/>
          <w:b w:val="0"/>
        </w:rPr>
      </w:pPr>
      <w:r w:rsidRPr="007836EC">
        <w:rPr>
          <w:rStyle w:val="Heading1Char"/>
        </w:rPr>
        <w:t xml:space="preserve">Section </w:t>
      </w:r>
      <w:r w:rsidR="00D563AD" w:rsidRPr="007836EC">
        <w:rPr>
          <w:rStyle w:val="Heading1Char"/>
        </w:rPr>
        <w:t>IV</w:t>
      </w:r>
      <w:r w:rsidRPr="007836EC">
        <w:rPr>
          <w:rStyle w:val="Heading1Char"/>
        </w:rPr>
        <w:t>.</w:t>
      </w:r>
      <w:r w:rsidRPr="007160FD">
        <w:rPr>
          <w:rStyle w:val="Heading2Char"/>
          <w:rFonts w:cs="Arial"/>
        </w:rPr>
        <w:t xml:space="preserve"> </w:t>
      </w:r>
      <w:r w:rsidR="007836EC">
        <w:rPr>
          <w:rStyle w:val="Heading2Char"/>
          <w:rFonts w:cs="Arial"/>
        </w:rPr>
        <w:tab/>
      </w:r>
      <w:r w:rsidR="00110B77" w:rsidRPr="003267F9">
        <w:rPr>
          <w:rStyle w:val="Heading1Char"/>
        </w:rPr>
        <w:t xml:space="preserve">Behavioral Health Medication </w:t>
      </w:r>
      <w:r w:rsidR="00B74BCD">
        <w:rPr>
          <w:rStyle w:val="Heading1Char"/>
        </w:rPr>
        <w:t>(</w:t>
      </w:r>
      <w:r w:rsidR="00110B77" w:rsidRPr="003267F9">
        <w:rPr>
          <w:rStyle w:val="Heading1Char"/>
        </w:rPr>
        <w:t xml:space="preserve">e.g., antidepressant, </w:t>
      </w:r>
      <w:r w:rsidR="00A02ECD">
        <w:rPr>
          <w:rStyle w:val="Heading1Char"/>
        </w:rPr>
        <w:t xml:space="preserve">armodafinil, </w:t>
      </w:r>
      <w:r w:rsidR="00110B77" w:rsidRPr="003267F9">
        <w:rPr>
          <w:rStyle w:val="Heading1Char"/>
        </w:rPr>
        <w:t xml:space="preserve">atomoxetine, benzodiazepine, buspirone, </w:t>
      </w:r>
      <w:r w:rsidR="00A02ECD">
        <w:rPr>
          <w:rStyle w:val="Heading1Char"/>
        </w:rPr>
        <w:t xml:space="preserve">donepezil, memantine, </w:t>
      </w:r>
      <w:r w:rsidR="00B74BCD">
        <w:rPr>
          <w:rStyle w:val="Heading1Char"/>
        </w:rPr>
        <w:t xml:space="preserve">meprobamate, </w:t>
      </w:r>
      <w:r w:rsidR="00A02ECD">
        <w:rPr>
          <w:rStyle w:val="Heading1Char"/>
        </w:rPr>
        <w:t xml:space="preserve">modafinil, </w:t>
      </w:r>
      <w:r w:rsidR="00110B77" w:rsidRPr="003267F9">
        <w:rPr>
          <w:rStyle w:val="Heading1Char"/>
        </w:rPr>
        <w:t>mood stabilizer</w:t>
      </w:r>
      <w:r w:rsidR="003A1EFC">
        <w:rPr>
          <w:rStyle w:val="Heading1Char"/>
        </w:rPr>
        <w:t xml:space="preserve"> </w:t>
      </w:r>
      <w:r w:rsidR="00B74BCD">
        <w:rPr>
          <w:rStyle w:val="Heading1Char"/>
        </w:rPr>
        <w:t>[</w:t>
      </w:r>
      <w:r w:rsidR="003A1EFC">
        <w:rPr>
          <w:rStyle w:val="Heading1Char"/>
        </w:rPr>
        <w:t xml:space="preserve">agents considered to be used </w:t>
      </w:r>
      <w:r w:rsidR="004E7281">
        <w:rPr>
          <w:rStyle w:val="Heading1Char"/>
        </w:rPr>
        <w:t xml:space="preserve">only </w:t>
      </w:r>
      <w:r w:rsidR="003A1EFC">
        <w:rPr>
          <w:rStyle w:val="Heading1Char"/>
        </w:rPr>
        <w:t>for seizure diagnos</w:t>
      </w:r>
      <w:r w:rsidR="004E7281">
        <w:rPr>
          <w:rStyle w:val="Heading1Char"/>
        </w:rPr>
        <w:t>e</w:t>
      </w:r>
      <w:r w:rsidR="003A1EFC">
        <w:rPr>
          <w:rStyle w:val="Heading1Char"/>
        </w:rPr>
        <w:t xml:space="preserve">s </w:t>
      </w:r>
      <w:r w:rsidR="004E7281">
        <w:rPr>
          <w:rStyle w:val="Heading1Char"/>
        </w:rPr>
        <w:t>are not included</w:t>
      </w:r>
      <w:r w:rsidR="00B74BCD">
        <w:rPr>
          <w:rStyle w:val="Heading1Char"/>
        </w:rPr>
        <w:t>]</w:t>
      </w:r>
      <w:r w:rsidR="00A02ECD">
        <w:rPr>
          <w:rStyle w:val="Heading1Char"/>
        </w:rPr>
        <w:t>, naltrexone</w:t>
      </w:r>
      <w:r w:rsidR="009C33A9">
        <w:rPr>
          <w:rStyle w:val="Heading1Char"/>
        </w:rPr>
        <w:t xml:space="preserve">, </w:t>
      </w:r>
      <w:r w:rsidR="00B74BCD">
        <w:rPr>
          <w:rStyle w:val="Heading1Char"/>
        </w:rPr>
        <w:t>prazosin,</w:t>
      </w:r>
      <w:r w:rsidR="002C3DA8">
        <w:rPr>
          <w:rStyle w:val="Heading1Char"/>
        </w:rPr>
        <w:t xml:space="preserve"> </w:t>
      </w:r>
      <w:r w:rsidR="009C33A9" w:rsidRPr="009C33A9">
        <w:rPr>
          <w:rStyle w:val="Heading1Char"/>
        </w:rPr>
        <w:t>viloxazine</w:t>
      </w:r>
      <w:r w:rsidR="002C3DA8">
        <w:rPr>
          <w:rStyle w:val="Heading1Char"/>
        </w:rPr>
        <w:t xml:space="preserve">, or </w:t>
      </w:r>
      <w:proofErr w:type="spellStart"/>
      <w:r w:rsidR="002C3DA8" w:rsidRPr="0061276B">
        <w:rPr>
          <w:rFonts w:cs="Arial"/>
          <w:b/>
          <w:bCs/>
        </w:rPr>
        <w:t>xanomeline</w:t>
      </w:r>
      <w:proofErr w:type="spellEnd"/>
      <w:r w:rsidR="002C3DA8" w:rsidRPr="0061276B">
        <w:rPr>
          <w:rFonts w:cs="Arial"/>
          <w:b/>
          <w:bCs/>
        </w:rPr>
        <w:t>/trospium</w:t>
      </w:r>
      <w:r w:rsidR="00B74BCD">
        <w:rPr>
          <w:rStyle w:val="Heading1Char"/>
        </w:rPr>
        <w:t>)</w:t>
      </w:r>
      <w:r w:rsidR="00110B77" w:rsidRPr="003267F9">
        <w:rPr>
          <w:rStyle w:val="Heading1Char"/>
        </w:rPr>
        <w:t xml:space="preserve"> for members &lt; six years of age.</w:t>
      </w:r>
      <w:r w:rsidR="00110B77" w:rsidRPr="00110B77">
        <w:rPr>
          <w:rStyle w:val="Heading1Char"/>
          <w:b w:val="0"/>
        </w:rPr>
        <w:t xml:space="preserve"> </w:t>
      </w:r>
      <w:r w:rsidR="001B0067" w:rsidRPr="00110B77">
        <w:rPr>
          <w:rStyle w:val="Heading1Char"/>
          <w:b w:val="0"/>
        </w:rPr>
        <w:t xml:space="preserve"> </w:t>
      </w:r>
    </w:p>
    <w:p w14:paraId="4C8BBF96" w14:textId="77777777" w:rsidR="00110B77" w:rsidRDefault="00110B77" w:rsidP="00110B77">
      <w:pPr>
        <w:tabs>
          <w:tab w:val="left" w:pos="1440"/>
        </w:tabs>
        <w:spacing w:after="0" w:line="240" w:lineRule="auto"/>
        <w:ind w:left="1613" w:hanging="1440"/>
        <w:rPr>
          <w:szCs w:val="18"/>
        </w:rPr>
      </w:pPr>
      <w:r w:rsidRPr="00110B77">
        <w:rPr>
          <w:szCs w:val="18"/>
        </w:rPr>
        <w:t xml:space="preserve">Please document any previous medication trial(s). Include drug name, dates/duration of use, and </w:t>
      </w:r>
      <w:proofErr w:type="gramStart"/>
      <w:r w:rsidRPr="00110B77">
        <w:rPr>
          <w:szCs w:val="18"/>
        </w:rPr>
        <w:t>outcome.*</w:t>
      </w:r>
      <w:proofErr w:type="gramEnd"/>
      <w:r w:rsidRPr="00110B77">
        <w:rPr>
          <w:szCs w:val="18"/>
        </w:rPr>
        <w:t>*</w:t>
      </w:r>
    </w:p>
    <w:p w14:paraId="0A9C6290" w14:textId="714866B4" w:rsidR="000E315A" w:rsidRDefault="00293BA1" w:rsidP="00B74BCD">
      <w:pPr>
        <w:tabs>
          <w:tab w:val="left" w:pos="1440"/>
        </w:tabs>
        <w:spacing w:after="60" w:line="240" w:lineRule="auto"/>
        <w:ind w:left="173"/>
        <w:rPr>
          <w:rFonts w:cs="Arial"/>
        </w:rPr>
      </w:pPr>
      <w:r>
        <w:rPr>
          <w:rFonts w:cs="Arial"/>
        </w:rPr>
        <w:pict w14:anchorId="2878C3FC">
          <v:shape id="_x0000_i1096" type="#_x0000_t75" style="width:539.25pt;height:18.75pt">
            <v:imagedata r:id="rId59" o:title=""/>
          </v:shape>
        </w:pict>
      </w:r>
    </w:p>
    <w:p w14:paraId="44F76BB6" w14:textId="10B5DE25" w:rsidR="00A97C3E" w:rsidRDefault="00293BA1" w:rsidP="00B74BCD">
      <w:pPr>
        <w:tabs>
          <w:tab w:val="left" w:pos="1440"/>
        </w:tabs>
        <w:spacing w:after="120" w:line="240" w:lineRule="auto"/>
        <w:ind w:left="173"/>
        <w:rPr>
          <w:szCs w:val="18"/>
        </w:rPr>
      </w:pPr>
      <w:r>
        <w:rPr>
          <w:rFonts w:cs="Arial"/>
        </w:rPr>
        <w:pict w14:anchorId="043A11EA">
          <v:shape id="_x0000_i1097" type="#_x0000_t75" style="width:539.25pt;height:18.75pt">
            <v:imagedata r:id="rId59" o:title=""/>
          </v:shape>
        </w:pict>
      </w:r>
    </w:p>
    <w:p w14:paraId="1CBC5943" w14:textId="0E3569D4" w:rsidR="00110B77" w:rsidRDefault="00110B77" w:rsidP="00EA3C50">
      <w:pPr>
        <w:tabs>
          <w:tab w:val="left" w:pos="1440"/>
        </w:tabs>
        <w:spacing w:after="0" w:line="23" w:lineRule="atLeast"/>
        <w:ind w:left="187"/>
        <w:rPr>
          <w:szCs w:val="18"/>
        </w:rPr>
      </w:pPr>
      <w:r w:rsidRPr="00110B77">
        <w:rPr>
          <w:szCs w:val="18"/>
        </w:rPr>
        <w:t xml:space="preserve">Please document clinical rationale for use of an antidepressant, </w:t>
      </w:r>
      <w:r w:rsidR="00A02ECD">
        <w:rPr>
          <w:szCs w:val="18"/>
        </w:rPr>
        <w:t xml:space="preserve">armodafinil, </w:t>
      </w:r>
      <w:r w:rsidRPr="00110B77">
        <w:rPr>
          <w:szCs w:val="18"/>
        </w:rPr>
        <w:t>atomoxetine, benzodiazepine,</w:t>
      </w:r>
      <w:r w:rsidR="00A02ECD">
        <w:rPr>
          <w:szCs w:val="18"/>
        </w:rPr>
        <w:t xml:space="preserve"> </w:t>
      </w:r>
      <w:r w:rsidRPr="00110B77">
        <w:rPr>
          <w:szCs w:val="18"/>
        </w:rPr>
        <w:t xml:space="preserve">buspirone, </w:t>
      </w:r>
      <w:r w:rsidR="00A02ECD">
        <w:rPr>
          <w:szCs w:val="18"/>
        </w:rPr>
        <w:t xml:space="preserve">donepezil, memantine, </w:t>
      </w:r>
      <w:r w:rsidR="00687785">
        <w:rPr>
          <w:szCs w:val="18"/>
        </w:rPr>
        <w:t xml:space="preserve">meprobamate, </w:t>
      </w:r>
      <w:r w:rsidR="00A02ECD">
        <w:rPr>
          <w:szCs w:val="18"/>
        </w:rPr>
        <w:t xml:space="preserve">modafinil, </w:t>
      </w:r>
      <w:r w:rsidRPr="00110B77">
        <w:rPr>
          <w:szCs w:val="18"/>
        </w:rPr>
        <w:t>mood stabilizer</w:t>
      </w:r>
      <w:r w:rsidR="009C33A9">
        <w:rPr>
          <w:szCs w:val="18"/>
        </w:rPr>
        <w:t>,</w:t>
      </w:r>
      <w:r w:rsidR="00A02ECD">
        <w:rPr>
          <w:szCs w:val="18"/>
        </w:rPr>
        <w:t xml:space="preserve"> naltrexone</w:t>
      </w:r>
      <w:r w:rsidR="009C33A9">
        <w:rPr>
          <w:szCs w:val="18"/>
        </w:rPr>
        <w:t xml:space="preserve">, </w:t>
      </w:r>
      <w:r w:rsidR="00687785">
        <w:rPr>
          <w:szCs w:val="18"/>
        </w:rPr>
        <w:t xml:space="preserve">prazosin, </w:t>
      </w:r>
      <w:r w:rsidR="009C33A9">
        <w:rPr>
          <w:szCs w:val="18"/>
        </w:rPr>
        <w:t xml:space="preserve">or </w:t>
      </w:r>
      <w:r w:rsidR="009C33A9" w:rsidRPr="009C33A9">
        <w:rPr>
          <w:szCs w:val="18"/>
        </w:rPr>
        <w:t>viloxazine</w:t>
      </w:r>
      <w:r w:rsidRPr="00110B77">
        <w:rPr>
          <w:szCs w:val="18"/>
        </w:rPr>
        <w:t xml:space="preserve"> for </w:t>
      </w:r>
      <w:proofErr w:type="gramStart"/>
      <w:r w:rsidRPr="00110B77">
        <w:rPr>
          <w:szCs w:val="18"/>
        </w:rPr>
        <w:t>this member &lt; six years</w:t>
      </w:r>
      <w:proofErr w:type="gramEnd"/>
      <w:r w:rsidRPr="00110B77">
        <w:rPr>
          <w:szCs w:val="18"/>
        </w:rPr>
        <w:t xml:space="preserve"> of age. </w:t>
      </w:r>
    </w:p>
    <w:p w14:paraId="42EAA89F" w14:textId="5FC3F920" w:rsidR="000E315A" w:rsidRDefault="00293BA1" w:rsidP="000E315A">
      <w:pPr>
        <w:tabs>
          <w:tab w:val="left" w:pos="1440"/>
        </w:tabs>
        <w:spacing w:after="60" w:line="23" w:lineRule="atLeast"/>
        <w:ind w:left="187"/>
        <w:rPr>
          <w:rFonts w:cs="Arial"/>
        </w:rPr>
      </w:pPr>
      <w:r>
        <w:rPr>
          <w:rFonts w:cs="Arial"/>
        </w:rPr>
        <w:pict w14:anchorId="2A66C5C3">
          <v:shape id="_x0000_i1098" type="#_x0000_t75" style="width:539.25pt;height:18.75pt">
            <v:imagedata r:id="rId59" o:title=""/>
          </v:shape>
        </w:pict>
      </w:r>
    </w:p>
    <w:p w14:paraId="5B7A7AE7" w14:textId="424E6A9E" w:rsidR="00110B77" w:rsidRDefault="00293BA1" w:rsidP="00B74BCD">
      <w:pPr>
        <w:tabs>
          <w:tab w:val="left" w:pos="1440"/>
        </w:tabs>
        <w:spacing w:after="60" w:line="23" w:lineRule="atLeast"/>
        <w:ind w:left="187"/>
        <w:rPr>
          <w:rFonts w:cs="Arial"/>
        </w:rPr>
      </w:pPr>
      <w:r>
        <w:rPr>
          <w:rFonts w:cs="Arial"/>
        </w:rPr>
        <w:pict w14:anchorId="5DE8AD8E">
          <v:shape id="_x0000_i1099" type="#_x0000_t75" style="width:539.25pt;height:18.75pt">
            <v:imagedata r:id="rId59" o:title=""/>
          </v:shape>
        </w:pict>
      </w:r>
    </w:p>
    <w:p w14:paraId="5621DBAB" w14:textId="0178F748" w:rsidR="008C1C67" w:rsidRPr="008C1C67" w:rsidRDefault="008C1C67" w:rsidP="008C1C67">
      <w:pPr>
        <w:pStyle w:val="ListParagraph"/>
        <w:spacing w:after="120"/>
        <w:ind w:left="187"/>
        <w:contextualSpacing w:val="0"/>
      </w:pPr>
      <w:r>
        <w:rPr>
          <w:rFonts w:cs="Arial"/>
        </w:rPr>
        <w:t xml:space="preserve">Has the member been on the requested agent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52167C64" w14:textId="6A819F4B" w:rsidR="00370FA5" w:rsidRDefault="00110B77" w:rsidP="00E775ED">
      <w:pPr>
        <w:pStyle w:val="NoSpacing"/>
        <w:spacing w:line="23" w:lineRule="atLeast"/>
        <w:ind w:left="187"/>
        <w:rPr>
          <w:i/>
          <w:szCs w:val="18"/>
        </w:rPr>
      </w:pPr>
      <w:r w:rsidRPr="00110B77">
        <w:rPr>
          <w:i/>
          <w:szCs w:val="18"/>
        </w:rPr>
        <w:t>**Attach a letter with additional information regarding medication trials as applicable.</w:t>
      </w:r>
    </w:p>
    <w:p w14:paraId="1475FE79" w14:textId="09C8FAE8" w:rsidR="001C43DB" w:rsidRDefault="00293BA1" w:rsidP="001C43DB">
      <w:pPr>
        <w:pStyle w:val="NoSpacing"/>
        <w:spacing w:line="276" w:lineRule="auto"/>
        <w:rPr>
          <w:rStyle w:val="Heading1Char"/>
        </w:rPr>
      </w:pPr>
      <w:r>
        <w:rPr>
          <w:rFonts w:cs="Arial"/>
        </w:rPr>
        <w:pict w14:anchorId="78DDFF4D">
          <v:rect id="_x0000_i1100" style="width:513.2pt;height:3.15pt" o:hrpct="990" o:hralign="center" o:hrstd="t" o:hrnoshade="t" o:hr="t" fillcolor="#a5a5a5 [2092]" stroked="f"/>
        </w:pict>
      </w:r>
      <w:r w:rsidR="00160C3E" w:rsidRPr="007836EC">
        <w:rPr>
          <w:rStyle w:val="Heading1Char"/>
        </w:rPr>
        <w:t>Section V.</w:t>
      </w:r>
      <w:r w:rsidR="00160C3E" w:rsidRPr="007160FD">
        <w:rPr>
          <w:rStyle w:val="Heading2Char"/>
          <w:rFonts w:cs="Arial"/>
        </w:rPr>
        <w:t xml:space="preserve"> </w:t>
      </w:r>
      <w:r w:rsidR="001C43DB">
        <w:rPr>
          <w:rStyle w:val="Heading2Char"/>
          <w:rFonts w:cs="Arial"/>
        </w:rPr>
        <w:t xml:space="preserve"> </w:t>
      </w:r>
      <w:r w:rsidR="00D13847" w:rsidRPr="003267F9">
        <w:rPr>
          <w:rStyle w:val="Heading1Char"/>
        </w:rPr>
        <w:t xml:space="preserve">Antipsychotic Request for Members &lt; </w:t>
      </w:r>
      <w:r w:rsidR="001F2CEF">
        <w:rPr>
          <w:rStyle w:val="Heading1Char"/>
        </w:rPr>
        <w:t>ten</w:t>
      </w:r>
      <w:r w:rsidR="001F2CEF" w:rsidRPr="003267F9">
        <w:rPr>
          <w:rStyle w:val="Heading1Char"/>
        </w:rPr>
        <w:t xml:space="preserve"> </w:t>
      </w:r>
      <w:r w:rsidR="00D13847" w:rsidRPr="003267F9">
        <w:rPr>
          <w:rStyle w:val="Heading1Char"/>
        </w:rPr>
        <w:t>years of age.</w:t>
      </w:r>
    </w:p>
    <w:p w14:paraId="7756CF4C" w14:textId="005BEA9F" w:rsidR="001E0BB9" w:rsidRDefault="00EA3C50" w:rsidP="0001417E">
      <w:pPr>
        <w:tabs>
          <w:tab w:val="left" w:pos="10080"/>
        </w:tabs>
        <w:spacing w:after="60"/>
        <w:ind w:left="180" w:hanging="7"/>
        <w:rPr>
          <w:szCs w:val="18"/>
        </w:rPr>
      </w:pPr>
      <w:r>
        <w:rPr>
          <w:rStyle w:val="Heading1Char"/>
          <w:b w:val="0"/>
          <w:sz w:val="22"/>
        </w:rPr>
        <w:tab/>
      </w:r>
      <w:r w:rsidR="001E0BB9" w:rsidRPr="001E0BB9">
        <w:rPr>
          <w:szCs w:val="18"/>
        </w:rPr>
        <w:t xml:space="preserve">Please select the stage of treatment and clinical rationale for use of an antipsychotic for </w:t>
      </w:r>
      <w:proofErr w:type="gramStart"/>
      <w:r w:rsidR="001E0BB9" w:rsidRPr="001E0BB9">
        <w:rPr>
          <w:szCs w:val="18"/>
        </w:rPr>
        <w:t xml:space="preserve">this member &lt; </w:t>
      </w:r>
      <w:r w:rsidR="001F2CEF">
        <w:rPr>
          <w:szCs w:val="18"/>
        </w:rPr>
        <w:t>ten</w:t>
      </w:r>
      <w:r w:rsidR="001F2CEF" w:rsidRPr="001E0BB9">
        <w:rPr>
          <w:szCs w:val="18"/>
        </w:rPr>
        <w:t xml:space="preserve"> </w:t>
      </w:r>
      <w:r w:rsidR="001E0BB9" w:rsidRPr="001E0BB9">
        <w:rPr>
          <w:szCs w:val="18"/>
        </w:rPr>
        <w:t>years</w:t>
      </w:r>
      <w:proofErr w:type="gramEnd"/>
      <w:r w:rsidR="001E0BB9" w:rsidRPr="001E0BB9">
        <w:rPr>
          <w:szCs w:val="18"/>
        </w:rPr>
        <w:t xml:space="preserve"> of age. </w:t>
      </w:r>
    </w:p>
    <w:p w14:paraId="585B8EB8" w14:textId="77777777" w:rsidR="001E0BB9" w:rsidRDefault="001E0BB9" w:rsidP="00B80D0B">
      <w:pPr>
        <w:tabs>
          <w:tab w:val="left" w:pos="1440"/>
        </w:tabs>
        <w:spacing w:after="60" w:line="240" w:lineRule="auto"/>
        <w:ind w:left="900" w:hanging="367"/>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1E0BB9">
        <w:rPr>
          <w:b/>
          <w:bCs/>
          <w:szCs w:val="18"/>
        </w:rPr>
        <w:t xml:space="preserve">Acute stage </w:t>
      </w:r>
      <w:r w:rsidRPr="001E0BB9">
        <w:rPr>
          <w:szCs w:val="18"/>
        </w:rPr>
        <w:t>(initiation of antipsychotic treatment likely with subsequent dose adjustments to maximize response and minimize side effects)</w:t>
      </w:r>
    </w:p>
    <w:p w14:paraId="4B7F0947" w14:textId="77777777" w:rsidR="001E0BB9" w:rsidRDefault="001E0BB9" w:rsidP="001E0BB9">
      <w:pPr>
        <w:tabs>
          <w:tab w:val="left" w:pos="1440"/>
        </w:tabs>
        <w:spacing w:after="60" w:line="240" w:lineRule="auto"/>
        <w:ind w:left="554" w:hanging="7"/>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rsidRPr="001E0BB9">
        <w:rPr>
          <w:szCs w:val="18"/>
        </w:rPr>
        <w:t xml:space="preserve"> </w:t>
      </w:r>
      <w:r w:rsidRPr="001E0BB9">
        <w:rPr>
          <w:b/>
          <w:bCs/>
          <w:szCs w:val="18"/>
        </w:rPr>
        <w:t xml:space="preserve">Maintenance stage </w:t>
      </w:r>
      <w:r w:rsidRPr="001E0BB9">
        <w:rPr>
          <w:szCs w:val="18"/>
        </w:rPr>
        <w:t xml:space="preserve">(response to antipsychotic treatment with goal of remission or recovery) </w:t>
      </w:r>
    </w:p>
    <w:p w14:paraId="6393B9DD" w14:textId="77777777" w:rsidR="001E0BB9" w:rsidRPr="001E0BB9" w:rsidRDefault="001E0BB9" w:rsidP="005029E4">
      <w:pPr>
        <w:pStyle w:val="ListParagraph"/>
        <w:numPr>
          <w:ilvl w:val="0"/>
          <w:numId w:val="13"/>
        </w:numPr>
        <w:tabs>
          <w:tab w:val="left" w:pos="1440"/>
        </w:tabs>
        <w:spacing w:after="60" w:line="240" w:lineRule="auto"/>
        <w:ind w:left="1224"/>
        <w:rPr>
          <w:szCs w:val="18"/>
        </w:rPr>
      </w:pPr>
      <w:r w:rsidRPr="001E0BB9">
        <w:rPr>
          <w:szCs w:val="18"/>
        </w:rPr>
        <w:t xml:space="preserve">Is the regimen effective, therapy benefits outweigh risks, and appropriate monitoring is in place? </w:t>
      </w:r>
    </w:p>
    <w:p w14:paraId="354E41A8" w14:textId="77777777" w:rsidR="001E0BB9" w:rsidRDefault="001E0BB9" w:rsidP="00B80D0B">
      <w:pPr>
        <w:pStyle w:val="ListParagraph"/>
        <w:tabs>
          <w:tab w:val="left" w:pos="1440"/>
        </w:tabs>
        <w:spacing w:after="1080" w:line="240" w:lineRule="auto"/>
        <w:ind w:left="1260"/>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1E0BB9">
        <w:rPr>
          <w:szCs w:val="18"/>
        </w:rPr>
        <w:t xml:space="preserve">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1E0BB9">
        <w:rPr>
          <w:szCs w:val="18"/>
        </w:rPr>
        <w:t xml:space="preserve">No </w:t>
      </w:r>
    </w:p>
    <w:p w14:paraId="0DBB91F9" w14:textId="77777777" w:rsidR="004A2BF5" w:rsidRDefault="004A2BF5" w:rsidP="00026609">
      <w:pPr>
        <w:pStyle w:val="ListParagraph"/>
        <w:numPr>
          <w:ilvl w:val="0"/>
          <w:numId w:val="13"/>
        </w:numPr>
        <w:spacing w:after="0"/>
        <w:ind w:left="1224"/>
        <w:contextualSpacing w:val="0"/>
      </w:pPr>
      <w:r>
        <w:rPr>
          <w:rFonts w:cs="Arial"/>
        </w:rPr>
        <w:t xml:space="preserve">Has the member been </w:t>
      </w:r>
      <w:proofErr w:type="gramStart"/>
      <w:r>
        <w:rPr>
          <w:rFonts w:cs="Arial"/>
        </w:rPr>
        <w:t>on</w:t>
      </w:r>
      <w:proofErr w:type="gramEnd"/>
      <w:r>
        <w:rPr>
          <w:rFonts w:cs="Arial"/>
        </w:rPr>
        <w:t xml:space="preserve"> an antipsychotic agent for the past 12 months with </w:t>
      </w:r>
      <w:r>
        <w:t xml:space="preserve">no adjustments (i.e., </w:t>
      </w:r>
      <w:proofErr w:type="gramStart"/>
      <w:r>
        <w:t>dose</w:t>
      </w:r>
      <w:proofErr w:type="gramEnd"/>
      <w:r>
        <w:t xml:space="preserve"> decrease, attempted discontinuation)?  </w:t>
      </w:r>
    </w:p>
    <w:p w14:paraId="163992DD" w14:textId="614479CD" w:rsidR="001E0BB9" w:rsidRPr="00026609" w:rsidRDefault="004A2BF5" w:rsidP="00026609">
      <w:pPr>
        <w:pStyle w:val="ListParagraph"/>
        <w:spacing w:after="0"/>
        <w:ind w:left="1260"/>
        <w:contextualSpacing w:val="0"/>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r w:rsidR="001E0BB9" w:rsidRPr="004A2BF5">
        <w:rPr>
          <w:szCs w:val="18"/>
        </w:rPr>
        <w:t xml:space="preserve"> </w:t>
      </w:r>
    </w:p>
    <w:p w14:paraId="0DD61A28" w14:textId="77777777" w:rsidR="000E5191" w:rsidRDefault="000E5191" w:rsidP="00EF5E2D">
      <w:pPr>
        <w:pStyle w:val="ListParagraph"/>
        <w:tabs>
          <w:tab w:val="left" w:pos="1440"/>
        </w:tabs>
        <w:spacing w:after="60"/>
        <w:ind w:left="900" w:hanging="353"/>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0E5191">
        <w:rPr>
          <w:b/>
          <w:bCs/>
        </w:rPr>
        <w:t xml:space="preserve">Discontinuation stage </w:t>
      </w:r>
      <w:r w:rsidRPr="000E5191">
        <w:t xml:space="preserve">(clinically indicated that the antipsychotic regimen can likely be successfully tapered) </w:t>
      </w:r>
    </w:p>
    <w:p w14:paraId="69B63790" w14:textId="77777777" w:rsidR="000E5191" w:rsidRDefault="000E5191" w:rsidP="000E5191">
      <w:pPr>
        <w:pStyle w:val="ListParagraph"/>
        <w:tabs>
          <w:tab w:val="left" w:pos="1440"/>
        </w:tabs>
        <w:spacing w:after="60"/>
        <w:ind w:left="864"/>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proofErr w:type="gramStart"/>
      <w:r w:rsidRPr="000E5191">
        <w:t>Member is</w:t>
      </w:r>
      <w:proofErr w:type="gramEnd"/>
      <w:r w:rsidRPr="000E5191">
        <w:t xml:space="preserve"> transitioning from one antipsychotic to the other. </w:t>
      </w:r>
    </w:p>
    <w:p w14:paraId="0E7E70A6" w14:textId="77777777" w:rsidR="005029E4" w:rsidRDefault="000E5191" w:rsidP="000E5191">
      <w:pPr>
        <w:pStyle w:val="ListParagraph"/>
        <w:tabs>
          <w:tab w:val="left" w:pos="1440"/>
        </w:tabs>
        <w:spacing w:after="60"/>
        <w:ind w:left="864"/>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proofErr w:type="gramStart"/>
      <w:r w:rsidRPr="000E5191">
        <w:t>Member is</w:t>
      </w:r>
      <w:proofErr w:type="gramEnd"/>
      <w:r w:rsidRPr="000E5191">
        <w:t xml:space="preserve"> tapering antipsychotic. Please describe taper plan including duration.</w:t>
      </w:r>
      <w:r w:rsidR="000F77A9">
        <w:t xml:space="preserve"> </w:t>
      </w:r>
    </w:p>
    <w:p w14:paraId="5551448F" w14:textId="23706B9B" w:rsidR="000F77A9" w:rsidRPr="001E0BB9" w:rsidRDefault="00293BA1" w:rsidP="004A039F">
      <w:pPr>
        <w:pStyle w:val="ListParagraph"/>
        <w:tabs>
          <w:tab w:val="left" w:pos="1440"/>
        </w:tabs>
        <w:spacing w:after="60"/>
        <w:ind w:left="1170"/>
        <w:rPr>
          <w:rStyle w:val="Heading1Char"/>
          <w:b w:val="0"/>
          <w:sz w:val="22"/>
        </w:rPr>
      </w:pPr>
      <w:r>
        <w:rPr>
          <w:rFonts w:cs="Arial"/>
        </w:rPr>
        <w:pict w14:anchorId="712672C5">
          <v:shape id="_x0000_i1101" type="#_x0000_t75" style="width:493.5pt;height:18.75pt">
            <v:imagedata r:id="rId40" o:title=""/>
          </v:shape>
        </w:pict>
      </w:r>
      <w:r>
        <w:rPr>
          <w:rFonts w:cs="Arial"/>
        </w:rPr>
        <w:pict w14:anchorId="03484197">
          <v:shape id="_x0000_i1102" type="#_x0000_t75" style="width:493.5pt;height:18.75pt">
            <v:imagedata r:id="rId40" o:title=""/>
          </v:shape>
        </w:pict>
      </w:r>
    </w:p>
    <w:p w14:paraId="29C015A4" w14:textId="44AB2190" w:rsidR="0091307D" w:rsidRDefault="00293BA1" w:rsidP="00370FA5">
      <w:pPr>
        <w:tabs>
          <w:tab w:val="left" w:pos="10350"/>
        </w:tabs>
        <w:spacing w:after="0"/>
        <w:rPr>
          <w:rFonts w:cs="Arial"/>
        </w:rPr>
      </w:pPr>
      <w:r>
        <w:rPr>
          <w:rFonts w:cs="Arial"/>
        </w:rPr>
        <w:pict w14:anchorId="4765ABB7">
          <v:rect id="_x0000_i1103" style="width:513.2pt;height:3.15pt" o:hrpct="990" o:hralign="center" o:hrstd="t" o:hrnoshade="t" o:hr="t" fillcolor="#a5a5a5 [2092]" stroked="f"/>
        </w:pict>
      </w:r>
    </w:p>
    <w:p w14:paraId="490AF970" w14:textId="77777777" w:rsidR="0091307D" w:rsidRPr="003267F9" w:rsidRDefault="0091307D" w:rsidP="0091307D">
      <w:pPr>
        <w:tabs>
          <w:tab w:val="left" w:pos="1440"/>
        </w:tabs>
        <w:spacing w:after="60"/>
        <w:ind w:left="1440" w:hanging="1440"/>
        <w:rPr>
          <w:rStyle w:val="Heading1Char"/>
          <w:sz w:val="22"/>
        </w:rPr>
      </w:pPr>
      <w:r w:rsidRPr="007836EC">
        <w:rPr>
          <w:rStyle w:val="Heading1Char"/>
        </w:rPr>
        <w:t>Section V</w:t>
      </w:r>
      <w:r>
        <w:rPr>
          <w:rStyle w:val="Heading1Char"/>
        </w:rPr>
        <w:t>I</w:t>
      </w:r>
      <w:r w:rsidRPr="007836EC">
        <w:rPr>
          <w:rStyle w:val="Heading1Char"/>
        </w:rPr>
        <w:t>.</w:t>
      </w:r>
      <w:r w:rsidRPr="007160FD">
        <w:rPr>
          <w:rStyle w:val="Heading2Char"/>
          <w:rFonts w:cs="Arial"/>
        </w:rPr>
        <w:t xml:space="preserve"> </w:t>
      </w:r>
      <w:r>
        <w:rPr>
          <w:rStyle w:val="Heading2Char"/>
          <w:rFonts w:cs="Arial"/>
        </w:rPr>
        <w:tab/>
      </w:r>
      <w:r w:rsidR="006E4BD9" w:rsidRPr="003267F9">
        <w:rPr>
          <w:rStyle w:val="Heading1Char"/>
        </w:rPr>
        <w:t>Alpha</w:t>
      </w:r>
      <w:r w:rsidR="006E4BD9" w:rsidRPr="003267F9">
        <w:rPr>
          <w:rStyle w:val="Heading1Char"/>
          <w:vertAlign w:val="subscript"/>
        </w:rPr>
        <w:t>2</w:t>
      </w:r>
      <w:r w:rsidR="006E4BD9" w:rsidRPr="003267F9">
        <w:rPr>
          <w:rStyle w:val="Heading1Char"/>
        </w:rPr>
        <w:t xml:space="preserve"> Agonist or Cerebral Stimulant Request for Members &lt; three years of age.</w:t>
      </w:r>
    </w:p>
    <w:p w14:paraId="001C91BD" w14:textId="516B41C2" w:rsidR="00FF1439" w:rsidRPr="00FF1439" w:rsidRDefault="006E4BD9" w:rsidP="00FF1439">
      <w:pPr>
        <w:tabs>
          <w:tab w:val="left" w:pos="1440"/>
        </w:tabs>
        <w:spacing w:after="0"/>
        <w:ind w:left="180" w:hanging="7"/>
      </w:pPr>
      <w:r w:rsidRPr="00FF1439">
        <w:t xml:space="preserve">Please document any previous medication trial(s). Include drug name, dates/duration of use, and outcome. </w:t>
      </w:r>
      <w:r w:rsidR="00687338">
        <w:t xml:space="preserve">For requests for an amphetamine product, include drug name, dates/duration of use, and outcome to a trial with a methylphenidate </w:t>
      </w:r>
      <w:proofErr w:type="gramStart"/>
      <w:r w:rsidR="00687338">
        <w:t>product.</w:t>
      </w:r>
      <w:r w:rsidR="000655C3">
        <w:t>*</w:t>
      </w:r>
      <w:proofErr w:type="gramEnd"/>
      <w:r w:rsidR="000655C3">
        <w:t>*</w:t>
      </w:r>
    </w:p>
    <w:p w14:paraId="6C833572" w14:textId="6D668BF0" w:rsidR="00FF1439" w:rsidRPr="00FF1439" w:rsidRDefault="00293BA1" w:rsidP="004A039F">
      <w:pPr>
        <w:tabs>
          <w:tab w:val="left" w:pos="1440"/>
        </w:tabs>
        <w:spacing w:after="0"/>
        <w:ind w:left="180" w:hanging="7"/>
      </w:pPr>
      <w:r>
        <w:rPr>
          <w:rFonts w:cs="Arial"/>
        </w:rPr>
        <w:pict w14:anchorId="35691A43">
          <v:shape id="_x0000_i1104" type="#_x0000_t75" style="width:539.25pt;height:18.75pt">
            <v:imagedata r:id="rId59" o:title=""/>
          </v:shape>
        </w:pict>
      </w:r>
      <w:r>
        <w:rPr>
          <w:rFonts w:cs="Arial"/>
        </w:rPr>
        <w:pict w14:anchorId="5FD00323">
          <v:shape id="_x0000_i1105" type="#_x0000_t75" style="width:539.25pt;height:18.75pt">
            <v:imagedata r:id="rId59" o:title=""/>
          </v:shape>
        </w:pict>
      </w:r>
    </w:p>
    <w:p w14:paraId="1EC816D2" w14:textId="349223AB" w:rsidR="002C3DA8" w:rsidRDefault="002C3DA8" w:rsidP="0061276B">
      <w:pPr>
        <w:spacing w:before="1200" w:after="0"/>
      </w:pPr>
      <w:r>
        <w:tab/>
      </w:r>
      <w:r>
        <w:tab/>
      </w:r>
      <w:r>
        <w:tab/>
      </w:r>
      <w:r>
        <w:tab/>
      </w:r>
      <w:r>
        <w:tab/>
      </w:r>
      <w:r>
        <w:tab/>
      </w:r>
      <w:r>
        <w:tab/>
      </w:r>
      <w:r>
        <w:tab/>
      </w:r>
      <w:r>
        <w:tab/>
      </w:r>
      <w:r>
        <w:tab/>
      </w:r>
      <w:r>
        <w:tab/>
      </w:r>
      <w:r>
        <w:tab/>
      </w:r>
      <w:r>
        <w:tab/>
      </w:r>
      <w:r>
        <w:tab/>
        <w:t xml:space="preserve">over </w:t>
      </w:r>
      <w:r>
        <w:br w:type="page"/>
      </w:r>
    </w:p>
    <w:p w14:paraId="00A64D1B" w14:textId="1A8FEEC7" w:rsidR="00FF1439" w:rsidRPr="00FF1439" w:rsidRDefault="006E4BD9" w:rsidP="00FF1439">
      <w:pPr>
        <w:tabs>
          <w:tab w:val="left" w:pos="1440"/>
        </w:tabs>
        <w:spacing w:after="0"/>
        <w:ind w:left="180" w:hanging="7"/>
      </w:pPr>
      <w:r w:rsidRPr="00FF1439">
        <w:lastRenderedPageBreak/>
        <w:t xml:space="preserve">Please document clinical rationale for use of an alpha2 agonist and/or cerebral stimulant for </w:t>
      </w:r>
      <w:proofErr w:type="gramStart"/>
      <w:r w:rsidRPr="00FF1439">
        <w:t>this member &lt; three years</w:t>
      </w:r>
      <w:proofErr w:type="gramEnd"/>
      <w:r w:rsidRPr="00FF1439">
        <w:t xml:space="preserve"> of age.</w:t>
      </w:r>
    </w:p>
    <w:p w14:paraId="2754ACD1" w14:textId="677FED70" w:rsidR="00FF1439" w:rsidRPr="00FF1439" w:rsidRDefault="00293BA1" w:rsidP="004A039F">
      <w:pPr>
        <w:tabs>
          <w:tab w:val="left" w:pos="1440"/>
        </w:tabs>
        <w:spacing w:after="0"/>
        <w:ind w:left="180" w:hanging="7"/>
      </w:pPr>
      <w:r>
        <w:rPr>
          <w:rFonts w:cs="Arial"/>
        </w:rPr>
        <w:pict w14:anchorId="1C81FF25">
          <v:shape id="_x0000_i1106" type="#_x0000_t75" style="width:539.25pt;height:18.75pt">
            <v:imagedata r:id="rId59" o:title=""/>
          </v:shape>
        </w:pict>
      </w:r>
      <w:r>
        <w:rPr>
          <w:rFonts w:cs="Arial"/>
        </w:rPr>
        <w:pict w14:anchorId="1C00EFE5">
          <v:shape id="_x0000_i1107" type="#_x0000_t75" style="width:539.25pt;height:18.75pt">
            <v:imagedata r:id="rId59" o:title=""/>
          </v:shape>
        </w:pict>
      </w:r>
    </w:p>
    <w:p w14:paraId="1BD0A42F" w14:textId="0C3AE6D4" w:rsidR="004A2BF5" w:rsidRDefault="006E4BD9" w:rsidP="0061276B">
      <w:pPr>
        <w:pStyle w:val="NoSpacing"/>
        <w:ind w:left="180"/>
      </w:pPr>
      <w:r w:rsidRPr="005B479C">
        <w:t xml:space="preserve"> </w:t>
      </w:r>
      <w:r w:rsidRPr="00525D88">
        <w:rPr>
          <w:i/>
          <w:iCs/>
        </w:rPr>
        <w:t>**Attach a letter with additional information regarding medication trials as applicable.</w:t>
      </w:r>
      <w:r w:rsidR="00A97C3E" w:rsidRPr="00525D88">
        <w:rPr>
          <w:i/>
          <w:iCs/>
        </w:rPr>
        <w:t xml:space="preserve"> </w:t>
      </w:r>
    </w:p>
    <w:p w14:paraId="50D77A6A" w14:textId="77777777" w:rsidR="001B0067" w:rsidRDefault="00293BA1" w:rsidP="0091307D">
      <w:pPr>
        <w:pStyle w:val="ListParagraph"/>
        <w:spacing w:after="0"/>
        <w:ind w:left="0"/>
        <w:rPr>
          <w:rFonts w:cs="Arial"/>
        </w:rPr>
      </w:pPr>
      <w:r>
        <w:rPr>
          <w:rFonts w:cs="Arial"/>
        </w:rPr>
        <w:pict w14:anchorId="22796A0B">
          <v:rect id="_x0000_i1108" style="width:513.2pt;height:3.15pt" o:hrpct="990" o:hralign="center" o:hrstd="t" o:hrnoshade="t" o:hr="t" fillcolor="#a5a5a5 [2092]" stroked="f"/>
        </w:pict>
      </w:r>
    </w:p>
    <w:p w14:paraId="7580111E" w14:textId="77777777" w:rsidR="001B0067" w:rsidRPr="003267F9" w:rsidRDefault="001B0067" w:rsidP="0074510D">
      <w:pPr>
        <w:pStyle w:val="Heading1"/>
        <w:rPr>
          <w:rStyle w:val="Heading1Char"/>
          <w:sz w:val="22"/>
        </w:rPr>
      </w:pPr>
      <w:r w:rsidRPr="00DC2A3B">
        <w:rPr>
          <w:rStyle w:val="Heading1Char"/>
          <w:b/>
        </w:rPr>
        <w:t>Section V</w:t>
      </w:r>
      <w:r w:rsidR="0091307D" w:rsidRPr="00DC2A3B">
        <w:rPr>
          <w:rStyle w:val="Heading1Char"/>
          <w:b/>
        </w:rPr>
        <w:t>II</w:t>
      </w:r>
      <w:r w:rsidRPr="00DC2A3B">
        <w:rPr>
          <w:rStyle w:val="Heading1Char"/>
          <w:b/>
        </w:rPr>
        <w:t>.</w:t>
      </w:r>
      <w:r w:rsidRPr="007160FD">
        <w:rPr>
          <w:rStyle w:val="Heading2Char"/>
          <w:rFonts w:cs="Arial"/>
        </w:rPr>
        <w:t xml:space="preserve"> </w:t>
      </w:r>
      <w:r>
        <w:rPr>
          <w:rStyle w:val="Heading2Char"/>
          <w:rFonts w:cs="Arial"/>
        </w:rPr>
        <w:tab/>
      </w:r>
      <w:r w:rsidR="0074510D" w:rsidRPr="003267F9">
        <w:t>Hypnotic Request for Members &lt; six years of age</w:t>
      </w:r>
      <w:r w:rsidR="0074510D" w:rsidRPr="00461B8A">
        <w:t>.</w:t>
      </w:r>
    </w:p>
    <w:p w14:paraId="46CB5EE7" w14:textId="77777777" w:rsidR="0074510D" w:rsidRDefault="0074510D" w:rsidP="0074510D">
      <w:pPr>
        <w:tabs>
          <w:tab w:val="left" w:pos="1440"/>
        </w:tabs>
        <w:spacing w:after="0"/>
        <w:ind w:left="1613" w:hanging="1440"/>
      </w:pPr>
      <w:r w:rsidRPr="0074510D">
        <w:t xml:space="preserve">Please document if member has other behavioral health comorbidities (e.g., anxiety, depression, ADHD). </w:t>
      </w:r>
    </w:p>
    <w:p w14:paraId="61DA5C05" w14:textId="5458C9DB" w:rsidR="0074510D" w:rsidRDefault="00293BA1" w:rsidP="0074510D">
      <w:pPr>
        <w:tabs>
          <w:tab w:val="left" w:pos="1440"/>
        </w:tabs>
        <w:spacing w:after="0"/>
        <w:ind w:left="1613" w:hanging="1440"/>
        <w:rPr>
          <w:rFonts w:cs="Arial"/>
        </w:rPr>
      </w:pPr>
      <w:r>
        <w:rPr>
          <w:rFonts w:cs="Arial"/>
        </w:rPr>
        <w:pict w14:anchorId="48D51B07">
          <v:shape id="_x0000_i1109" type="#_x0000_t75" style="width:539.25pt;height:18.75pt">
            <v:imagedata r:id="rId59" o:title=""/>
          </v:shape>
        </w:pict>
      </w:r>
    </w:p>
    <w:p w14:paraId="3EA0E71D" w14:textId="22F8EB08" w:rsidR="004A039F" w:rsidRPr="0074510D" w:rsidRDefault="00293BA1" w:rsidP="0074510D">
      <w:pPr>
        <w:tabs>
          <w:tab w:val="left" w:pos="1440"/>
        </w:tabs>
        <w:spacing w:after="0"/>
        <w:ind w:left="1613" w:hanging="1440"/>
      </w:pPr>
      <w:r>
        <w:rPr>
          <w:rFonts w:cs="Arial"/>
        </w:rPr>
        <w:pict w14:anchorId="3DCF186E">
          <v:shape id="_x0000_i1110" type="#_x0000_t75" style="width:539.25pt;height:18.75pt">
            <v:imagedata r:id="rId59" o:title=""/>
          </v:shape>
        </w:pict>
      </w:r>
    </w:p>
    <w:p w14:paraId="110912C6" w14:textId="522AE46A" w:rsidR="008F3CAB" w:rsidRDefault="0074510D" w:rsidP="0074510D">
      <w:pPr>
        <w:tabs>
          <w:tab w:val="left" w:pos="1440"/>
        </w:tabs>
        <w:spacing w:after="0"/>
        <w:ind w:left="180" w:hanging="7"/>
      </w:pPr>
      <w:r w:rsidRPr="0074510D">
        <w:t xml:space="preserve">Please document medication trials with melatonin and/or clonidine, if clinically appropriate. Include drug name, dates/duration of use, and </w:t>
      </w:r>
      <w:proofErr w:type="gramStart"/>
      <w:r w:rsidRPr="0074510D">
        <w:t>outcome.*</w:t>
      </w:r>
      <w:proofErr w:type="gramEnd"/>
      <w:r w:rsidRPr="0074510D">
        <w:t xml:space="preserve">* </w:t>
      </w:r>
    </w:p>
    <w:p w14:paraId="4503E0F1" w14:textId="4D91659A" w:rsidR="0074510D" w:rsidRDefault="00293BA1" w:rsidP="0074510D">
      <w:pPr>
        <w:tabs>
          <w:tab w:val="left" w:pos="1440"/>
        </w:tabs>
        <w:spacing w:after="0"/>
        <w:ind w:left="180" w:hanging="7"/>
      </w:pPr>
      <w:r>
        <w:rPr>
          <w:rFonts w:cs="Arial"/>
        </w:rPr>
        <w:pict w14:anchorId="3FFC75A5">
          <v:shape id="_x0000_i1111" type="#_x0000_t75" style="width:539.25pt;height:18.75pt">
            <v:imagedata r:id="rId59" o:title=""/>
          </v:shape>
        </w:pict>
      </w:r>
      <w:r>
        <w:rPr>
          <w:rFonts w:cs="Arial"/>
        </w:rPr>
        <w:pict w14:anchorId="0557653C">
          <v:shape id="_x0000_i1112" type="#_x0000_t75" style="width:539.25pt;height:18.75pt">
            <v:imagedata r:id="rId59" o:title=""/>
          </v:shape>
        </w:pict>
      </w:r>
    </w:p>
    <w:p w14:paraId="32B3A089" w14:textId="4C5B7271" w:rsidR="000655C3" w:rsidRDefault="000655C3" w:rsidP="000655C3">
      <w:pPr>
        <w:tabs>
          <w:tab w:val="left" w:pos="1440"/>
        </w:tabs>
        <w:spacing w:after="0"/>
        <w:ind w:left="180" w:hanging="7"/>
      </w:pPr>
      <w:r>
        <w:t>Please document behavioral interventions (</w:t>
      </w:r>
      <w:r w:rsidRPr="000655C3">
        <w:t>e.g., bedtime routine, extinction, fading, strategic napping, positive</w:t>
      </w:r>
      <w:r>
        <w:t xml:space="preserve"> </w:t>
      </w:r>
      <w:r w:rsidRPr="000655C3">
        <w:t>reinforcement, regular sleep-wake cycles, sleep restrictions, relaxation techniques)</w:t>
      </w:r>
      <w:r>
        <w:t>.</w:t>
      </w:r>
    </w:p>
    <w:p w14:paraId="141CD708" w14:textId="2D4E15FC" w:rsidR="000655C3" w:rsidRDefault="00293BA1" w:rsidP="00026609">
      <w:pPr>
        <w:tabs>
          <w:tab w:val="left" w:pos="1440"/>
        </w:tabs>
        <w:spacing w:after="0"/>
        <w:ind w:left="180" w:hanging="7"/>
      </w:pPr>
      <w:r>
        <w:rPr>
          <w:rFonts w:cs="Arial"/>
        </w:rPr>
        <w:pict w14:anchorId="3BD3AFAA">
          <v:shape id="_x0000_i1113" type="#_x0000_t75" style="width:539.25pt;height:18.75pt">
            <v:imagedata r:id="rId59" o:title=""/>
          </v:shape>
        </w:pict>
      </w:r>
      <w:r>
        <w:rPr>
          <w:rFonts w:cs="Arial"/>
        </w:rPr>
        <w:pict w14:anchorId="0F0D47D1">
          <v:shape id="_x0000_i1114" type="#_x0000_t75" style="width:539.25pt;height:18.75pt">
            <v:imagedata r:id="rId59" o:title=""/>
          </v:shape>
        </w:pict>
      </w:r>
    </w:p>
    <w:p w14:paraId="40D967CD" w14:textId="50283CDC" w:rsidR="0074510D" w:rsidRDefault="0074510D" w:rsidP="0074510D">
      <w:pPr>
        <w:tabs>
          <w:tab w:val="left" w:pos="1440"/>
        </w:tabs>
        <w:spacing w:after="0"/>
        <w:ind w:left="1613" w:hanging="1440"/>
      </w:pPr>
      <w:r w:rsidRPr="0074510D">
        <w:t xml:space="preserve">Please document clinical rationale for the use of a hypnotic agent for </w:t>
      </w:r>
      <w:proofErr w:type="gramStart"/>
      <w:r w:rsidRPr="0074510D">
        <w:t>this member &lt; six years</w:t>
      </w:r>
      <w:proofErr w:type="gramEnd"/>
      <w:r w:rsidRPr="0074510D">
        <w:t xml:space="preserve"> of age. </w:t>
      </w:r>
    </w:p>
    <w:p w14:paraId="33D79472" w14:textId="38292EF1" w:rsidR="0074510D" w:rsidRDefault="00293BA1" w:rsidP="004A039F">
      <w:pPr>
        <w:tabs>
          <w:tab w:val="left" w:pos="1440"/>
        </w:tabs>
        <w:spacing w:after="0"/>
        <w:ind w:left="1613" w:hanging="1440"/>
      </w:pPr>
      <w:r>
        <w:rPr>
          <w:rFonts w:cs="Arial"/>
        </w:rPr>
        <w:pict w14:anchorId="75DA467F">
          <v:shape id="_x0000_i1115" type="#_x0000_t75" style="width:539.25pt;height:18.75pt">
            <v:imagedata r:id="rId59" o:title=""/>
          </v:shape>
        </w:pict>
      </w:r>
    </w:p>
    <w:p w14:paraId="420C4D39" w14:textId="0BBBFBB1" w:rsidR="004A039F" w:rsidRDefault="00293BA1" w:rsidP="004A039F">
      <w:pPr>
        <w:tabs>
          <w:tab w:val="left" w:pos="1440"/>
        </w:tabs>
        <w:spacing w:after="0"/>
        <w:ind w:left="1613" w:hanging="1440"/>
        <w:rPr>
          <w:rFonts w:cs="Arial"/>
        </w:rPr>
      </w:pPr>
      <w:r>
        <w:rPr>
          <w:rFonts w:cs="Arial"/>
        </w:rPr>
        <w:pict w14:anchorId="6CFB5DD8">
          <v:shape id="_x0000_i1116" type="#_x0000_t75" style="width:539.25pt;height:18.75pt">
            <v:imagedata r:id="rId59" o:title=""/>
          </v:shape>
        </w:pict>
      </w:r>
    </w:p>
    <w:p w14:paraId="703F8C6D" w14:textId="7D98D7D6" w:rsidR="004A2BF5" w:rsidRPr="0074510D" w:rsidRDefault="004A2BF5" w:rsidP="00026609">
      <w:pPr>
        <w:pStyle w:val="ListParagraph"/>
        <w:spacing w:after="120"/>
        <w:ind w:left="187"/>
        <w:contextualSpacing w:val="0"/>
      </w:pPr>
      <w:r>
        <w:rPr>
          <w:rFonts w:cs="Arial"/>
        </w:rPr>
        <w:t xml:space="preserve">Has the member been on the requested hypnotic agent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7066ACF5" w14:textId="77777777" w:rsidR="00EB474E" w:rsidRPr="008F3CAB" w:rsidRDefault="0074510D" w:rsidP="00DC2A3B">
      <w:pPr>
        <w:tabs>
          <w:tab w:val="left" w:pos="1440"/>
        </w:tabs>
        <w:spacing w:after="0" w:line="240" w:lineRule="auto"/>
        <w:ind w:left="1613" w:hanging="1440"/>
      </w:pPr>
      <w:r w:rsidRPr="0074510D">
        <w:rPr>
          <w:i/>
        </w:rPr>
        <w:t>**Attach a letter with additional information regarding medication trials as applicable.</w:t>
      </w:r>
    </w:p>
    <w:p w14:paraId="2E062126" w14:textId="77777777" w:rsidR="0091307D" w:rsidRDefault="00293BA1" w:rsidP="008F3CAB">
      <w:pPr>
        <w:pStyle w:val="ListParagraph"/>
        <w:spacing w:after="0" w:line="240" w:lineRule="auto"/>
        <w:ind w:left="0"/>
        <w:rPr>
          <w:rFonts w:cs="Arial"/>
        </w:rPr>
      </w:pPr>
      <w:r>
        <w:rPr>
          <w:rFonts w:cs="Arial"/>
        </w:rPr>
        <w:pict w14:anchorId="26E5E451">
          <v:rect id="_x0000_i1117" style="width:513.2pt;height:3.15pt" o:hrpct="990" o:hralign="center" o:hrstd="t" o:hrnoshade="t" o:hr="t" fillcolor="#a5a5a5 [2092]" stroked="f"/>
        </w:pict>
      </w:r>
    </w:p>
    <w:p w14:paraId="237E97B6" w14:textId="77777777" w:rsidR="009C23C5" w:rsidRDefault="0091307D" w:rsidP="002D6896">
      <w:pPr>
        <w:pStyle w:val="Heading1"/>
        <w:spacing w:after="60"/>
        <w:ind w:left="1440" w:hanging="1440"/>
        <w:rPr>
          <w:szCs w:val="24"/>
        </w:rPr>
      </w:pPr>
      <w:r w:rsidRPr="002D6896">
        <w:rPr>
          <w:rStyle w:val="Heading1Char"/>
          <w:b/>
        </w:rPr>
        <w:t>Section VII</w:t>
      </w:r>
      <w:r w:rsidR="00EB474E" w:rsidRPr="002D6896">
        <w:rPr>
          <w:rStyle w:val="Heading1Char"/>
          <w:b/>
        </w:rPr>
        <w:t>I</w:t>
      </w:r>
      <w:r w:rsidRPr="002D6896">
        <w:rPr>
          <w:rStyle w:val="Heading1Char"/>
          <w:b/>
        </w:rPr>
        <w:t>.</w:t>
      </w:r>
      <w:r w:rsidRPr="007160FD">
        <w:rPr>
          <w:rStyle w:val="Heading2Char"/>
          <w:rFonts w:cs="Arial"/>
        </w:rPr>
        <w:t xml:space="preserve"> </w:t>
      </w:r>
      <w:r>
        <w:rPr>
          <w:rStyle w:val="Heading2Char"/>
          <w:rFonts w:cs="Arial"/>
        </w:rPr>
        <w:tab/>
      </w:r>
      <w:r w:rsidR="008F3CAB" w:rsidRPr="003267F9">
        <w:rPr>
          <w:szCs w:val="24"/>
        </w:rPr>
        <w:t xml:space="preserve">Multiple Behavioral Health Medications. </w:t>
      </w:r>
    </w:p>
    <w:p w14:paraId="16F5CCF8" w14:textId="58368705" w:rsidR="009C23C5" w:rsidRPr="00026609" w:rsidRDefault="008F3CAB" w:rsidP="00026609">
      <w:pPr>
        <w:pStyle w:val="Heading1"/>
        <w:spacing w:after="60"/>
        <w:rPr>
          <w:b w:val="0"/>
          <w:bCs w:val="0"/>
          <w:sz w:val="22"/>
          <w:szCs w:val="22"/>
        </w:rPr>
      </w:pPr>
      <w:r w:rsidRPr="00026609">
        <w:rPr>
          <w:b w:val="0"/>
          <w:bCs w:val="0"/>
          <w:sz w:val="22"/>
          <w:szCs w:val="22"/>
        </w:rPr>
        <w:t>Complete this section for all members &lt; 18 years of age if request will result in prescriptions of</w:t>
      </w:r>
      <w:r w:rsidR="009C23C5" w:rsidRPr="00026609">
        <w:rPr>
          <w:b w:val="0"/>
          <w:bCs w:val="0"/>
          <w:sz w:val="22"/>
          <w:szCs w:val="22"/>
        </w:rPr>
        <w:t xml:space="preserve"> </w:t>
      </w:r>
      <w:r w:rsidRPr="00026609">
        <w:rPr>
          <w:b w:val="0"/>
          <w:bCs w:val="0"/>
          <w:sz w:val="22"/>
          <w:szCs w:val="22"/>
        </w:rPr>
        <w:t>four or more behavioral health medications</w:t>
      </w:r>
      <w:r w:rsidR="001F2CEF" w:rsidRPr="00026609">
        <w:rPr>
          <w:b w:val="0"/>
          <w:bCs w:val="0"/>
          <w:sz w:val="22"/>
          <w:szCs w:val="22"/>
        </w:rPr>
        <w:t xml:space="preserve"> </w:t>
      </w:r>
      <w:r w:rsidR="009474E3" w:rsidRPr="00026609">
        <w:rPr>
          <w:b w:val="0"/>
          <w:bCs w:val="0"/>
          <w:sz w:val="22"/>
          <w:szCs w:val="22"/>
        </w:rPr>
        <w:t xml:space="preserve">within a 45-day period </w:t>
      </w:r>
      <w:r w:rsidR="001F2CEF" w:rsidRPr="00026609">
        <w:rPr>
          <w:b w:val="0"/>
          <w:bCs w:val="0"/>
          <w:sz w:val="22"/>
          <w:szCs w:val="22"/>
        </w:rPr>
        <w:t xml:space="preserve">if one of the following is included: an antipsychotic, a benzodiazepine, divalproex/valproate, </w:t>
      </w:r>
      <w:r w:rsidR="009474E3" w:rsidRPr="00026609">
        <w:rPr>
          <w:b w:val="0"/>
          <w:bCs w:val="0"/>
          <w:sz w:val="22"/>
          <w:szCs w:val="22"/>
        </w:rPr>
        <w:t xml:space="preserve">lithium, or a tricyclic antidepressant. </w:t>
      </w:r>
    </w:p>
    <w:p w14:paraId="3C32893E" w14:textId="05187965" w:rsidR="0091307D" w:rsidRPr="00026609" w:rsidRDefault="009474E3" w:rsidP="00026609">
      <w:pPr>
        <w:pStyle w:val="Heading1"/>
        <w:spacing w:after="120"/>
        <w:rPr>
          <w:b w:val="0"/>
          <w:bCs w:val="0"/>
          <w:sz w:val="20"/>
          <w:szCs w:val="20"/>
        </w:rPr>
      </w:pPr>
      <w:r w:rsidRPr="00026609">
        <w:rPr>
          <w:b w:val="0"/>
          <w:bCs w:val="0"/>
          <w:sz w:val="22"/>
          <w:szCs w:val="22"/>
        </w:rPr>
        <w:t>Also complete this section for all members &lt; 18 years of age if request will result in prescriptions of five or more behavioral health medications</w:t>
      </w:r>
      <w:r w:rsidR="008F3CAB" w:rsidRPr="00026609">
        <w:rPr>
          <w:b w:val="0"/>
          <w:bCs w:val="0"/>
          <w:sz w:val="22"/>
          <w:szCs w:val="22"/>
        </w:rPr>
        <w:t xml:space="preserve"> within a 45</w:t>
      </w:r>
      <w:r w:rsidR="00461B8A" w:rsidRPr="00026609">
        <w:rPr>
          <w:b w:val="0"/>
          <w:bCs w:val="0"/>
          <w:sz w:val="22"/>
          <w:szCs w:val="22"/>
        </w:rPr>
        <w:t>-</w:t>
      </w:r>
      <w:r w:rsidR="008F3CAB" w:rsidRPr="00026609">
        <w:rPr>
          <w:b w:val="0"/>
          <w:bCs w:val="0"/>
          <w:sz w:val="22"/>
          <w:szCs w:val="22"/>
        </w:rPr>
        <w:t>day period. For a complete list of all behavioral health medications, please refer to the MassHealth Pediatric Behavioral Health Medication Initiative.</w:t>
      </w:r>
    </w:p>
    <w:p w14:paraId="45BA0912" w14:textId="77777777" w:rsidR="002D6896" w:rsidRDefault="002D6896" w:rsidP="002D6896">
      <w:pPr>
        <w:spacing w:after="0"/>
        <w:ind w:left="173"/>
      </w:pPr>
      <w:r w:rsidRPr="002D6896">
        <w:t xml:space="preserve">Please document monotherapy trials (include drug name, dates/duration of use, and outcome) tried before prescribing a polypharmacy regimen for this </w:t>
      </w:r>
      <w:proofErr w:type="gramStart"/>
      <w:r w:rsidRPr="002D6896">
        <w:t>member.*</w:t>
      </w:r>
      <w:proofErr w:type="gramEnd"/>
      <w:r w:rsidRPr="002D6896">
        <w:t xml:space="preserve">* </w:t>
      </w:r>
    </w:p>
    <w:p w14:paraId="6B4AB359" w14:textId="160A4939" w:rsidR="00A105B9" w:rsidRDefault="00293BA1" w:rsidP="000E3B75">
      <w:pPr>
        <w:spacing w:after="0"/>
        <w:ind w:left="173"/>
      </w:pPr>
      <w:r>
        <w:rPr>
          <w:rFonts w:cs="Arial"/>
        </w:rPr>
        <w:pict w14:anchorId="369F3FB0">
          <v:shape id="_x0000_i1118" type="#_x0000_t75" style="width:549pt;height:18.75pt">
            <v:imagedata r:id="rId65" o:title=""/>
          </v:shape>
        </w:pict>
      </w:r>
      <w:r>
        <w:rPr>
          <w:rFonts w:cs="Arial"/>
        </w:rPr>
        <w:pict w14:anchorId="1F58CB47">
          <v:shape id="_x0000_i1119" type="#_x0000_t75" style="width:549pt;height:18.75pt">
            <v:imagedata r:id="rId65" o:title=""/>
          </v:shape>
        </w:pict>
      </w:r>
    </w:p>
    <w:p w14:paraId="0F6CEED3" w14:textId="77777777" w:rsidR="002D6896" w:rsidRDefault="002D6896" w:rsidP="002D6896">
      <w:pPr>
        <w:spacing w:after="0"/>
        <w:ind w:left="173"/>
      </w:pPr>
      <w:r w:rsidRPr="002D6896">
        <w:t xml:space="preserve">Please document clinical rationale for use of multiple behavioral health medications for </w:t>
      </w:r>
      <w:proofErr w:type="gramStart"/>
      <w:r w:rsidRPr="002D6896">
        <w:t>this member &lt; 18 years</w:t>
      </w:r>
      <w:proofErr w:type="gramEnd"/>
      <w:r w:rsidRPr="002D6896">
        <w:t xml:space="preserve"> of age. </w:t>
      </w:r>
    </w:p>
    <w:p w14:paraId="296EE1D5" w14:textId="0036F27B" w:rsidR="002D6896" w:rsidRDefault="00293BA1" w:rsidP="000E3B75">
      <w:pPr>
        <w:spacing w:after="0"/>
        <w:ind w:left="173"/>
      </w:pPr>
      <w:r>
        <w:rPr>
          <w:rFonts w:cs="Arial"/>
        </w:rPr>
        <w:pict w14:anchorId="2ABF17F7">
          <v:shape id="_x0000_i1120" type="#_x0000_t75" style="width:549pt;height:18.75pt">
            <v:imagedata r:id="rId65" o:title=""/>
          </v:shape>
        </w:pict>
      </w:r>
      <w:r>
        <w:rPr>
          <w:rFonts w:cs="Arial"/>
        </w:rPr>
        <w:pict w14:anchorId="09842039">
          <v:shape id="_x0000_i1121" type="#_x0000_t75" style="width:549pt;height:18.75pt">
            <v:imagedata r:id="rId65" o:title=""/>
          </v:shape>
        </w:pict>
      </w:r>
    </w:p>
    <w:p w14:paraId="096E80E0" w14:textId="42076B69" w:rsidR="0061276B" w:rsidRPr="00A12BA4" w:rsidRDefault="0061276B" w:rsidP="0061276B">
      <w:pPr>
        <w:tabs>
          <w:tab w:val="left" w:pos="10080"/>
        </w:tabs>
        <w:spacing w:before="960" w:after="0"/>
        <w:rPr>
          <w:rFonts w:cs="Arial"/>
        </w:rPr>
      </w:pPr>
      <w:r>
        <w:tab/>
      </w:r>
      <w:r>
        <w:rPr>
          <w:rFonts w:cs="Arial"/>
        </w:rPr>
        <w:t>over</w:t>
      </w:r>
    </w:p>
    <w:p w14:paraId="5F37F09E" w14:textId="6F52C48C" w:rsidR="0061276B" w:rsidRDefault="0061276B"/>
    <w:p w14:paraId="1DDA7B7A" w14:textId="711F777D" w:rsidR="002D6896" w:rsidRDefault="002D6896" w:rsidP="002D6896">
      <w:pPr>
        <w:spacing w:after="0"/>
        <w:ind w:left="173"/>
      </w:pPr>
      <w:r w:rsidRPr="002D6896">
        <w:lastRenderedPageBreak/>
        <w:t>Please document the treatment plans for medication regimen simplification (e.g.</w:t>
      </w:r>
      <w:proofErr w:type="gramStart"/>
      <w:r w:rsidRPr="002D6896">
        <w:t>, dose</w:t>
      </w:r>
      <w:proofErr w:type="gramEnd"/>
      <w:r w:rsidRPr="002D6896">
        <w:t xml:space="preserve"> consolidation, frequency reduction) or medical necessity for continuation of a complex medication regimen. </w:t>
      </w:r>
    </w:p>
    <w:p w14:paraId="61BFBBA7" w14:textId="7B9D22AE" w:rsidR="002D6896" w:rsidRDefault="00293BA1" w:rsidP="002D6896">
      <w:pPr>
        <w:spacing w:after="0"/>
        <w:ind w:left="173"/>
      </w:pPr>
      <w:r>
        <w:rPr>
          <w:rFonts w:cs="Arial"/>
        </w:rPr>
        <w:pict w14:anchorId="5D208FD6">
          <v:shape id="_x0000_i1122" type="#_x0000_t75" style="width:549pt;height:18.75pt">
            <v:imagedata r:id="rId65" o:title=""/>
          </v:shape>
        </w:pict>
      </w:r>
    </w:p>
    <w:p w14:paraId="138EE8B0" w14:textId="2CE96F12" w:rsidR="002D6896" w:rsidRDefault="00293BA1" w:rsidP="00525D88">
      <w:pPr>
        <w:spacing w:after="0"/>
        <w:ind w:left="173"/>
        <w:rPr>
          <w:rFonts w:cs="Arial"/>
        </w:rPr>
      </w:pPr>
      <w:r>
        <w:rPr>
          <w:rFonts w:cs="Arial"/>
        </w:rPr>
        <w:pict w14:anchorId="18B5ECC9">
          <v:shape id="_x0000_i1123" type="#_x0000_t75" style="width:549pt;height:18.75pt">
            <v:imagedata r:id="rId65" o:title=""/>
          </v:shape>
        </w:pict>
      </w:r>
    </w:p>
    <w:p w14:paraId="53A3CC4A" w14:textId="579EFF6E" w:rsidR="004A2BF5" w:rsidRPr="004A2BF5" w:rsidRDefault="004A2BF5" w:rsidP="00026609">
      <w:pPr>
        <w:pStyle w:val="ListParagraph"/>
        <w:spacing w:after="120"/>
        <w:ind w:left="187"/>
        <w:contextualSpacing w:val="0"/>
      </w:pPr>
      <w:r>
        <w:rPr>
          <w:rFonts w:cs="Arial"/>
        </w:rPr>
        <w:t xml:space="preserve">Has the member been on the requested polypharmacy regimen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6C815471" w14:textId="77777777" w:rsidR="002D6896" w:rsidRDefault="002D6896" w:rsidP="00C0711F">
      <w:pPr>
        <w:spacing w:after="0" w:line="240" w:lineRule="auto"/>
        <w:ind w:left="173"/>
        <w:rPr>
          <w:i/>
        </w:rPr>
      </w:pPr>
      <w:r w:rsidRPr="002D6896">
        <w:rPr>
          <w:i/>
        </w:rPr>
        <w:t>**Attach a letter with additional information regarding medication trials as applicable.</w:t>
      </w:r>
    </w:p>
    <w:p w14:paraId="22785350" w14:textId="77777777" w:rsidR="00C51CB8" w:rsidRDefault="00293BA1" w:rsidP="00C51CB8">
      <w:pPr>
        <w:spacing w:after="0" w:line="240" w:lineRule="auto"/>
        <w:rPr>
          <w:rFonts w:cs="Arial"/>
        </w:rPr>
      </w:pPr>
      <w:r>
        <w:rPr>
          <w:rFonts w:cs="Arial"/>
        </w:rPr>
        <w:pict w14:anchorId="64516ABA">
          <v:rect id="_x0000_i1124" style="width:513.2pt;height:3.15pt" o:hrpct="990" o:hralign="center" o:hrstd="t" o:hrnoshade="t" o:hr="t" fillcolor="#a5a5a5 [2092]" stroked="f"/>
        </w:pict>
      </w:r>
    </w:p>
    <w:p w14:paraId="7D20F38F" w14:textId="77777777" w:rsidR="00C51CB8" w:rsidRDefault="00C51CB8" w:rsidP="00C51CB8">
      <w:pPr>
        <w:pStyle w:val="Heading1"/>
        <w:spacing w:after="60"/>
        <w:ind w:left="1440" w:hanging="1440"/>
        <w:rPr>
          <w:b w:val="0"/>
        </w:rPr>
      </w:pPr>
      <w:r w:rsidRPr="008019D1">
        <w:rPr>
          <w:rStyle w:val="Heading1Char"/>
          <w:b/>
        </w:rPr>
        <w:t>Section IX.</w:t>
      </w:r>
      <w:r w:rsidRPr="007160FD">
        <w:rPr>
          <w:rStyle w:val="Heading2Char"/>
          <w:rFonts w:cs="Arial"/>
        </w:rPr>
        <w:t xml:space="preserve"> </w:t>
      </w:r>
      <w:r>
        <w:rPr>
          <w:rStyle w:val="Heading2Char"/>
          <w:rFonts w:cs="Arial"/>
        </w:rPr>
        <w:tab/>
      </w:r>
      <w:r w:rsidRPr="003267F9">
        <w:t>Please complete for all requests for non-preferred drug products if one or more preferred drug products have been designated for this class of drugs.</w:t>
      </w:r>
    </w:p>
    <w:p w14:paraId="742CAA6F" w14:textId="77777777" w:rsidR="00C51CB8" w:rsidRDefault="00C51CB8" w:rsidP="00C51CB8">
      <w:pPr>
        <w:spacing w:after="0"/>
        <w:ind w:left="173"/>
        <w:rPr>
          <w:szCs w:val="18"/>
        </w:rPr>
      </w:pPr>
      <w:r w:rsidRPr="008019D1">
        <w:rPr>
          <w:szCs w:val="18"/>
        </w:rPr>
        <w:t>If one or more preferred drug products have been designated for this class of drugs, and if you are requesting PA for a non-preferred drug product, please provide medical necessity for prescribing the non-preferred drug product rather than the preferred drug product.</w:t>
      </w:r>
    </w:p>
    <w:p w14:paraId="76868FC0" w14:textId="4B2FBB72" w:rsidR="00EF1F45" w:rsidRDefault="00293BA1" w:rsidP="00EF1F45">
      <w:pPr>
        <w:spacing w:after="0"/>
        <w:ind w:left="180"/>
        <w:rPr>
          <w:rFonts w:cs="Arial"/>
        </w:rPr>
      </w:pPr>
      <w:r>
        <w:rPr>
          <w:rFonts w:cs="Arial"/>
        </w:rPr>
        <w:pict w14:anchorId="02777DFD">
          <v:shape id="_x0000_i1125" type="#_x0000_t75" style="width:549pt;height:18.75pt">
            <v:imagedata r:id="rId65" o:title=""/>
          </v:shape>
        </w:pict>
      </w:r>
      <w:r>
        <w:rPr>
          <w:rFonts w:cs="Arial"/>
        </w:rPr>
        <w:pict w14:anchorId="48F795B1">
          <v:shape id="_x0000_i1126" type="#_x0000_t75" style="width:549pt;height:18.75pt">
            <v:imagedata r:id="rId65" o:title=""/>
          </v:shape>
        </w:pict>
      </w:r>
    </w:p>
    <w:p w14:paraId="3061A279" w14:textId="4E7F8972" w:rsidR="00EF1F45" w:rsidRDefault="00293BA1" w:rsidP="00026609">
      <w:pPr>
        <w:spacing w:after="0"/>
        <w:rPr>
          <w:rFonts w:cs="Arial"/>
        </w:rPr>
      </w:pPr>
      <w:r>
        <w:rPr>
          <w:rFonts w:cs="Arial"/>
        </w:rPr>
        <w:pict w14:anchorId="6C6D18E9">
          <v:rect id="_x0000_i1127" style="width:513.2pt;height:3.15pt" o:hrpct="990" o:hralign="center" o:hrstd="t" o:hrnoshade="t" o:hr="t" fillcolor="#a5a5a5 [2092]" stroked="f"/>
        </w:pict>
      </w:r>
    </w:p>
    <w:p w14:paraId="7066A737" w14:textId="48571419" w:rsidR="000E3B75" w:rsidRPr="00A12BA4" w:rsidRDefault="000E3B75" w:rsidP="000E3B75">
      <w:pPr>
        <w:pStyle w:val="Heading2"/>
        <w:tabs>
          <w:tab w:val="left" w:pos="1350"/>
          <w:tab w:val="left" w:pos="1440"/>
        </w:tabs>
        <w:spacing w:before="0" w:line="240" w:lineRule="auto"/>
        <w:rPr>
          <w:rFonts w:cs="Arial"/>
          <w:b w:val="0"/>
          <w:bCs w:val="0"/>
        </w:rPr>
      </w:pPr>
      <w:r w:rsidRPr="00A12BA4">
        <w:rPr>
          <w:rStyle w:val="Heading1Char"/>
          <w:b/>
          <w:bCs/>
        </w:rPr>
        <w:t xml:space="preserve">Section </w:t>
      </w:r>
      <w:r>
        <w:rPr>
          <w:rStyle w:val="Heading1Char"/>
          <w:b/>
          <w:bCs/>
        </w:rPr>
        <w:t>X</w:t>
      </w:r>
      <w:r w:rsidRPr="00A12BA4">
        <w:rPr>
          <w:rStyle w:val="Heading1Char"/>
          <w:b/>
          <w:bCs/>
        </w:rPr>
        <w:t>.</w:t>
      </w:r>
      <w:r>
        <w:rPr>
          <w:rStyle w:val="Heading1Char"/>
          <w:b/>
          <w:bCs/>
        </w:rPr>
        <w:t xml:space="preserve"> </w:t>
      </w:r>
      <w:r w:rsidRPr="00A12BA4">
        <w:rPr>
          <w:rStyle w:val="Heading1Char"/>
          <w:b/>
          <w:bCs/>
        </w:rPr>
        <w:t xml:space="preserve">Please complete and provide documentation for exceptions to </w:t>
      </w:r>
      <w:r w:rsidR="00064A46">
        <w:rPr>
          <w:rStyle w:val="Heading1Char"/>
          <w:b/>
          <w:bCs/>
        </w:rPr>
        <w:t>s</w:t>
      </w:r>
      <w:r w:rsidRPr="00A12BA4">
        <w:rPr>
          <w:rStyle w:val="Heading1Char"/>
          <w:b/>
          <w:bCs/>
        </w:rPr>
        <w:t xml:space="preserve">tep </w:t>
      </w:r>
      <w:r w:rsidR="00064A46">
        <w:rPr>
          <w:rStyle w:val="Heading1Char"/>
          <w:b/>
          <w:bCs/>
        </w:rPr>
        <w:t>t</w:t>
      </w:r>
      <w:r w:rsidRPr="00A12BA4">
        <w:rPr>
          <w:rStyle w:val="Heading1Char"/>
          <w:b/>
          <w:bCs/>
        </w:rPr>
        <w:t>herapy.</w:t>
      </w:r>
    </w:p>
    <w:p w14:paraId="2D29D3C1" w14:textId="4FAAED1B" w:rsidR="000E3B75" w:rsidRPr="00A12BA4" w:rsidRDefault="000E3B75" w:rsidP="000E3B75">
      <w:pPr>
        <w:pStyle w:val="ListParagraph"/>
        <w:numPr>
          <w:ilvl w:val="0"/>
          <w:numId w:val="14"/>
        </w:numPr>
        <w:tabs>
          <w:tab w:val="left" w:pos="5040"/>
        </w:tabs>
        <w:spacing w:after="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064A46">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38AD66CF" w14:textId="77777777" w:rsidR="000E3B75" w:rsidRDefault="000E3B75" w:rsidP="000E3B75">
      <w:pPr>
        <w:tabs>
          <w:tab w:val="left" w:pos="5040"/>
        </w:tabs>
        <w:spacing w:after="0"/>
        <w:ind w:left="630"/>
        <w:rPr>
          <w:rFonts w:cs="Arial"/>
        </w:rPr>
      </w:pPr>
      <w:r w:rsidRPr="00A12BA4">
        <w:rPr>
          <w:rFonts w:cs="Arial"/>
        </w:rPr>
        <w:t>If yes, briefly describe details of contraindication, adverse reaction, or harm.</w:t>
      </w:r>
    </w:p>
    <w:p w14:paraId="6F4DE8EA" w14:textId="4D86EB96" w:rsidR="000E3B75" w:rsidRPr="00A12BA4" w:rsidRDefault="00293BA1" w:rsidP="000E3B75">
      <w:pPr>
        <w:tabs>
          <w:tab w:val="left" w:pos="5040"/>
        </w:tabs>
        <w:spacing w:after="0"/>
        <w:ind w:left="630" w:hanging="90"/>
        <w:rPr>
          <w:rFonts w:cs="Arial"/>
        </w:rPr>
      </w:pPr>
      <w:r>
        <w:rPr>
          <w:rFonts w:cs="Arial"/>
        </w:rPr>
        <w:pict w14:anchorId="4804360F">
          <v:shape id="_x0000_i1128" type="#_x0000_t75" style="width:525.75pt;height:18.75pt">
            <v:imagedata r:id="rId66" o:title=""/>
          </v:shape>
        </w:pict>
      </w:r>
    </w:p>
    <w:p w14:paraId="1AED516C" w14:textId="6B8C0CC6" w:rsidR="000E3B75" w:rsidRDefault="00293BA1" w:rsidP="000E3B75">
      <w:pPr>
        <w:tabs>
          <w:tab w:val="left" w:pos="5040"/>
        </w:tabs>
        <w:spacing w:after="120"/>
        <w:ind w:left="630" w:hanging="90"/>
        <w:rPr>
          <w:rFonts w:cs="Arial"/>
        </w:rPr>
      </w:pPr>
      <w:r>
        <w:rPr>
          <w:rFonts w:cs="Arial"/>
        </w:rPr>
        <w:pict w14:anchorId="649AC705">
          <v:shape id="_x0000_i1129" type="#_x0000_t75" style="width:527.25pt;height:18.75pt">
            <v:imagedata r:id="rId67" o:title=""/>
          </v:shape>
        </w:pict>
      </w:r>
    </w:p>
    <w:p w14:paraId="2230F7E3" w14:textId="77777777" w:rsidR="007006CC" w:rsidRDefault="000E3B75" w:rsidP="000E3B75">
      <w:pPr>
        <w:pStyle w:val="ListParagraph"/>
        <w:numPr>
          <w:ilvl w:val="0"/>
          <w:numId w:val="14"/>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1D594BD1" w14:textId="2E3E2C29" w:rsidR="000E3B75" w:rsidRPr="00A12BA4" w:rsidRDefault="000E3B75" w:rsidP="00026609">
      <w:pPr>
        <w:pStyle w:val="ListParagraph"/>
        <w:tabs>
          <w:tab w:val="left" w:pos="5040"/>
        </w:tabs>
        <w:spacing w:after="0"/>
        <w:ind w:left="63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05BE5185" w14:textId="77777777" w:rsidR="000E3B75" w:rsidRPr="00A12BA4" w:rsidRDefault="000E3B75" w:rsidP="000E3B75">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03524DA0" w14:textId="10BD679D" w:rsidR="004C7A60" w:rsidRPr="00370FA5" w:rsidRDefault="00293BA1" w:rsidP="00370FA5">
      <w:pPr>
        <w:tabs>
          <w:tab w:val="left" w:pos="5040"/>
        </w:tabs>
        <w:spacing w:after="120"/>
        <w:ind w:left="540"/>
        <w:rPr>
          <w:rFonts w:cs="Arial"/>
        </w:rPr>
      </w:pPr>
      <w:r>
        <w:rPr>
          <w:rFonts w:cs="Arial"/>
        </w:rPr>
        <w:pict w14:anchorId="20D20866">
          <v:shape id="_x0000_i1130" type="#_x0000_t75" style="width:522.75pt;height:18.75pt">
            <v:imagedata r:id="rId68" o:title=""/>
          </v:shape>
        </w:pict>
      </w:r>
      <w:r>
        <w:rPr>
          <w:rFonts w:cs="Arial"/>
        </w:rPr>
        <w:pict w14:anchorId="3498F504">
          <v:shape id="_x0000_i1131" type="#_x0000_t75" style="width:522.75pt;height:18.75pt">
            <v:imagedata r:id="rId68" o:title=""/>
          </v:shape>
        </w:pict>
      </w:r>
    </w:p>
    <w:p w14:paraId="45AF7E8D" w14:textId="77777777" w:rsidR="007006CC" w:rsidRDefault="000E3B75" w:rsidP="000E3B75">
      <w:pPr>
        <w:pStyle w:val="ListParagraph"/>
        <w:numPr>
          <w:ilvl w:val="0"/>
          <w:numId w:val="14"/>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3EB3AF9D" w14:textId="585EBE18" w:rsidR="000E3B75" w:rsidRPr="00A12BA4" w:rsidRDefault="000E3B75" w:rsidP="00026609">
      <w:pPr>
        <w:pStyle w:val="ListParagraph"/>
        <w:tabs>
          <w:tab w:val="left" w:pos="5040"/>
        </w:tabs>
        <w:spacing w:after="0"/>
        <w:ind w:left="63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0E64DD19" w14:textId="77777777" w:rsidR="000E3B75" w:rsidRPr="00A12BA4" w:rsidRDefault="000E3B75" w:rsidP="000E3B75">
      <w:pPr>
        <w:pStyle w:val="ListParagraph"/>
        <w:tabs>
          <w:tab w:val="left" w:pos="5040"/>
        </w:tabs>
        <w:spacing w:after="0"/>
        <w:ind w:left="630"/>
        <w:rPr>
          <w:rFonts w:cs="Arial"/>
        </w:rPr>
      </w:pPr>
      <w:r w:rsidRPr="00A12BA4">
        <w:rPr>
          <w:rFonts w:cs="Arial"/>
        </w:rPr>
        <w:t>If yes, please provide details for the previous trial.</w:t>
      </w:r>
    </w:p>
    <w:p w14:paraId="4E82D15D" w14:textId="3953C9F0" w:rsidR="000E3B75" w:rsidRPr="00A12BA4" w:rsidRDefault="000E3B75" w:rsidP="000E3B75">
      <w:pPr>
        <w:pStyle w:val="ListParagraph"/>
        <w:tabs>
          <w:tab w:val="left" w:pos="5040"/>
        </w:tabs>
        <w:spacing w:after="0"/>
        <w:ind w:left="630"/>
        <w:rPr>
          <w:rFonts w:cs="Arial"/>
        </w:rPr>
      </w:pPr>
      <w:r w:rsidRPr="00A12BA4">
        <w:rPr>
          <w:rFonts w:cs="Arial"/>
        </w:rPr>
        <w:t xml:space="preserve">Drug name </w:t>
      </w:r>
      <w:r w:rsidR="00293BA1">
        <w:rPr>
          <w:rFonts w:cs="Arial"/>
        </w:rPr>
        <w:pict w14:anchorId="6AFC6AA0">
          <v:shape id="_x0000_i1132" type="#_x0000_t75" style="width:195.75pt;height:18.75pt">
            <v:imagedata r:id="rId62" o:title=""/>
          </v:shape>
        </w:pict>
      </w:r>
      <w:r w:rsidRPr="00A12BA4">
        <w:rPr>
          <w:rFonts w:cs="Arial"/>
        </w:rPr>
        <w:t xml:space="preserve"> Dates/duration of use </w:t>
      </w:r>
      <w:r w:rsidR="00293BA1">
        <w:rPr>
          <w:rFonts w:cs="Arial"/>
        </w:rPr>
        <w:pict w14:anchorId="70936399">
          <v:shape id="_x0000_i1133" type="#_x0000_t75" style="width:154.5pt;height:18.75pt">
            <v:imagedata r:id="rId69" o:title=""/>
          </v:shape>
        </w:pict>
      </w:r>
      <w:r w:rsidRPr="00A12BA4">
        <w:rPr>
          <w:rFonts w:cs="Arial"/>
        </w:rPr>
        <w:t xml:space="preserve">    </w:t>
      </w:r>
    </w:p>
    <w:p w14:paraId="0BA6A8FE" w14:textId="77777777" w:rsidR="000E3B75" w:rsidRPr="00A12BA4" w:rsidRDefault="000E3B75" w:rsidP="000E3B75">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13ADC156" w14:textId="77777777" w:rsidR="000E3B75" w:rsidRPr="00A12BA4" w:rsidRDefault="000E3B75" w:rsidP="000E3B75">
      <w:pPr>
        <w:pStyle w:val="ListParagraph"/>
        <w:tabs>
          <w:tab w:val="left" w:pos="5040"/>
        </w:tabs>
        <w:spacing w:after="0"/>
        <w:ind w:left="630"/>
        <w:rPr>
          <w:rFonts w:cs="Arial"/>
        </w:rPr>
      </w:pPr>
      <w:r w:rsidRPr="00A12BA4">
        <w:rPr>
          <w:rFonts w:cs="Arial"/>
        </w:rPr>
        <w:t xml:space="preserve">Briefly describe details of adverse reaction or inadequate response.  </w:t>
      </w:r>
    </w:p>
    <w:p w14:paraId="0BDEC867" w14:textId="31B97D7E" w:rsidR="000E3B75" w:rsidRPr="00A12BA4" w:rsidRDefault="00293BA1" w:rsidP="000E3B75">
      <w:pPr>
        <w:pStyle w:val="ListParagraph"/>
        <w:tabs>
          <w:tab w:val="left" w:pos="5040"/>
        </w:tabs>
        <w:spacing w:after="120"/>
        <w:ind w:left="540"/>
        <w:rPr>
          <w:rFonts w:cs="Arial"/>
        </w:rPr>
      </w:pPr>
      <w:r>
        <w:rPr>
          <w:rFonts w:cs="Arial"/>
        </w:rPr>
        <w:pict w14:anchorId="6160DEF0">
          <v:shape id="_x0000_i1134" type="#_x0000_t75" style="width:522.75pt;height:18.75pt">
            <v:imagedata r:id="rId68" o:title=""/>
          </v:shape>
        </w:pict>
      </w:r>
      <w:r>
        <w:rPr>
          <w:rFonts w:cs="Arial"/>
        </w:rPr>
        <w:pict w14:anchorId="5C558EDA">
          <v:shape id="_x0000_i1135" type="#_x0000_t75" style="width:522.75pt;height:18.75pt">
            <v:imagedata r:id="rId68" o:title=""/>
          </v:shape>
        </w:pict>
      </w:r>
      <w:r w:rsidR="000E3B75" w:rsidRPr="00A12BA4">
        <w:rPr>
          <w:rFonts w:cs="Arial"/>
        </w:rPr>
        <w:t xml:space="preserve">    </w:t>
      </w:r>
    </w:p>
    <w:p w14:paraId="7CBAC7D1" w14:textId="0393968F" w:rsidR="000E3B75" w:rsidRPr="00A12BA4" w:rsidRDefault="000E3B75" w:rsidP="000E3B75">
      <w:pPr>
        <w:pStyle w:val="ListParagraph"/>
        <w:numPr>
          <w:ilvl w:val="0"/>
          <w:numId w:val="14"/>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064A46">
        <w:rPr>
          <w:rFonts w:cs="Arial"/>
        </w:rPr>
        <w:t>,</w:t>
      </w:r>
      <w:r w:rsidRPr="00A12BA4">
        <w:rPr>
          <w:rFonts w:cs="Arial"/>
        </w:rPr>
        <w:t xml:space="preserve"> or physical or mental harm to</w:t>
      </w:r>
      <w:r w:rsidR="00064A46">
        <w:rPr>
          <w:rFonts w:cs="Arial"/>
        </w:rPr>
        <w:t>,</w:t>
      </w:r>
      <w:r w:rsidRPr="00A12BA4">
        <w:rPr>
          <w:rFonts w:cs="Arial"/>
        </w:rPr>
        <w:t xml:space="preserve"> the member? </w:t>
      </w:r>
    </w:p>
    <w:p w14:paraId="2490AA2B" w14:textId="3CDE2D44" w:rsidR="000E3B75" w:rsidRDefault="000E3B75" w:rsidP="000E3B75">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293BA1">
        <w:rPr>
          <w:rFonts w:cs="Arial"/>
        </w:rPr>
        <w:pict w14:anchorId="59563017">
          <v:shape id="_x0000_i1136" type="#_x0000_t75" style="width:377.25pt;height:18.75pt">
            <v:imagedata r:id="rId70" o:title=""/>
          </v:shape>
        </w:pict>
      </w:r>
    </w:p>
    <w:p w14:paraId="5CDCF63B" w14:textId="1D1AFD7A" w:rsidR="000E3B75" w:rsidRDefault="000E3B75" w:rsidP="0061276B">
      <w:pPr>
        <w:pStyle w:val="ListParagraph"/>
        <w:spacing w:after="0"/>
        <w:ind w:left="36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0FB5F70C" w14:textId="77777777" w:rsidR="00C66C6C" w:rsidRPr="007160FD" w:rsidRDefault="00293BA1" w:rsidP="003868F2">
      <w:pPr>
        <w:spacing w:after="0" w:line="240" w:lineRule="auto"/>
        <w:rPr>
          <w:rFonts w:cs="Arial"/>
        </w:rPr>
      </w:pPr>
      <w:r>
        <w:rPr>
          <w:rFonts w:cs="Arial"/>
        </w:rPr>
        <w:pict w14:anchorId="041202FB">
          <v:rect id="_x0000_i1137" style="width:548.5pt;height:3pt" o:hrpct="991" o:hralign="center" o:hrstd="t" o:hrnoshade="t" o:hr="t" fillcolor="gray [1629]" stroked="f"/>
        </w:pict>
      </w:r>
    </w:p>
    <w:p w14:paraId="5F586362" w14:textId="090DA9CE" w:rsidR="006E24F2" w:rsidRDefault="007006CC" w:rsidP="0061276B">
      <w:pPr>
        <w:tabs>
          <w:tab w:val="left" w:pos="9846"/>
        </w:tabs>
        <w:spacing w:before="360" w:after="0"/>
        <w:ind w:right="-126"/>
      </w:pPr>
      <w:r>
        <w:tab/>
      </w:r>
      <w:r w:rsidR="006E24F2">
        <w:t>over</w:t>
      </w:r>
    </w:p>
    <w:p w14:paraId="76C8C259" w14:textId="77777777" w:rsidR="00064A46" w:rsidRPr="00480BE9" w:rsidRDefault="00064A46" w:rsidP="00064A46">
      <w:pPr>
        <w:spacing w:after="0"/>
        <w:ind w:right="-72" w:hanging="90"/>
        <w:rPr>
          <w:rFonts w:cs="Arial"/>
          <w:b/>
          <w:bCs/>
          <w:sz w:val="32"/>
          <w:szCs w:val="32"/>
        </w:rPr>
      </w:pPr>
      <w:bookmarkStart w:id="11" w:name="page2"/>
      <w:r w:rsidRPr="00480BE9">
        <w:rPr>
          <w:rFonts w:cs="Arial"/>
          <w:b/>
          <w:bCs/>
          <w:sz w:val="32"/>
          <w:szCs w:val="32"/>
        </w:rPr>
        <w:lastRenderedPageBreak/>
        <w:t>Prior Authorization Request Prescriber and Provider Information</w:t>
      </w:r>
    </w:p>
    <w:p w14:paraId="0ED4C849" w14:textId="77777777" w:rsidR="00064A46" w:rsidRPr="00480BE9" w:rsidRDefault="00293BA1" w:rsidP="00064A46">
      <w:pPr>
        <w:spacing w:before="60" w:after="0"/>
        <w:ind w:left="-86"/>
        <w:rPr>
          <w:rFonts w:cs="Arial"/>
        </w:rPr>
      </w:pPr>
      <w:r>
        <w:rPr>
          <w:rFonts w:cs="Arial"/>
        </w:rPr>
        <w:pict w14:anchorId="735F6F95">
          <v:rect id="_x0000_i1138" style="width:548.5pt;height:3pt" o:hrpct="991" o:hralign="center" o:hrstd="t" o:hrnoshade="t" o:hr="t" fillcolor="gray [1629]" stroked="f"/>
        </w:pict>
      </w:r>
    </w:p>
    <w:p w14:paraId="14145BBC" w14:textId="77777777" w:rsidR="00064A46" w:rsidRPr="00480BE9" w:rsidRDefault="00064A46" w:rsidP="00064A46">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6C0FEC26" w14:textId="53DF4A2B" w:rsidR="00064A46" w:rsidRPr="00480BE9" w:rsidRDefault="00064A46" w:rsidP="00064A46">
      <w:pPr>
        <w:tabs>
          <w:tab w:val="left" w:pos="5220"/>
          <w:tab w:val="left" w:pos="9360"/>
        </w:tabs>
        <w:spacing w:after="60"/>
        <w:ind w:left="158"/>
        <w:rPr>
          <w:rFonts w:cs="Arial"/>
        </w:rPr>
      </w:pPr>
      <w:r w:rsidRPr="00480BE9">
        <w:rPr>
          <w:rFonts w:cs="Arial"/>
        </w:rPr>
        <w:t xml:space="preserve">Last name* </w:t>
      </w:r>
      <w:r w:rsidR="00293BA1">
        <w:rPr>
          <w:rFonts w:cs="Arial"/>
        </w:rPr>
        <w:pict w14:anchorId="2F48A4EF">
          <v:shape id="_x0000_i1139" type="#_x0000_t75" style="width:192pt;height:18.75pt">
            <v:imagedata r:id="rId71" o:title=""/>
          </v:shape>
        </w:pict>
      </w:r>
      <w:r w:rsidRPr="00480BE9">
        <w:rPr>
          <w:rFonts w:cs="Arial"/>
        </w:rPr>
        <w:tab/>
        <w:t xml:space="preserve">First name* </w:t>
      </w:r>
      <w:r w:rsidR="00293BA1">
        <w:rPr>
          <w:rFonts w:cs="Arial"/>
        </w:rPr>
        <w:pict w14:anchorId="10EC3DC4">
          <v:shape id="_x0000_i1140" type="#_x0000_t75" style="width:143.25pt;height:18.75pt">
            <v:imagedata r:id="rId72" o:title=""/>
          </v:shape>
        </w:pict>
      </w:r>
      <w:r w:rsidRPr="00480BE9">
        <w:rPr>
          <w:rFonts w:cs="Arial"/>
        </w:rPr>
        <w:tab/>
        <w:t xml:space="preserve">MI </w:t>
      </w:r>
      <w:r w:rsidR="00293BA1">
        <w:rPr>
          <w:rFonts w:cs="Arial"/>
        </w:rPr>
        <w:pict w14:anchorId="520A52FB">
          <v:shape id="_x0000_i1141" type="#_x0000_t75" style="width:63pt;height:18.75pt">
            <v:imagedata r:id="rId73" o:title=""/>
          </v:shape>
        </w:pict>
      </w:r>
    </w:p>
    <w:p w14:paraId="39E35821" w14:textId="3D6755EB" w:rsidR="00064A46" w:rsidRPr="00480BE9" w:rsidRDefault="00064A46" w:rsidP="00064A46">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00293BA1">
        <w:rPr>
          <w:rFonts w:cs="Arial"/>
        </w:rPr>
        <w:pict w14:anchorId="711E4BA9">
          <v:shape id="_x0000_i1142" type="#_x0000_t75" style="width:222pt;height:18.75pt">
            <v:imagedata r:id="rId74" o:title=""/>
          </v:shape>
        </w:pict>
      </w:r>
      <w:r w:rsidRPr="00480BE9">
        <w:rPr>
          <w:rStyle w:val="Heading2Char"/>
          <w:rFonts w:cs="Arial"/>
          <w:b w:val="0"/>
          <w:szCs w:val="22"/>
        </w:rPr>
        <w:tab/>
        <w:t xml:space="preserve">Individual MH Provider ID </w:t>
      </w:r>
      <w:r w:rsidR="00293BA1">
        <w:rPr>
          <w:rFonts w:cs="Arial"/>
        </w:rPr>
        <w:pict w14:anchorId="3249827D">
          <v:shape id="_x0000_i1143" type="#_x0000_t75" style="width:158.25pt;height:18.75pt">
            <v:imagedata r:id="rId75" o:title=""/>
          </v:shape>
        </w:pict>
      </w:r>
    </w:p>
    <w:p w14:paraId="61B8BA3C" w14:textId="6E8DD120" w:rsidR="00064A46" w:rsidRPr="00480BE9" w:rsidRDefault="00064A46" w:rsidP="00064A46">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00293BA1">
        <w:rPr>
          <w:rFonts w:cs="Arial"/>
        </w:rPr>
        <w:pict w14:anchorId="491FC50F">
          <v:shape id="_x0000_i1144" type="#_x0000_t75" style="width:201pt;height:18.75pt">
            <v:imagedata r:id="rId76" o:title=""/>
          </v:shape>
        </w:pict>
      </w:r>
      <w:r w:rsidRPr="00480BE9">
        <w:rPr>
          <w:rStyle w:val="Heading2Char"/>
          <w:rFonts w:cs="Arial"/>
          <w:b w:val="0"/>
          <w:szCs w:val="22"/>
        </w:rPr>
        <w:tab/>
        <w:t xml:space="preserve">Office Contact Name </w:t>
      </w:r>
      <w:r w:rsidR="00293BA1">
        <w:rPr>
          <w:rFonts w:cs="Arial"/>
        </w:rPr>
        <w:pict w14:anchorId="62D7AD82">
          <v:shape id="_x0000_i1145" type="#_x0000_t75" style="width:179.25pt;height:18.75pt">
            <v:imagedata r:id="rId77" o:title=""/>
          </v:shape>
        </w:pict>
      </w:r>
    </w:p>
    <w:p w14:paraId="06CD7E3F" w14:textId="60EA4C68"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00293BA1">
        <w:rPr>
          <w:rFonts w:cs="Arial"/>
        </w:rPr>
        <w:pict w14:anchorId="072844FF">
          <v:shape id="_x0000_i1146" type="#_x0000_t75" style="width:202.5pt;height:18.75pt">
            <v:imagedata r:id="rId78" o:title=""/>
          </v:shape>
        </w:pict>
      </w:r>
      <w:r w:rsidRPr="00480BE9">
        <w:rPr>
          <w:rStyle w:val="Heading2Char"/>
          <w:rFonts w:cs="Arial"/>
          <w:b w:val="0"/>
          <w:szCs w:val="22"/>
        </w:rPr>
        <w:tab/>
        <w:t xml:space="preserve">City </w:t>
      </w:r>
      <w:r w:rsidR="00293BA1">
        <w:rPr>
          <w:rFonts w:cs="Arial"/>
        </w:rPr>
        <w:pict w14:anchorId="2EEBAC46">
          <v:shape id="_x0000_i1147" type="#_x0000_t75" style="width:99.75pt;height:18.75pt">
            <v:imagedata r:id="rId79" o:title=""/>
          </v:shape>
        </w:pict>
      </w:r>
      <w:r w:rsidRPr="00480BE9">
        <w:rPr>
          <w:rStyle w:val="Heading2Char"/>
          <w:rFonts w:cs="Arial"/>
          <w:b w:val="0"/>
          <w:szCs w:val="22"/>
        </w:rPr>
        <w:tab/>
        <w:t xml:space="preserve">State </w:t>
      </w:r>
      <w:r w:rsidR="00293BA1">
        <w:rPr>
          <w:rFonts w:cs="Arial"/>
        </w:rPr>
        <w:pict w14:anchorId="223CD7C4">
          <v:shape id="_x0000_i1148" type="#_x0000_t75" style="width:39.75pt;height:18.75pt">
            <v:imagedata r:id="rId80" o:title=""/>
          </v:shape>
        </w:pict>
      </w:r>
      <w:r w:rsidRPr="00480BE9">
        <w:rPr>
          <w:rStyle w:val="Heading2Char"/>
          <w:rFonts w:cs="Arial"/>
          <w:b w:val="0"/>
          <w:szCs w:val="22"/>
        </w:rPr>
        <w:tab/>
        <w:t xml:space="preserve">Zip </w:t>
      </w:r>
      <w:r w:rsidR="00293BA1">
        <w:rPr>
          <w:rFonts w:cs="Arial"/>
        </w:rPr>
        <w:pict w14:anchorId="132E47FB">
          <v:shape id="_x0000_i1149" type="#_x0000_t75" style="width:63pt;height:18.75pt">
            <v:imagedata r:id="rId73" o:title=""/>
          </v:shape>
        </w:pict>
      </w:r>
    </w:p>
    <w:p w14:paraId="1470E053" w14:textId="6C46FADC"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00293BA1">
        <w:rPr>
          <w:rFonts w:cs="Arial"/>
        </w:rPr>
        <w:pict w14:anchorId="718C307D">
          <v:shape id="_x0000_i1150" type="#_x0000_t75" style="width:465.75pt;height:18.75pt">
            <v:imagedata r:id="rId81" o:title=""/>
          </v:shape>
        </w:pict>
      </w:r>
    </w:p>
    <w:p w14:paraId="495A94C9" w14:textId="18ADB755" w:rsidR="00064A46" w:rsidRDefault="00064A46" w:rsidP="00064A46">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00293BA1">
        <w:rPr>
          <w:rFonts w:cs="Arial"/>
        </w:rPr>
        <w:pict w14:anchorId="2A2D101E">
          <v:shape id="_x0000_i1151" type="#_x0000_t75" style="width:462pt;height:18.75pt">
            <v:imagedata r:id="rId82" o:title=""/>
          </v:shape>
        </w:pict>
      </w:r>
    </w:p>
    <w:p w14:paraId="330ACB8C" w14:textId="77777777" w:rsidR="00064A46"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402F7C3F" w14:textId="162A7C2A" w:rsidR="00064A46" w:rsidRPr="00CE11A1" w:rsidRDefault="00293BA1" w:rsidP="00064A46">
      <w:pPr>
        <w:tabs>
          <w:tab w:val="left" w:pos="5220"/>
          <w:tab w:val="left" w:pos="7740"/>
          <w:tab w:val="left" w:pos="9360"/>
        </w:tabs>
        <w:spacing w:after="60"/>
        <w:ind w:left="158"/>
        <w:rPr>
          <w:rStyle w:val="Heading2Char"/>
          <w:rFonts w:eastAsiaTheme="minorHAnsi" w:cs="Arial"/>
          <w:b w:val="0"/>
          <w:bCs w:val="0"/>
          <w:szCs w:val="22"/>
        </w:rPr>
      </w:pPr>
      <w:r>
        <w:rPr>
          <w:rFonts w:cs="Arial"/>
        </w:rPr>
        <w:pict w14:anchorId="1DD0072C">
          <v:shape id="_x0000_i1152" type="#_x0000_t75" style="width:541.5pt;height:18.75pt">
            <v:imagedata r:id="rId83" o:title=""/>
          </v:shape>
        </w:pict>
      </w:r>
    </w:p>
    <w:p w14:paraId="78BE542D" w14:textId="77777777" w:rsidR="00064A46" w:rsidRPr="00480BE9" w:rsidRDefault="00064A46" w:rsidP="00064A46">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38B033A4" w14:textId="77777777" w:rsidR="00064A46" w:rsidRPr="00480BE9" w:rsidRDefault="00293BA1" w:rsidP="00064A46">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50AFE645">
          <v:rect id="_x0000_i1153" style="width:548.5pt;height:3pt" o:hrpct="991" o:hralign="center" o:hrstd="t" o:hrnoshade="t" o:hr="t" fillcolor="gray [1629]" stroked="f"/>
        </w:pict>
      </w:r>
    </w:p>
    <w:p w14:paraId="5AB9E6A1" w14:textId="77777777" w:rsidR="00064A46" w:rsidRPr="00480BE9" w:rsidRDefault="00064A46" w:rsidP="00064A46">
      <w:pPr>
        <w:pStyle w:val="Heading1"/>
        <w:spacing w:line="240" w:lineRule="auto"/>
        <w:rPr>
          <w:rFonts w:cs="Arial"/>
        </w:rPr>
      </w:pPr>
      <w:r w:rsidRPr="00480BE9">
        <w:rPr>
          <w:rFonts w:cs="Arial"/>
        </w:rPr>
        <w:t>Please also complete for professionally administered medications, if applicable.</w:t>
      </w:r>
    </w:p>
    <w:p w14:paraId="28D19657" w14:textId="19841DE0" w:rsidR="00064A46" w:rsidRPr="00480BE9" w:rsidRDefault="00064A46" w:rsidP="00064A46">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00293BA1">
        <w:rPr>
          <w:rFonts w:cs="Arial"/>
        </w:rPr>
        <w:pict w14:anchorId="0721C341">
          <v:shape id="_x0000_i1154" type="#_x0000_t75" style="width:197.25pt;height:18.75pt">
            <v:imagedata r:id="rId84" o:title=""/>
          </v:shape>
        </w:pict>
      </w:r>
      <w:r w:rsidRPr="00480BE9">
        <w:rPr>
          <w:rStyle w:val="Heading2Char"/>
          <w:rFonts w:cs="Arial"/>
          <w:b w:val="0"/>
          <w:szCs w:val="22"/>
        </w:rPr>
        <w:tab/>
        <w:t xml:space="preserve">End date </w:t>
      </w:r>
      <w:r w:rsidR="00293BA1">
        <w:rPr>
          <w:rFonts w:cs="Arial"/>
        </w:rPr>
        <w:pict w14:anchorId="354C5474">
          <v:shape id="_x0000_i1155" type="#_x0000_t75" style="width:243pt;height:18.75pt">
            <v:imagedata r:id="rId85" o:title=""/>
          </v:shape>
        </w:pict>
      </w:r>
    </w:p>
    <w:p w14:paraId="0B815802" w14:textId="537B95CB"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00293BA1">
        <w:rPr>
          <w:rFonts w:cs="Arial"/>
        </w:rPr>
        <w:pict w14:anchorId="4C50B6B0">
          <v:shape id="_x0000_i1156" type="#_x0000_t75" style="width:212.25pt;height:18.75pt">
            <v:imagedata r:id="rId86" o:title=""/>
          </v:shape>
        </w:pi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7C19F461" w14:textId="3B0FDA95"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00293BA1">
        <w:rPr>
          <w:rFonts w:cs="Arial"/>
        </w:rPr>
        <w:pict w14:anchorId="4F7D61E4">
          <v:shape id="_x0000_i1157" type="#_x0000_t75" style="width:372.75pt;height:18.75pt">
            <v:imagedata r:id="rId87" o:title=""/>
          </v:shape>
        </w:pict>
      </w:r>
    </w:p>
    <w:p w14:paraId="0AC11B29" w14:textId="7C7FCCA7"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00293BA1">
        <w:rPr>
          <w:rFonts w:cs="Arial"/>
        </w:rPr>
        <w:pict w14:anchorId="18214D82">
          <v:shape id="_x0000_i1158" type="#_x0000_t75" style="width:375pt;height:18.75pt">
            <v:imagedata r:id="rId88" o:title=""/>
          </v:shape>
        </w:pict>
      </w:r>
    </w:p>
    <w:p w14:paraId="2D3BB95B" w14:textId="7C57FB45"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00293BA1">
        <w:rPr>
          <w:rFonts w:cs="Arial"/>
        </w:rPr>
        <w:pict w14:anchorId="50A73A5C">
          <v:shape id="_x0000_i1159" type="#_x0000_t75" style="width:421.5pt;height:18.75pt">
            <v:imagedata r:id="rId89" o:title=""/>
          </v:shape>
        </w:pict>
      </w:r>
    </w:p>
    <w:p w14:paraId="67429A25" w14:textId="78222CD9"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00293BA1">
        <w:rPr>
          <w:rFonts w:cs="Arial"/>
        </w:rPr>
        <w:pict w14:anchorId="3A76B5DC">
          <v:shape id="_x0000_i1160" type="#_x0000_t75" style="width:423.75pt;height:18.75pt">
            <v:imagedata r:id="rId90" o:title=""/>
          </v:shape>
        </w:pict>
      </w:r>
    </w:p>
    <w:p w14:paraId="01205F3A" w14:textId="77777777"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51F1E91E" w14:textId="3D660FDE" w:rsidR="00064A46" w:rsidRPr="00480BE9" w:rsidRDefault="00064A46" w:rsidP="00064A46">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00293BA1">
        <w:rPr>
          <w:rFonts w:cs="Arial"/>
        </w:rPr>
        <w:pict w14:anchorId="772B9BF9">
          <v:shape id="_x0000_i1161" type="#_x0000_t75" style="width:57.75pt;height:18.75pt">
            <v:imagedata r:id="rId91" o:title=""/>
          </v:shape>
        </w:pict>
      </w:r>
      <w:r w:rsidRPr="00480BE9">
        <w:rPr>
          <w:rStyle w:val="Heading2Char"/>
          <w:rFonts w:cs="Arial"/>
          <w:b w:val="0"/>
          <w:szCs w:val="22"/>
        </w:rPr>
        <w:tab/>
        <w:t xml:space="preserve">No. of visits </w:t>
      </w:r>
      <w:r w:rsidR="00293BA1">
        <w:rPr>
          <w:rFonts w:cs="Arial"/>
        </w:rPr>
        <w:pict w14:anchorId="5F0BA49A">
          <v:shape id="_x0000_i1162" type="#_x0000_t75" style="width:79.5pt;height:18.75pt">
            <v:imagedata r:id="rId92" o:title=""/>
          </v:shape>
        </w:pict>
      </w:r>
      <w:r w:rsidRPr="00480BE9">
        <w:rPr>
          <w:rStyle w:val="Heading2Char"/>
          <w:rFonts w:cs="Arial"/>
          <w:b w:val="0"/>
          <w:szCs w:val="22"/>
        </w:rPr>
        <w:tab/>
        <w:t xml:space="preserve">J code </w:t>
      </w:r>
      <w:r w:rsidR="00293BA1">
        <w:rPr>
          <w:rFonts w:cs="Arial"/>
        </w:rPr>
        <w:pict w14:anchorId="5CB69F9B">
          <v:shape id="_x0000_i1163" type="#_x0000_t75" style="width:106.5pt;height:18.75pt">
            <v:imagedata r:id="rId93" o:title=""/>
          </v:shape>
        </w:pict>
      </w:r>
      <w:r w:rsidRPr="00480BE9">
        <w:rPr>
          <w:rStyle w:val="Heading2Char"/>
          <w:rFonts w:cs="Arial"/>
          <w:b w:val="0"/>
          <w:szCs w:val="22"/>
        </w:rPr>
        <w:tab/>
        <w:t xml:space="preserve">No. of units </w:t>
      </w:r>
      <w:r w:rsidR="00293BA1">
        <w:rPr>
          <w:rFonts w:cs="Arial"/>
        </w:rPr>
        <w:pict w14:anchorId="6515DA38">
          <v:shape id="_x0000_i1164" type="#_x0000_t75" style="width:81.75pt;height:18.75pt">
            <v:imagedata r:id="rId94" o:title=""/>
          </v:shape>
        </w:pict>
      </w:r>
    </w:p>
    <w:p w14:paraId="488914D1" w14:textId="77777777" w:rsidR="00064A46" w:rsidRPr="00480BE9" w:rsidRDefault="00293BA1" w:rsidP="00064A46">
      <w:pPr>
        <w:tabs>
          <w:tab w:val="left" w:pos="5220"/>
          <w:tab w:val="left" w:pos="7740"/>
          <w:tab w:val="left" w:pos="9360"/>
        </w:tabs>
        <w:spacing w:after="0" w:line="240" w:lineRule="auto"/>
        <w:ind w:left="-86"/>
        <w:rPr>
          <w:rFonts w:cs="Arial"/>
        </w:rPr>
      </w:pPr>
      <w:r>
        <w:rPr>
          <w:rFonts w:cs="Arial"/>
        </w:rPr>
        <w:pict w14:anchorId="1261792D">
          <v:rect id="_x0000_i1165" style="width:548.5pt;height:3pt" o:hrpct="991" o:hralign="center" o:hrstd="t" o:hrnoshade="t" o:hr="t" fillcolor="gray [1629]" stroked="f"/>
        </w:pict>
      </w:r>
    </w:p>
    <w:p w14:paraId="4DF070F7" w14:textId="77777777" w:rsidR="00064A46" w:rsidRPr="006759B5" w:rsidRDefault="00064A46" w:rsidP="00064A46">
      <w:pPr>
        <w:pStyle w:val="Heading1"/>
        <w:spacing w:after="60" w:line="240" w:lineRule="auto"/>
        <w:rPr>
          <w:rFonts w:cs="Arial"/>
        </w:rPr>
      </w:pPr>
      <w:r w:rsidRPr="006759B5">
        <w:rPr>
          <w:rFonts w:cs="Arial"/>
        </w:rPr>
        <w:t>Provider’s attestation, signature, and date</w:t>
      </w:r>
    </w:p>
    <w:p w14:paraId="1C2A81CF" w14:textId="77777777" w:rsidR="00064A46" w:rsidRPr="006759B5" w:rsidRDefault="00064A46" w:rsidP="00064A46">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25C2A004" w14:textId="77777777" w:rsidR="00064A46" w:rsidRPr="006759B5" w:rsidRDefault="00064A46" w:rsidP="00064A46">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36818DAC" w14:textId="575115EC" w:rsidR="00064A46" w:rsidRPr="006759B5" w:rsidRDefault="00293BA1" w:rsidP="00064A46">
      <w:pPr>
        <w:spacing w:after="120"/>
        <w:ind w:left="173"/>
        <w:rPr>
          <w:rFonts w:cs="Arial"/>
          <w:bCs/>
        </w:rPr>
      </w:pPr>
      <w:r>
        <w:rPr>
          <w:rFonts w:cs="Arial"/>
        </w:rPr>
        <w:pict w14:anchorId="40727D3A">
          <v:shape id="_x0000_i1166" type="#_x0000_t75" style="width:540pt;height:18.75pt">
            <v:imagedata r:id="rId95" o:title=""/>
          </v:shape>
        </w:pict>
      </w:r>
    </w:p>
    <w:p w14:paraId="2324DF9F" w14:textId="2B846BF1" w:rsidR="00064A46" w:rsidRPr="006759B5" w:rsidRDefault="00064A46" w:rsidP="00064A46">
      <w:pPr>
        <w:tabs>
          <w:tab w:val="left" w:pos="7560"/>
        </w:tabs>
        <w:spacing w:after="0"/>
        <w:ind w:left="173"/>
        <w:rPr>
          <w:rFonts w:cs="Arial"/>
        </w:rPr>
      </w:pPr>
      <w:bookmarkStart w:id="12" w:name="_Hlk129175792"/>
      <w:r w:rsidRPr="006759B5">
        <w:rPr>
          <w:rFonts w:cs="Arial"/>
        </w:rPr>
        <w:t xml:space="preserve">Printed legal name and title of signatory above </w:t>
      </w:r>
      <w:r w:rsidR="00293BA1">
        <w:rPr>
          <w:rFonts w:cs="Arial"/>
        </w:rPr>
        <w:pict w14:anchorId="033AF7A9">
          <v:shape id="_x0000_i1167" type="#_x0000_t75" style="width:391.5pt;height:18.75pt">
            <v:imagedata r:id="rId96" o:title=""/>
          </v:shape>
        </w:pict>
      </w:r>
      <w:r w:rsidRPr="006759B5">
        <w:rPr>
          <w:rFonts w:cs="Arial"/>
        </w:rPr>
        <w:t xml:space="preserve">  Date </w:t>
      </w:r>
      <w:bookmarkEnd w:id="11"/>
      <w:bookmarkEnd w:id="12"/>
      <w:r w:rsidR="00293BA1">
        <w:rPr>
          <w:rFonts w:cs="Arial"/>
        </w:rPr>
        <w:pict w14:anchorId="083BBCDB">
          <v:shape id="_x0000_i1168" type="#_x0000_t75" style="width:117pt;height:18.75pt">
            <v:imagedata r:id="rId97" o:title=""/>
          </v:shape>
        </w:pict>
      </w:r>
    </w:p>
    <w:p w14:paraId="58A38BF6" w14:textId="77777777" w:rsidR="00064A46" w:rsidRPr="006759B5" w:rsidRDefault="00064A46" w:rsidP="00064A46">
      <w:pPr>
        <w:tabs>
          <w:tab w:val="left" w:pos="7560"/>
        </w:tabs>
        <w:spacing w:after="0"/>
        <w:ind w:left="173"/>
        <w:rPr>
          <w:rFonts w:cs="Arial"/>
        </w:rPr>
      </w:pPr>
    </w:p>
    <w:p w14:paraId="153D34DC" w14:textId="77777777" w:rsidR="00064A46" w:rsidRPr="006759B5" w:rsidRDefault="00064A46" w:rsidP="00064A46">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p w14:paraId="7FAB3608" w14:textId="6FCBAAAC" w:rsidR="00631543" w:rsidRPr="00026609" w:rsidRDefault="00631543" w:rsidP="00064A46">
      <w:pPr>
        <w:spacing w:after="0"/>
        <w:ind w:right="-72" w:hanging="90"/>
      </w:pPr>
    </w:p>
    <w:sectPr w:rsidR="00631543" w:rsidRPr="00026609" w:rsidSect="00EF1F45">
      <w:pgSz w:w="12240" w:h="15840" w:code="1"/>
      <w:pgMar w:top="630" w:right="45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53FC68" w14:textId="77777777" w:rsidR="000F3431" w:rsidRDefault="000F3431" w:rsidP="0045490A">
      <w:pPr>
        <w:spacing w:after="0" w:line="240" w:lineRule="auto"/>
      </w:pPr>
      <w:r>
        <w:separator/>
      </w:r>
    </w:p>
  </w:endnote>
  <w:endnote w:type="continuationSeparator" w:id="0">
    <w:p w14:paraId="219A71DE" w14:textId="77777777" w:rsidR="000F3431" w:rsidRDefault="000F3431"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1EC1C9" w14:textId="77777777" w:rsidR="000F3431" w:rsidRDefault="000F3431" w:rsidP="0045490A">
      <w:pPr>
        <w:spacing w:after="0" w:line="240" w:lineRule="auto"/>
      </w:pPr>
      <w:r>
        <w:separator/>
      </w:r>
    </w:p>
  </w:footnote>
  <w:footnote w:type="continuationSeparator" w:id="0">
    <w:p w14:paraId="636C437C" w14:textId="77777777" w:rsidR="000F3431" w:rsidRDefault="000F3431"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0"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1" w15:restartNumberingAfterBreak="0">
    <w:nsid w:val="63311DEA"/>
    <w:multiLevelType w:val="hybridMultilevel"/>
    <w:tmpl w:val="97029A3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2"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num w:numId="1" w16cid:durableId="1895119059">
    <w:abstractNumId w:val="3"/>
  </w:num>
  <w:num w:numId="2" w16cid:durableId="500774097">
    <w:abstractNumId w:val="4"/>
  </w:num>
  <w:num w:numId="3" w16cid:durableId="1129472799">
    <w:abstractNumId w:val="14"/>
  </w:num>
  <w:num w:numId="4" w16cid:durableId="1329017216">
    <w:abstractNumId w:val="7"/>
  </w:num>
  <w:num w:numId="5" w16cid:durableId="43455972">
    <w:abstractNumId w:val="5"/>
  </w:num>
  <w:num w:numId="6" w16cid:durableId="1107165786">
    <w:abstractNumId w:val="8"/>
  </w:num>
  <w:num w:numId="7" w16cid:durableId="469983342">
    <w:abstractNumId w:val="2"/>
  </w:num>
  <w:num w:numId="8" w16cid:durableId="1416511900">
    <w:abstractNumId w:val="12"/>
  </w:num>
  <w:num w:numId="9" w16cid:durableId="113864907">
    <w:abstractNumId w:val="13"/>
  </w:num>
  <w:num w:numId="10" w16cid:durableId="914126931">
    <w:abstractNumId w:val="0"/>
  </w:num>
  <w:num w:numId="11" w16cid:durableId="1523935837">
    <w:abstractNumId w:val="6"/>
  </w:num>
  <w:num w:numId="12" w16cid:durableId="1157114313">
    <w:abstractNumId w:val="9"/>
  </w:num>
  <w:num w:numId="13" w16cid:durableId="986518451">
    <w:abstractNumId w:val="1"/>
  </w:num>
  <w:num w:numId="14" w16cid:durableId="1796750117">
    <w:abstractNumId w:val="10"/>
  </w:num>
  <w:num w:numId="15" w16cid:durableId="2134471249">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9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qQUARc+37ywAAAA="/>
  </w:docVars>
  <w:rsids>
    <w:rsidRoot w:val="006A196A"/>
    <w:rsid w:val="000008DB"/>
    <w:rsid w:val="00013F88"/>
    <w:rsid w:val="00013FA8"/>
    <w:rsid w:val="0001417E"/>
    <w:rsid w:val="00021580"/>
    <w:rsid w:val="0002170D"/>
    <w:rsid w:val="00026609"/>
    <w:rsid w:val="0003377C"/>
    <w:rsid w:val="00035996"/>
    <w:rsid w:val="00036945"/>
    <w:rsid w:val="00041FAC"/>
    <w:rsid w:val="0004282C"/>
    <w:rsid w:val="00044048"/>
    <w:rsid w:val="00047BC0"/>
    <w:rsid w:val="00052842"/>
    <w:rsid w:val="00055B7B"/>
    <w:rsid w:val="00056C6F"/>
    <w:rsid w:val="0005749E"/>
    <w:rsid w:val="00060348"/>
    <w:rsid w:val="00064A46"/>
    <w:rsid w:val="000652BA"/>
    <w:rsid w:val="000655C3"/>
    <w:rsid w:val="0007431D"/>
    <w:rsid w:val="000750CA"/>
    <w:rsid w:val="0008653E"/>
    <w:rsid w:val="00086652"/>
    <w:rsid w:val="0009128B"/>
    <w:rsid w:val="00091FCF"/>
    <w:rsid w:val="00093C93"/>
    <w:rsid w:val="000979E0"/>
    <w:rsid w:val="000A4670"/>
    <w:rsid w:val="000A7528"/>
    <w:rsid w:val="000B2E3E"/>
    <w:rsid w:val="000B78CB"/>
    <w:rsid w:val="000C0725"/>
    <w:rsid w:val="000C3853"/>
    <w:rsid w:val="000D04ED"/>
    <w:rsid w:val="000D0F3D"/>
    <w:rsid w:val="000D118A"/>
    <w:rsid w:val="000D3385"/>
    <w:rsid w:val="000D6EE2"/>
    <w:rsid w:val="000E08C6"/>
    <w:rsid w:val="000E1495"/>
    <w:rsid w:val="000E315A"/>
    <w:rsid w:val="000E3B75"/>
    <w:rsid w:val="000E5191"/>
    <w:rsid w:val="000E563D"/>
    <w:rsid w:val="000F042D"/>
    <w:rsid w:val="000F24D0"/>
    <w:rsid w:val="000F2A10"/>
    <w:rsid w:val="000F3431"/>
    <w:rsid w:val="000F3565"/>
    <w:rsid w:val="000F4152"/>
    <w:rsid w:val="000F556C"/>
    <w:rsid w:val="000F6C7C"/>
    <w:rsid w:val="000F77A9"/>
    <w:rsid w:val="000F7E01"/>
    <w:rsid w:val="000F7F23"/>
    <w:rsid w:val="00100C4E"/>
    <w:rsid w:val="00102612"/>
    <w:rsid w:val="001057F9"/>
    <w:rsid w:val="00105AE2"/>
    <w:rsid w:val="001067BB"/>
    <w:rsid w:val="00110B77"/>
    <w:rsid w:val="00111A5F"/>
    <w:rsid w:val="00111B7F"/>
    <w:rsid w:val="00112B79"/>
    <w:rsid w:val="00116EB3"/>
    <w:rsid w:val="001179CF"/>
    <w:rsid w:val="00117C54"/>
    <w:rsid w:val="00124490"/>
    <w:rsid w:val="00125CEF"/>
    <w:rsid w:val="0013126C"/>
    <w:rsid w:val="00131B2E"/>
    <w:rsid w:val="00131DCE"/>
    <w:rsid w:val="001325D6"/>
    <w:rsid w:val="00134B1A"/>
    <w:rsid w:val="001359C1"/>
    <w:rsid w:val="0013635A"/>
    <w:rsid w:val="00137F95"/>
    <w:rsid w:val="00144B8F"/>
    <w:rsid w:val="00146ABC"/>
    <w:rsid w:val="0015279C"/>
    <w:rsid w:val="00160C3E"/>
    <w:rsid w:val="00171301"/>
    <w:rsid w:val="00176FBD"/>
    <w:rsid w:val="001817F3"/>
    <w:rsid w:val="001831B0"/>
    <w:rsid w:val="00184472"/>
    <w:rsid w:val="00185107"/>
    <w:rsid w:val="00186F50"/>
    <w:rsid w:val="0019166F"/>
    <w:rsid w:val="001918AA"/>
    <w:rsid w:val="001950CC"/>
    <w:rsid w:val="001972DB"/>
    <w:rsid w:val="001A692F"/>
    <w:rsid w:val="001A7AB1"/>
    <w:rsid w:val="001B0067"/>
    <w:rsid w:val="001B27F9"/>
    <w:rsid w:val="001B326B"/>
    <w:rsid w:val="001C2B22"/>
    <w:rsid w:val="001C43DB"/>
    <w:rsid w:val="001D0CB3"/>
    <w:rsid w:val="001D107F"/>
    <w:rsid w:val="001D1129"/>
    <w:rsid w:val="001E0BB9"/>
    <w:rsid w:val="001E2C71"/>
    <w:rsid w:val="001E4429"/>
    <w:rsid w:val="001E6FC3"/>
    <w:rsid w:val="001E7152"/>
    <w:rsid w:val="001F2CEF"/>
    <w:rsid w:val="001F504D"/>
    <w:rsid w:val="0020640C"/>
    <w:rsid w:val="00212889"/>
    <w:rsid w:val="002130DE"/>
    <w:rsid w:val="002142DA"/>
    <w:rsid w:val="002178F8"/>
    <w:rsid w:val="00224DAE"/>
    <w:rsid w:val="0022587F"/>
    <w:rsid w:val="00227810"/>
    <w:rsid w:val="00230860"/>
    <w:rsid w:val="00230DD6"/>
    <w:rsid w:val="00243647"/>
    <w:rsid w:val="0024492B"/>
    <w:rsid w:val="00247234"/>
    <w:rsid w:val="0025232B"/>
    <w:rsid w:val="0025762A"/>
    <w:rsid w:val="0026054D"/>
    <w:rsid w:val="00261CC8"/>
    <w:rsid w:val="00262F55"/>
    <w:rsid w:val="00266484"/>
    <w:rsid w:val="00267C28"/>
    <w:rsid w:val="00270313"/>
    <w:rsid w:val="002706DC"/>
    <w:rsid w:val="0027087A"/>
    <w:rsid w:val="002718A8"/>
    <w:rsid w:val="00273E41"/>
    <w:rsid w:val="00277749"/>
    <w:rsid w:val="00280EE9"/>
    <w:rsid w:val="00281DE6"/>
    <w:rsid w:val="002850A2"/>
    <w:rsid w:val="002909DD"/>
    <w:rsid w:val="00293679"/>
    <w:rsid w:val="00293856"/>
    <w:rsid w:val="00293BA1"/>
    <w:rsid w:val="0029566A"/>
    <w:rsid w:val="002A3DA7"/>
    <w:rsid w:val="002B58F6"/>
    <w:rsid w:val="002C3A9A"/>
    <w:rsid w:val="002C3DA8"/>
    <w:rsid w:val="002C54E3"/>
    <w:rsid w:val="002C6303"/>
    <w:rsid w:val="002D4B3A"/>
    <w:rsid w:val="002D6896"/>
    <w:rsid w:val="002E0CEA"/>
    <w:rsid w:val="002E56A7"/>
    <w:rsid w:val="002F105E"/>
    <w:rsid w:val="002F1E07"/>
    <w:rsid w:val="002F3880"/>
    <w:rsid w:val="002F4E06"/>
    <w:rsid w:val="002F5999"/>
    <w:rsid w:val="00300BC3"/>
    <w:rsid w:val="00304A8E"/>
    <w:rsid w:val="00306191"/>
    <w:rsid w:val="00313481"/>
    <w:rsid w:val="0031369F"/>
    <w:rsid w:val="00314807"/>
    <w:rsid w:val="003159B8"/>
    <w:rsid w:val="0032110D"/>
    <w:rsid w:val="0032328B"/>
    <w:rsid w:val="00324BB9"/>
    <w:rsid w:val="003267F9"/>
    <w:rsid w:val="00334D81"/>
    <w:rsid w:val="00336034"/>
    <w:rsid w:val="003372E4"/>
    <w:rsid w:val="003456CA"/>
    <w:rsid w:val="003543D1"/>
    <w:rsid w:val="00355373"/>
    <w:rsid w:val="0035669F"/>
    <w:rsid w:val="003577B0"/>
    <w:rsid w:val="003606DD"/>
    <w:rsid w:val="00363228"/>
    <w:rsid w:val="00363D44"/>
    <w:rsid w:val="00366E63"/>
    <w:rsid w:val="0036779E"/>
    <w:rsid w:val="00370FA5"/>
    <w:rsid w:val="0037144E"/>
    <w:rsid w:val="00371664"/>
    <w:rsid w:val="003762F4"/>
    <w:rsid w:val="0038045B"/>
    <w:rsid w:val="00381328"/>
    <w:rsid w:val="00383530"/>
    <w:rsid w:val="00385D24"/>
    <w:rsid w:val="003868F2"/>
    <w:rsid w:val="00393D2A"/>
    <w:rsid w:val="00393E71"/>
    <w:rsid w:val="003A0258"/>
    <w:rsid w:val="003A0888"/>
    <w:rsid w:val="003A1045"/>
    <w:rsid w:val="003A1EFC"/>
    <w:rsid w:val="003A5310"/>
    <w:rsid w:val="003A777A"/>
    <w:rsid w:val="003A7F9A"/>
    <w:rsid w:val="003B4211"/>
    <w:rsid w:val="003B7BE6"/>
    <w:rsid w:val="003B7F35"/>
    <w:rsid w:val="003C2E28"/>
    <w:rsid w:val="003C4B1E"/>
    <w:rsid w:val="003D2A36"/>
    <w:rsid w:val="003D683F"/>
    <w:rsid w:val="003D72F8"/>
    <w:rsid w:val="003E01D2"/>
    <w:rsid w:val="003E0414"/>
    <w:rsid w:val="003E1D14"/>
    <w:rsid w:val="003E3E24"/>
    <w:rsid w:val="003E6252"/>
    <w:rsid w:val="003F1980"/>
    <w:rsid w:val="003F4943"/>
    <w:rsid w:val="003F5F54"/>
    <w:rsid w:val="003F746A"/>
    <w:rsid w:val="00400143"/>
    <w:rsid w:val="00400B95"/>
    <w:rsid w:val="00407DC6"/>
    <w:rsid w:val="00411A25"/>
    <w:rsid w:val="00416701"/>
    <w:rsid w:val="00416C5E"/>
    <w:rsid w:val="00417206"/>
    <w:rsid w:val="00435CF6"/>
    <w:rsid w:val="00440BE2"/>
    <w:rsid w:val="00440D27"/>
    <w:rsid w:val="00441336"/>
    <w:rsid w:val="00446C6B"/>
    <w:rsid w:val="0045490A"/>
    <w:rsid w:val="00457576"/>
    <w:rsid w:val="00461208"/>
    <w:rsid w:val="00461B8A"/>
    <w:rsid w:val="004628DB"/>
    <w:rsid w:val="00462A91"/>
    <w:rsid w:val="00465241"/>
    <w:rsid w:val="0047542C"/>
    <w:rsid w:val="0047640A"/>
    <w:rsid w:val="0048400D"/>
    <w:rsid w:val="00484174"/>
    <w:rsid w:val="004931B5"/>
    <w:rsid w:val="00495E25"/>
    <w:rsid w:val="004A039F"/>
    <w:rsid w:val="004A18C7"/>
    <w:rsid w:val="004A2BF5"/>
    <w:rsid w:val="004A2D01"/>
    <w:rsid w:val="004A2E06"/>
    <w:rsid w:val="004B71D6"/>
    <w:rsid w:val="004C3400"/>
    <w:rsid w:val="004C7A60"/>
    <w:rsid w:val="004D1165"/>
    <w:rsid w:val="004D4FEE"/>
    <w:rsid w:val="004E5A47"/>
    <w:rsid w:val="004E7281"/>
    <w:rsid w:val="004F0115"/>
    <w:rsid w:val="004F1A41"/>
    <w:rsid w:val="004F26D1"/>
    <w:rsid w:val="004F3783"/>
    <w:rsid w:val="004F6795"/>
    <w:rsid w:val="004F766F"/>
    <w:rsid w:val="00500207"/>
    <w:rsid w:val="005026B7"/>
    <w:rsid w:val="005029E4"/>
    <w:rsid w:val="00507CAD"/>
    <w:rsid w:val="00511824"/>
    <w:rsid w:val="0051195F"/>
    <w:rsid w:val="00514AC8"/>
    <w:rsid w:val="00516B52"/>
    <w:rsid w:val="005172A8"/>
    <w:rsid w:val="005203C2"/>
    <w:rsid w:val="00525D88"/>
    <w:rsid w:val="00533518"/>
    <w:rsid w:val="00540176"/>
    <w:rsid w:val="00541D4B"/>
    <w:rsid w:val="00545E90"/>
    <w:rsid w:val="00546FE5"/>
    <w:rsid w:val="00547193"/>
    <w:rsid w:val="00550F87"/>
    <w:rsid w:val="00554FC5"/>
    <w:rsid w:val="00556A85"/>
    <w:rsid w:val="005576EB"/>
    <w:rsid w:val="00564B5F"/>
    <w:rsid w:val="00565CD3"/>
    <w:rsid w:val="0056624B"/>
    <w:rsid w:val="0056731A"/>
    <w:rsid w:val="00570561"/>
    <w:rsid w:val="0058356E"/>
    <w:rsid w:val="00584383"/>
    <w:rsid w:val="00585614"/>
    <w:rsid w:val="0059091A"/>
    <w:rsid w:val="0059374E"/>
    <w:rsid w:val="005958B7"/>
    <w:rsid w:val="00595F17"/>
    <w:rsid w:val="005A2344"/>
    <w:rsid w:val="005B1C49"/>
    <w:rsid w:val="005B45B7"/>
    <w:rsid w:val="005B479C"/>
    <w:rsid w:val="005B7FB3"/>
    <w:rsid w:val="005C17AE"/>
    <w:rsid w:val="005C4368"/>
    <w:rsid w:val="005D2687"/>
    <w:rsid w:val="005D3E7A"/>
    <w:rsid w:val="005D57AF"/>
    <w:rsid w:val="005E2C2D"/>
    <w:rsid w:val="005E5F7E"/>
    <w:rsid w:val="005F350C"/>
    <w:rsid w:val="005F6899"/>
    <w:rsid w:val="005F74A3"/>
    <w:rsid w:val="005F799F"/>
    <w:rsid w:val="00601C84"/>
    <w:rsid w:val="006068C4"/>
    <w:rsid w:val="006073CE"/>
    <w:rsid w:val="0061020A"/>
    <w:rsid w:val="0061276B"/>
    <w:rsid w:val="006151A5"/>
    <w:rsid w:val="006162F9"/>
    <w:rsid w:val="006250D9"/>
    <w:rsid w:val="00625E50"/>
    <w:rsid w:val="006263B6"/>
    <w:rsid w:val="00631543"/>
    <w:rsid w:val="00634D8B"/>
    <w:rsid w:val="006361F3"/>
    <w:rsid w:val="00641B88"/>
    <w:rsid w:val="00643C67"/>
    <w:rsid w:val="00646A75"/>
    <w:rsid w:val="00650664"/>
    <w:rsid w:val="00652233"/>
    <w:rsid w:val="00655453"/>
    <w:rsid w:val="00657E15"/>
    <w:rsid w:val="006604AC"/>
    <w:rsid w:val="006620F7"/>
    <w:rsid w:val="0066296C"/>
    <w:rsid w:val="00664028"/>
    <w:rsid w:val="00667AC0"/>
    <w:rsid w:val="00670721"/>
    <w:rsid w:val="0067325C"/>
    <w:rsid w:val="006737FF"/>
    <w:rsid w:val="00681FCB"/>
    <w:rsid w:val="00682685"/>
    <w:rsid w:val="00687338"/>
    <w:rsid w:val="00687785"/>
    <w:rsid w:val="0069523E"/>
    <w:rsid w:val="006A196A"/>
    <w:rsid w:val="006A23F4"/>
    <w:rsid w:val="006A4AC3"/>
    <w:rsid w:val="006A7F3A"/>
    <w:rsid w:val="006B3774"/>
    <w:rsid w:val="006B4D45"/>
    <w:rsid w:val="006C38B5"/>
    <w:rsid w:val="006C3AAB"/>
    <w:rsid w:val="006C56D4"/>
    <w:rsid w:val="006C6DA7"/>
    <w:rsid w:val="006D0841"/>
    <w:rsid w:val="006D127B"/>
    <w:rsid w:val="006D3121"/>
    <w:rsid w:val="006D4FFB"/>
    <w:rsid w:val="006D5478"/>
    <w:rsid w:val="006E0464"/>
    <w:rsid w:val="006E16ED"/>
    <w:rsid w:val="006E24F2"/>
    <w:rsid w:val="006E3398"/>
    <w:rsid w:val="006E4BD9"/>
    <w:rsid w:val="006E7ABC"/>
    <w:rsid w:val="006E7F08"/>
    <w:rsid w:val="006F07E3"/>
    <w:rsid w:val="007006CC"/>
    <w:rsid w:val="007009EF"/>
    <w:rsid w:val="0070653F"/>
    <w:rsid w:val="007133EF"/>
    <w:rsid w:val="007156F8"/>
    <w:rsid w:val="007160FD"/>
    <w:rsid w:val="00716867"/>
    <w:rsid w:val="00725CD9"/>
    <w:rsid w:val="0073169D"/>
    <w:rsid w:val="00732B08"/>
    <w:rsid w:val="00736EAA"/>
    <w:rsid w:val="00740E06"/>
    <w:rsid w:val="0074510D"/>
    <w:rsid w:val="00754CC8"/>
    <w:rsid w:val="00761D92"/>
    <w:rsid w:val="007649E6"/>
    <w:rsid w:val="00766EDC"/>
    <w:rsid w:val="00767AAB"/>
    <w:rsid w:val="00771177"/>
    <w:rsid w:val="0077415A"/>
    <w:rsid w:val="00776603"/>
    <w:rsid w:val="00781480"/>
    <w:rsid w:val="007836EC"/>
    <w:rsid w:val="007902B4"/>
    <w:rsid w:val="0079208A"/>
    <w:rsid w:val="007926A7"/>
    <w:rsid w:val="0079702A"/>
    <w:rsid w:val="007A11E8"/>
    <w:rsid w:val="007A6117"/>
    <w:rsid w:val="007B0A2F"/>
    <w:rsid w:val="007B3AF6"/>
    <w:rsid w:val="007B6A8A"/>
    <w:rsid w:val="007C0453"/>
    <w:rsid w:val="007C44F3"/>
    <w:rsid w:val="007C540B"/>
    <w:rsid w:val="007D2C15"/>
    <w:rsid w:val="007D2E58"/>
    <w:rsid w:val="007D4305"/>
    <w:rsid w:val="007D5073"/>
    <w:rsid w:val="007E260D"/>
    <w:rsid w:val="007E2634"/>
    <w:rsid w:val="007E36A0"/>
    <w:rsid w:val="007E52E3"/>
    <w:rsid w:val="007E7160"/>
    <w:rsid w:val="008019D1"/>
    <w:rsid w:val="008102A1"/>
    <w:rsid w:val="0081130B"/>
    <w:rsid w:val="00811436"/>
    <w:rsid w:val="008158C7"/>
    <w:rsid w:val="00821220"/>
    <w:rsid w:val="00822C42"/>
    <w:rsid w:val="00825083"/>
    <w:rsid w:val="00830AE7"/>
    <w:rsid w:val="00832437"/>
    <w:rsid w:val="00832E09"/>
    <w:rsid w:val="0083689C"/>
    <w:rsid w:val="00837F50"/>
    <w:rsid w:val="0084103E"/>
    <w:rsid w:val="00841CBC"/>
    <w:rsid w:val="00847549"/>
    <w:rsid w:val="00851F14"/>
    <w:rsid w:val="00852E4A"/>
    <w:rsid w:val="00862818"/>
    <w:rsid w:val="00864D17"/>
    <w:rsid w:val="0087133E"/>
    <w:rsid w:val="00891D32"/>
    <w:rsid w:val="008944EE"/>
    <w:rsid w:val="008A2A61"/>
    <w:rsid w:val="008A3352"/>
    <w:rsid w:val="008A3E25"/>
    <w:rsid w:val="008B1CEF"/>
    <w:rsid w:val="008B5251"/>
    <w:rsid w:val="008B62F7"/>
    <w:rsid w:val="008B67C4"/>
    <w:rsid w:val="008C073D"/>
    <w:rsid w:val="008C1C67"/>
    <w:rsid w:val="008C7134"/>
    <w:rsid w:val="008D0BF2"/>
    <w:rsid w:val="008D1CAA"/>
    <w:rsid w:val="008D21CD"/>
    <w:rsid w:val="008D4217"/>
    <w:rsid w:val="008D55C6"/>
    <w:rsid w:val="008D6348"/>
    <w:rsid w:val="008D7040"/>
    <w:rsid w:val="008E3C82"/>
    <w:rsid w:val="008E6CA1"/>
    <w:rsid w:val="008F25D9"/>
    <w:rsid w:val="008F3CAB"/>
    <w:rsid w:val="00900428"/>
    <w:rsid w:val="00901627"/>
    <w:rsid w:val="0090472F"/>
    <w:rsid w:val="0091307D"/>
    <w:rsid w:val="00915889"/>
    <w:rsid w:val="00931A89"/>
    <w:rsid w:val="0093375E"/>
    <w:rsid w:val="0093557E"/>
    <w:rsid w:val="00936EC0"/>
    <w:rsid w:val="00937C62"/>
    <w:rsid w:val="00940A40"/>
    <w:rsid w:val="00943B8F"/>
    <w:rsid w:val="009444AB"/>
    <w:rsid w:val="00944EC1"/>
    <w:rsid w:val="00945273"/>
    <w:rsid w:val="009474E3"/>
    <w:rsid w:val="00947E88"/>
    <w:rsid w:val="00954D6B"/>
    <w:rsid w:val="00964F2B"/>
    <w:rsid w:val="00966CC4"/>
    <w:rsid w:val="00971C50"/>
    <w:rsid w:val="00975F97"/>
    <w:rsid w:val="0097751D"/>
    <w:rsid w:val="00977E3F"/>
    <w:rsid w:val="00983BBD"/>
    <w:rsid w:val="00985AFB"/>
    <w:rsid w:val="00993CE4"/>
    <w:rsid w:val="00996175"/>
    <w:rsid w:val="00997B83"/>
    <w:rsid w:val="009A0B55"/>
    <w:rsid w:val="009A479F"/>
    <w:rsid w:val="009A64C7"/>
    <w:rsid w:val="009B1CB7"/>
    <w:rsid w:val="009B24AF"/>
    <w:rsid w:val="009B272C"/>
    <w:rsid w:val="009B2B5D"/>
    <w:rsid w:val="009B3175"/>
    <w:rsid w:val="009B4934"/>
    <w:rsid w:val="009B4AB6"/>
    <w:rsid w:val="009C01F4"/>
    <w:rsid w:val="009C1C77"/>
    <w:rsid w:val="009C23C5"/>
    <w:rsid w:val="009C27F7"/>
    <w:rsid w:val="009C33A9"/>
    <w:rsid w:val="009C4A64"/>
    <w:rsid w:val="009C4A87"/>
    <w:rsid w:val="009D2DBB"/>
    <w:rsid w:val="009D6F7A"/>
    <w:rsid w:val="009E4592"/>
    <w:rsid w:val="009E4F0D"/>
    <w:rsid w:val="009E50BC"/>
    <w:rsid w:val="009E6796"/>
    <w:rsid w:val="009F2764"/>
    <w:rsid w:val="009F45E0"/>
    <w:rsid w:val="009F4BE7"/>
    <w:rsid w:val="009F6A31"/>
    <w:rsid w:val="00A004A3"/>
    <w:rsid w:val="00A00949"/>
    <w:rsid w:val="00A02ECD"/>
    <w:rsid w:val="00A0379B"/>
    <w:rsid w:val="00A07F4B"/>
    <w:rsid w:val="00A105B9"/>
    <w:rsid w:val="00A10CAA"/>
    <w:rsid w:val="00A11C49"/>
    <w:rsid w:val="00A12DF9"/>
    <w:rsid w:val="00A175A5"/>
    <w:rsid w:val="00A176C8"/>
    <w:rsid w:val="00A22BF1"/>
    <w:rsid w:val="00A41F10"/>
    <w:rsid w:val="00A43981"/>
    <w:rsid w:val="00A4450E"/>
    <w:rsid w:val="00A50571"/>
    <w:rsid w:val="00A507DF"/>
    <w:rsid w:val="00A50DBC"/>
    <w:rsid w:val="00A525E1"/>
    <w:rsid w:val="00A52D19"/>
    <w:rsid w:val="00A53DF9"/>
    <w:rsid w:val="00A54D84"/>
    <w:rsid w:val="00A57584"/>
    <w:rsid w:val="00A57FD2"/>
    <w:rsid w:val="00A62B8B"/>
    <w:rsid w:val="00A6553A"/>
    <w:rsid w:val="00A665F5"/>
    <w:rsid w:val="00A677CF"/>
    <w:rsid w:val="00A706A2"/>
    <w:rsid w:val="00A724DF"/>
    <w:rsid w:val="00A7340C"/>
    <w:rsid w:val="00A74165"/>
    <w:rsid w:val="00A7577F"/>
    <w:rsid w:val="00A77A24"/>
    <w:rsid w:val="00A82E7C"/>
    <w:rsid w:val="00A86CCA"/>
    <w:rsid w:val="00A90816"/>
    <w:rsid w:val="00A97C3E"/>
    <w:rsid w:val="00AA460D"/>
    <w:rsid w:val="00AA5DE7"/>
    <w:rsid w:val="00AB0183"/>
    <w:rsid w:val="00AB34FC"/>
    <w:rsid w:val="00AC1290"/>
    <w:rsid w:val="00AC2358"/>
    <w:rsid w:val="00AC6AED"/>
    <w:rsid w:val="00AC717D"/>
    <w:rsid w:val="00AD014D"/>
    <w:rsid w:val="00AD5A0D"/>
    <w:rsid w:val="00AD62EF"/>
    <w:rsid w:val="00AE496C"/>
    <w:rsid w:val="00AE5A55"/>
    <w:rsid w:val="00AF0500"/>
    <w:rsid w:val="00AF3E51"/>
    <w:rsid w:val="00AF5A09"/>
    <w:rsid w:val="00AF7895"/>
    <w:rsid w:val="00B06615"/>
    <w:rsid w:val="00B1063F"/>
    <w:rsid w:val="00B17FB6"/>
    <w:rsid w:val="00B20C06"/>
    <w:rsid w:val="00B24029"/>
    <w:rsid w:val="00B26E37"/>
    <w:rsid w:val="00B31CB4"/>
    <w:rsid w:val="00B32ABE"/>
    <w:rsid w:val="00B40D50"/>
    <w:rsid w:val="00B42C54"/>
    <w:rsid w:val="00B44801"/>
    <w:rsid w:val="00B452DD"/>
    <w:rsid w:val="00B47C63"/>
    <w:rsid w:val="00B510F5"/>
    <w:rsid w:val="00B5143D"/>
    <w:rsid w:val="00B6081E"/>
    <w:rsid w:val="00B60B0A"/>
    <w:rsid w:val="00B62A6D"/>
    <w:rsid w:val="00B74BCD"/>
    <w:rsid w:val="00B777C3"/>
    <w:rsid w:val="00B80D0B"/>
    <w:rsid w:val="00B90236"/>
    <w:rsid w:val="00B9109D"/>
    <w:rsid w:val="00B92371"/>
    <w:rsid w:val="00B9575B"/>
    <w:rsid w:val="00BB2057"/>
    <w:rsid w:val="00BB4151"/>
    <w:rsid w:val="00BB6AB7"/>
    <w:rsid w:val="00BD1197"/>
    <w:rsid w:val="00BD4813"/>
    <w:rsid w:val="00BE1FB0"/>
    <w:rsid w:val="00BE2CC8"/>
    <w:rsid w:val="00BE4A55"/>
    <w:rsid w:val="00BE4B50"/>
    <w:rsid w:val="00BE57C9"/>
    <w:rsid w:val="00BE69DA"/>
    <w:rsid w:val="00BE6E87"/>
    <w:rsid w:val="00BF2E8C"/>
    <w:rsid w:val="00BF6702"/>
    <w:rsid w:val="00C0380C"/>
    <w:rsid w:val="00C052FE"/>
    <w:rsid w:val="00C0711F"/>
    <w:rsid w:val="00C10002"/>
    <w:rsid w:val="00C14F12"/>
    <w:rsid w:val="00C16453"/>
    <w:rsid w:val="00C20D3A"/>
    <w:rsid w:val="00C222A1"/>
    <w:rsid w:val="00C240BA"/>
    <w:rsid w:val="00C320E9"/>
    <w:rsid w:val="00C3450A"/>
    <w:rsid w:val="00C40D3F"/>
    <w:rsid w:val="00C42E4A"/>
    <w:rsid w:val="00C44EDA"/>
    <w:rsid w:val="00C47297"/>
    <w:rsid w:val="00C50FC0"/>
    <w:rsid w:val="00C5156F"/>
    <w:rsid w:val="00C51CB8"/>
    <w:rsid w:val="00C51DE4"/>
    <w:rsid w:val="00C52AED"/>
    <w:rsid w:val="00C53E00"/>
    <w:rsid w:val="00C56DB9"/>
    <w:rsid w:val="00C57676"/>
    <w:rsid w:val="00C620C7"/>
    <w:rsid w:val="00C64A0D"/>
    <w:rsid w:val="00C64D21"/>
    <w:rsid w:val="00C65900"/>
    <w:rsid w:val="00C65A94"/>
    <w:rsid w:val="00C66C6C"/>
    <w:rsid w:val="00C67A40"/>
    <w:rsid w:val="00C67B77"/>
    <w:rsid w:val="00C771B5"/>
    <w:rsid w:val="00C809BB"/>
    <w:rsid w:val="00C8278D"/>
    <w:rsid w:val="00C83F06"/>
    <w:rsid w:val="00C8460F"/>
    <w:rsid w:val="00C8607B"/>
    <w:rsid w:val="00C91D31"/>
    <w:rsid w:val="00C91E0C"/>
    <w:rsid w:val="00C927FF"/>
    <w:rsid w:val="00C92C27"/>
    <w:rsid w:val="00CA0497"/>
    <w:rsid w:val="00CA30C3"/>
    <w:rsid w:val="00CA5C98"/>
    <w:rsid w:val="00CA749C"/>
    <w:rsid w:val="00CA799C"/>
    <w:rsid w:val="00CB142C"/>
    <w:rsid w:val="00CB2F5B"/>
    <w:rsid w:val="00CC157E"/>
    <w:rsid w:val="00CD4687"/>
    <w:rsid w:val="00CD78ED"/>
    <w:rsid w:val="00CE3B42"/>
    <w:rsid w:val="00CE65E0"/>
    <w:rsid w:val="00CF04DA"/>
    <w:rsid w:val="00CF0770"/>
    <w:rsid w:val="00CF34A9"/>
    <w:rsid w:val="00CF38E7"/>
    <w:rsid w:val="00CF5399"/>
    <w:rsid w:val="00CF76E5"/>
    <w:rsid w:val="00D009E4"/>
    <w:rsid w:val="00D012F7"/>
    <w:rsid w:val="00D04F89"/>
    <w:rsid w:val="00D05A79"/>
    <w:rsid w:val="00D121DE"/>
    <w:rsid w:val="00D13847"/>
    <w:rsid w:val="00D20140"/>
    <w:rsid w:val="00D27B22"/>
    <w:rsid w:val="00D30625"/>
    <w:rsid w:val="00D33F44"/>
    <w:rsid w:val="00D34758"/>
    <w:rsid w:val="00D372FB"/>
    <w:rsid w:val="00D45CC9"/>
    <w:rsid w:val="00D45CED"/>
    <w:rsid w:val="00D508F0"/>
    <w:rsid w:val="00D51585"/>
    <w:rsid w:val="00D563AD"/>
    <w:rsid w:val="00D57817"/>
    <w:rsid w:val="00D6664A"/>
    <w:rsid w:val="00D675B8"/>
    <w:rsid w:val="00D713B7"/>
    <w:rsid w:val="00D727E5"/>
    <w:rsid w:val="00D759E4"/>
    <w:rsid w:val="00D77131"/>
    <w:rsid w:val="00D8022A"/>
    <w:rsid w:val="00D8745E"/>
    <w:rsid w:val="00D90C50"/>
    <w:rsid w:val="00D90E46"/>
    <w:rsid w:val="00D93439"/>
    <w:rsid w:val="00D97A58"/>
    <w:rsid w:val="00DA339B"/>
    <w:rsid w:val="00DA5B88"/>
    <w:rsid w:val="00DB7129"/>
    <w:rsid w:val="00DC012B"/>
    <w:rsid w:val="00DC0923"/>
    <w:rsid w:val="00DC0FE2"/>
    <w:rsid w:val="00DC2A3B"/>
    <w:rsid w:val="00DC7DCC"/>
    <w:rsid w:val="00DD4E77"/>
    <w:rsid w:val="00DD5532"/>
    <w:rsid w:val="00DD5834"/>
    <w:rsid w:val="00DD642D"/>
    <w:rsid w:val="00DD7E98"/>
    <w:rsid w:val="00DE1B5B"/>
    <w:rsid w:val="00DE29DA"/>
    <w:rsid w:val="00DE3F6B"/>
    <w:rsid w:val="00DE4A7D"/>
    <w:rsid w:val="00DE5211"/>
    <w:rsid w:val="00DF0168"/>
    <w:rsid w:val="00DF0E1E"/>
    <w:rsid w:val="00DF134F"/>
    <w:rsid w:val="00DF3BE6"/>
    <w:rsid w:val="00DF4728"/>
    <w:rsid w:val="00DF7603"/>
    <w:rsid w:val="00E01B5F"/>
    <w:rsid w:val="00E02C1E"/>
    <w:rsid w:val="00E02FF5"/>
    <w:rsid w:val="00E0585C"/>
    <w:rsid w:val="00E06913"/>
    <w:rsid w:val="00E204E2"/>
    <w:rsid w:val="00E21D10"/>
    <w:rsid w:val="00E26659"/>
    <w:rsid w:val="00E27D21"/>
    <w:rsid w:val="00E30BCA"/>
    <w:rsid w:val="00E334C6"/>
    <w:rsid w:val="00E35DAD"/>
    <w:rsid w:val="00E40532"/>
    <w:rsid w:val="00E43F01"/>
    <w:rsid w:val="00E44C3C"/>
    <w:rsid w:val="00E47E76"/>
    <w:rsid w:val="00E51E39"/>
    <w:rsid w:val="00E61CDE"/>
    <w:rsid w:val="00E64E00"/>
    <w:rsid w:val="00E73032"/>
    <w:rsid w:val="00E735E1"/>
    <w:rsid w:val="00E7495F"/>
    <w:rsid w:val="00E775ED"/>
    <w:rsid w:val="00E81A8B"/>
    <w:rsid w:val="00E81ABA"/>
    <w:rsid w:val="00E8533E"/>
    <w:rsid w:val="00E8770E"/>
    <w:rsid w:val="00EA2863"/>
    <w:rsid w:val="00EA3C50"/>
    <w:rsid w:val="00EA6613"/>
    <w:rsid w:val="00EA68DD"/>
    <w:rsid w:val="00EB474E"/>
    <w:rsid w:val="00EB6411"/>
    <w:rsid w:val="00EC5AE2"/>
    <w:rsid w:val="00EC6FB7"/>
    <w:rsid w:val="00ED4B17"/>
    <w:rsid w:val="00ED5EF8"/>
    <w:rsid w:val="00ED6349"/>
    <w:rsid w:val="00ED6BF7"/>
    <w:rsid w:val="00EE0B14"/>
    <w:rsid w:val="00EE0B59"/>
    <w:rsid w:val="00EE10A4"/>
    <w:rsid w:val="00EE1A52"/>
    <w:rsid w:val="00EE2D2E"/>
    <w:rsid w:val="00EE3FE5"/>
    <w:rsid w:val="00EE6025"/>
    <w:rsid w:val="00EF1F45"/>
    <w:rsid w:val="00EF5651"/>
    <w:rsid w:val="00EF5A3E"/>
    <w:rsid w:val="00EF5E2D"/>
    <w:rsid w:val="00F00408"/>
    <w:rsid w:val="00F00D92"/>
    <w:rsid w:val="00F01A20"/>
    <w:rsid w:val="00F04204"/>
    <w:rsid w:val="00F04F50"/>
    <w:rsid w:val="00F12FD0"/>
    <w:rsid w:val="00F24D0A"/>
    <w:rsid w:val="00F25897"/>
    <w:rsid w:val="00F25ECD"/>
    <w:rsid w:val="00F30130"/>
    <w:rsid w:val="00F32E76"/>
    <w:rsid w:val="00F34712"/>
    <w:rsid w:val="00F402F9"/>
    <w:rsid w:val="00F43DC2"/>
    <w:rsid w:val="00F47FA0"/>
    <w:rsid w:val="00F50D5D"/>
    <w:rsid w:val="00F56AE8"/>
    <w:rsid w:val="00F676AD"/>
    <w:rsid w:val="00F7110F"/>
    <w:rsid w:val="00F72F1B"/>
    <w:rsid w:val="00F7402C"/>
    <w:rsid w:val="00F75FB4"/>
    <w:rsid w:val="00F77143"/>
    <w:rsid w:val="00F77E09"/>
    <w:rsid w:val="00F91A4F"/>
    <w:rsid w:val="00F91AC9"/>
    <w:rsid w:val="00F92DB6"/>
    <w:rsid w:val="00F948C8"/>
    <w:rsid w:val="00F955A1"/>
    <w:rsid w:val="00F96134"/>
    <w:rsid w:val="00F9755A"/>
    <w:rsid w:val="00F97C31"/>
    <w:rsid w:val="00FA0EC1"/>
    <w:rsid w:val="00FA2418"/>
    <w:rsid w:val="00FA378E"/>
    <w:rsid w:val="00FA3F71"/>
    <w:rsid w:val="00FA7984"/>
    <w:rsid w:val="00FB10F6"/>
    <w:rsid w:val="00FE751E"/>
    <w:rsid w:val="00FE7829"/>
    <w:rsid w:val="00FF1439"/>
    <w:rsid w:val="00FF2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94"/>
    <o:shapelayout v:ext="edit">
      <o:idmap v:ext="edit" data="2"/>
    </o:shapelayout>
  </w:shapeDefaults>
  <w:decimalSymbol w:val="."/>
  <w:listSeparator w:val=","/>
  <w14:docId w14:val="3F3DB1E9"/>
  <w15:docId w15:val="{5ADB69DF-C31A-4A57-8908-BEBDCBDD7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592"/>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BodyText">
    <w:name w:val="Body Text"/>
    <w:basedOn w:val="Normal"/>
    <w:link w:val="BodyTextChar"/>
    <w:uiPriority w:val="1"/>
    <w:unhideWhenUsed/>
    <w:qFormat/>
    <w:rsid w:val="004F6795"/>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4F6795"/>
    <w:rPr>
      <w:rFonts w:ascii="Arial" w:eastAsia="Arial" w:hAnsi="Arial"/>
      <w:sz w:val="18"/>
      <w:szCs w:val="18"/>
    </w:rPr>
  </w:style>
  <w:style w:type="character" w:styleId="CommentReference">
    <w:name w:val="annotation reference"/>
    <w:basedOn w:val="DefaultParagraphFont"/>
    <w:uiPriority w:val="99"/>
    <w:unhideWhenUsed/>
    <w:rsid w:val="00A004A3"/>
    <w:rPr>
      <w:sz w:val="16"/>
      <w:szCs w:val="16"/>
    </w:rPr>
  </w:style>
  <w:style w:type="paragraph" w:styleId="CommentText">
    <w:name w:val="annotation text"/>
    <w:basedOn w:val="Normal"/>
    <w:link w:val="CommentTextChar"/>
    <w:uiPriority w:val="99"/>
    <w:unhideWhenUsed/>
    <w:rsid w:val="00A004A3"/>
    <w:pPr>
      <w:spacing w:line="240" w:lineRule="auto"/>
    </w:pPr>
    <w:rPr>
      <w:sz w:val="20"/>
      <w:szCs w:val="20"/>
    </w:rPr>
  </w:style>
  <w:style w:type="character" w:customStyle="1" w:styleId="CommentTextChar">
    <w:name w:val="Comment Text Char"/>
    <w:basedOn w:val="DefaultParagraphFont"/>
    <w:link w:val="CommentText"/>
    <w:uiPriority w:val="99"/>
    <w:rsid w:val="00A004A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004A3"/>
    <w:rPr>
      <w:b/>
      <w:bCs/>
    </w:rPr>
  </w:style>
  <w:style w:type="character" w:customStyle="1" w:styleId="CommentSubjectChar">
    <w:name w:val="Comment Subject Char"/>
    <w:basedOn w:val="CommentTextChar"/>
    <w:link w:val="CommentSubject"/>
    <w:uiPriority w:val="99"/>
    <w:semiHidden/>
    <w:rsid w:val="00A004A3"/>
    <w:rPr>
      <w:rFonts w:ascii="Arial" w:hAnsi="Arial"/>
      <w:b/>
      <w:bCs/>
      <w:sz w:val="20"/>
      <w:szCs w:val="20"/>
    </w:rPr>
  </w:style>
  <w:style w:type="paragraph" w:styleId="Revision">
    <w:name w:val="Revision"/>
    <w:hidden/>
    <w:uiPriority w:val="99"/>
    <w:semiHidden/>
    <w:rsid w:val="007C540B"/>
    <w:pPr>
      <w:spacing w:after="0" w:line="240" w:lineRule="auto"/>
    </w:pPr>
    <w:rPr>
      <w:rFonts w:ascii="Arial" w:hAnsi="Arial"/>
    </w:rPr>
  </w:style>
  <w:style w:type="paragraph" w:styleId="NoSpacing">
    <w:name w:val="No Spacing"/>
    <w:uiPriority w:val="1"/>
    <w:qFormat/>
    <w:rsid w:val="001C43DB"/>
    <w:pPr>
      <w:spacing w:after="0" w:line="240" w:lineRule="auto"/>
    </w:pPr>
    <w:rPr>
      <w:rFonts w:ascii="Arial" w:hAnsi="Arial"/>
    </w:rPr>
  </w:style>
  <w:style w:type="character" w:styleId="UnresolvedMention">
    <w:name w:val="Unresolved Mention"/>
    <w:basedOn w:val="DefaultParagraphFont"/>
    <w:uiPriority w:val="99"/>
    <w:semiHidden/>
    <w:unhideWhenUsed/>
    <w:rsid w:val="00BE57C9"/>
    <w:rPr>
      <w:color w:val="605E5C"/>
      <w:shd w:val="clear" w:color="auto" w:fill="E1DFDD"/>
    </w:rPr>
  </w:style>
  <w:style w:type="paragraph" w:customStyle="1" w:styleId="TableParagraph">
    <w:name w:val="Table Paragraph"/>
    <w:basedOn w:val="Normal"/>
    <w:uiPriority w:val="1"/>
    <w:qFormat/>
    <w:rsid w:val="00CF04DA"/>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CF0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09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2.wmf"/><Relationship Id="rId47" Type="http://schemas.openxmlformats.org/officeDocument/2006/relationships/image" Target="media/image27.wmf"/><Relationship Id="rId63" Type="http://schemas.openxmlformats.org/officeDocument/2006/relationships/image" Target="media/image42.wmf"/><Relationship Id="rId68" Type="http://schemas.openxmlformats.org/officeDocument/2006/relationships/image" Target="media/image47.wmf"/><Relationship Id="rId84" Type="http://schemas.openxmlformats.org/officeDocument/2006/relationships/image" Target="media/image63.wmf"/><Relationship Id="rId89" Type="http://schemas.openxmlformats.org/officeDocument/2006/relationships/image" Target="media/image68.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17.wmf"/><Relationship Id="rId53" Type="http://schemas.openxmlformats.org/officeDocument/2006/relationships/hyperlink" Target="https://www.mass.gov/info-details/pediatric-behavioral-health-medication-initiative-pbhmi-information" TargetMode="External"/><Relationship Id="rId58" Type="http://schemas.openxmlformats.org/officeDocument/2006/relationships/image" Target="media/image37.wmf"/><Relationship Id="rId74" Type="http://schemas.openxmlformats.org/officeDocument/2006/relationships/image" Target="media/image53.wmf"/><Relationship Id="rId79" Type="http://schemas.openxmlformats.org/officeDocument/2006/relationships/image" Target="media/image58.wmf"/><Relationship Id="rId5" Type="http://schemas.openxmlformats.org/officeDocument/2006/relationships/numbering" Target="numbering.xml"/><Relationship Id="rId90" Type="http://schemas.openxmlformats.org/officeDocument/2006/relationships/image" Target="media/image69.wmf"/><Relationship Id="rId95" Type="http://schemas.openxmlformats.org/officeDocument/2006/relationships/image" Target="media/image74.wmf"/><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43" Type="http://schemas.openxmlformats.org/officeDocument/2006/relationships/image" Target="media/image23.wmf"/><Relationship Id="rId48" Type="http://schemas.openxmlformats.org/officeDocument/2006/relationships/image" Target="media/image28.wmf"/><Relationship Id="rId64" Type="http://schemas.openxmlformats.org/officeDocument/2006/relationships/image" Target="media/image43.wmf"/><Relationship Id="rId69" Type="http://schemas.openxmlformats.org/officeDocument/2006/relationships/image" Target="media/image48.wmf"/><Relationship Id="rId80" Type="http://schemas.openxmlformats.org/officeDocument/2006/relationships/image" Target="media/image59.wmf"/><Relationship Id="rId85" Type="http://schemas.openxmlformats.org/officeDocument/2006/relationships/image" Target="media/image64.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18.wmf"/><Relationship Id="rId46" Type="http://schemas.openxmlformats.org/officeDocument/2006/relationships/image" Target="media/image26.wmf"/><Relationship Id="rId59" Type="http://schemas.openxmlformats.org/officeDocument/2006/relationships/image" Target="media/image38.wmf"/><Relationship Id="rId67" Type="http://schemas.openxmlformats.org/officeDocument/2006/relationships/image" Target="media/image46.wmf"/><Relationship Id="rId20" Type="http://schemas.openxmlformats.org/officeDocument/2006/relationships/image" Target="media/image10.wmf"/><Relationship Id="rId41" Type="http://schemas.openxmlformats.org/officeDocument/2006/relationships/image" Target="media/image21.wmf"/><Relationship Id="rId54" Type="http://schemas.openxmlformats.org/officeDocument/2006/relationships/image" Target="media/image33.wmf"/><Relationship Id="rId62" Type="http://schemas.openxmlformats.org/officeDocument/2006/relationships/image" Target="media/image41.wmf"/><Relationship Id="rId70" Type="http://schemas.openxmlformats.org/officeDocument/2006/relationships/image" Target="media/image49.wmf"/><Relationship Id="rId75" Type="http://schemas.openxmlformats.org/officeDocument/2006/relationships/image" Target="media/image54.wmf"/><Relationship Id="rId83" Type="http://schemas.openxmlformats.org/officeDocument/2006/relationships/image" Target="media/image62.wmf"/><Relationship Id="rId88" Type="http://schemas.openxmlformats.org/officeDocument/2006/relationships/image" Target="media/image67.wmf"/><Relationship Id="rId91" Type="http://schemas.openxmlformats.org/officeDocument/2006/relationships/image" Target="media/image70.wmf"/><Relationship Id="rId96" Type="http://schemas.openxmlformats.org/officeDocument/2006/relationships/image" Target="media/image75.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hyperlink" Target="https://mhdl.pharmacy.services.conduent.com/MHDL/" TargetMode="External"/><Relationship Id="rId49" Type="http://schemas.openxmlformats.org/officeDocument/2006/relationships/image" Target="media/image29.wmf"/><Relationship Id="rId57" Type="http://schemas.openxmlformats.org/officeDocument/2006/relationships/image" Target="media/image36.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4.wmf"/><Relationship Id="rId52" Type="http://schemas.openxmlformats.org/officeDocument/2006/relationships/image" Target="media/image32.wmf"/><Relationship Id="rId60" Type="http://schemas.openxmlformats.org/officeDocument/2006/relationships/image" Target="media/image39.wmf"/><Relationship Id="rId65" Type="http://schemas.openxmlformats.org/officeDocument/2006/relationships/image" Target="media/image44.wmf"/><Relationship Id="rId73" Type="http://schemas.openxmlformats.org/officeDocument/2006/relationships/image" Target="media/image52.wmf"/><Relationship Id="rId78" Type="http://schemas.openxmlformats.org/officeDocument/2006/relationships/image" Target="media/image57.wmf"/><Relationship Id="rId81" Type="http://schemas.openxmlformats.org/officeDocument/2006/relationships/image" Target="media/image60.wmf"/><Relationship Id="rId86" Type="http://schemas.openxmlformats.org/officeDocument/2006/relationships/image" Target="media/image65.wmf"/><Relationship Id="rId94" Type="http://schemas.openxmlformats.org/officeDocument/2006/relationships/image" Target="media/image73.wmf"/><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19.wmf"/><Relationship Id="rId34" Type="http://schemas.openxmlformats.org/officeDocument/2006/relationships/hyperlink" Target="https://mhdl.pharmacy.services.conduent.com/MHDL/pubcatpage.do?category=MassHealth+Pharmacy+Initiatives+and+Clinical+Information" TargetMode="External"/><Relationship Id="rId50" Type="http://schemas.openxmlformats.org/officeDocument/2006/relationships/image" Target="media/image30.wmf"/><Relationship Id="rId55" Type="http://schemas.openxmlformats.org/officeDocument/2006/relationships/image" Target="media/image34.wmf"/><Relationship Id="rId76" Type="http://schemas.openxmlformats.org/officeDocument/2006/relationships/image" Target="media/image55.wmf"/><Relationship Id="rId97" Type="http://schemas.openxmlformats.org/officeDocument/2006/relationships/image" Target="media/image76.wmf"/><Relationship Id="rId7" Type="http://schemas.openxmlformats.org/officeDocument/2006/relationships/settings" Target="settings.xml"/><Relationship Id="rId71" Type="http://schemas.openxmlformats.org/officeDocument/2006/relationships/image" Target="media/image50.wmf"/><Relationship Id="rId92" Type="http://schemas.openxmlformats.org/officeDocument/2006/relationships/image" Target="media/image71.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0.wmf"/><Relationship Id="rId45" Type="http://schemas.openxmlformats.org/officeDocument/2006/relationships/image" Target="media/image25.wmf"/><Relationship Id="rId66" Type="http://schemas.openxmlformats.org/officeDocument/2006/relationships/image" Target="media/image45.wmf"/><Relationship Id="rId87" Type="http://schemas.openxmlformats.org/officeDocument/2006/relationships/image" Target="media/image66.wmf"/><Relationship Id="rId61" Type="http://schemas.openxmlformats.org/officeDocument/2006/relationships/image" Target="media/image40.wmf"/><Relationship Id="rId82" Type="http://schemas.openxmlformats.org/officeDocument/2006/relationships/image" Target="media/image61.wmf"/><Relationship Id="rId19" Type="http://schemas.openxmlformats.org/officeDocument/2006/relationships/image" Target="media/image9.wmf"/><Relationship Id="rId14" Type="http://schemas.openxmlformats.org/officeDocument/2006/relationships/image" Target="media/image4.jpeg"/><Relationship Id="rId30" Type="http://schemas.openxmlformats.org/officeDocument/2006/relationships/hyperlink" Target="https://www.covermymeds.com/main/prior-authorization-forms/optumrx/" TargetMode="External"/><Relationship Id="rId35" Type="http://schemas.openxmlformats.org/officeDocument/2006/relationships/hyperlink" Target="https://mhdl.pharmacy.services.conduent.com/MHDL/pubcatpage.do?category=MassHealth+Pharmacy+Initiatives+and+Clinical+Information" TargetMode="External"/><Relationship Id="rId56" Type="http://schemas.openxmlformats.org/officeDocument/2006/relationships/image" Target="media/image35.wmf"/><Relationship Id="rId77"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31.wmf"/><Relationship Id="rId72" Type="http://schemas.openxmlformats.org/officeDocument/2006/relationships/image" Target="media/image51.wmf"/><Relationship Id="rId93" Type="http://schemas.openxmlformats.org/officeDocument/2006/relationships/image" Target="media/image72.wmf"/><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B752AD-9397-4471-AD3E-9DCD990DC249}">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AFD28F44-5A38-441E-B6D7-F56A5EB4290C}">
  <ds:schemaRefs>
    <ds:schemaRef ds:uri="http://schemas.openxmlformats.org/officeDocument/2006/bibliography"/>
  </ds:schemaRefs>
</ds:datastoreItem>
</file>

<file path=customXml/itemProps3.xml><?xml version="1.0" encoding="utf-8"?>
<ds:datastoreItem xmlns:ds="http://schemas.openxmlformats.org/officeDocument/2006/customXml" ds:itemID="{A585EC1C-AA79-4F16-8EFB-C3C203132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EEB86-3EB2-4949-B1F1-40BAA57751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528</Words>
  <Characters>20113</Characters>
  <Application>Microsoft Office Word</Application>
  <DocSecurity>0</DocSecurity>
  <Lines>502</Lines>
  <Paragraphs>369</Paragraphs>
  <ScaleCrop>false</ScaleCrop>
  <HeadingPairs>
    <vt:vector size="2" baseType="variant">
      <vt:variant>
        <vt:lpstr>Title</vt:lpstr>
      </vt:variant>
      <vt:variant>
        <vt:i4>1</vt:i4>
      </vt:variant>
    </vt:vector>
  </HeadingPairs>
  <TitlesOfParts>
    <vt:vector size="1" baseType="lpstr">
      <vt:lpstr>PA-Form-Pediatric-Behavioral-Health-Medication-Initiative</vt:lpstr>
    </vt:vector>
  </TitlesOfParts>
  <Company>EOHHS</Company>
  <LinksUpToDate>false</LinksUpToDate>
  <CharactersWithSpaces>2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Pediatric-Behavioral-Health-Medication-Initiative</dc:title>
  <dc:subject>Prior Authorization Pediatric-Behavioral-Health-Medication-Initiative</dc:subject>
  <dc:creator>DUR</dc:creator>
  <cp:keywords>Pediatric Behavioral Health Medication Initiative, Polypharmacy</cp:keywords>
  <dc:description>Revisised 10/16</dc:description>
  <cp:lastModifiedBy>Tieu, Chinh</cp:lastModifiedBy>
  <cp:revision>7</cp:revision>
  <cp:lastPrinted>2017-02-15T18:30:00Z</cp:lastPrinted>
  <dcterms:created xsi:type="dcterms:W3CDTF">2025-01-22T16:28:00Z</dcterms:created>
  <dcterms:modified xsi:type="dcterms:W3CDTF">2026-01-05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